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821FA" w14:textId="77777777" w:rsidR="003C26FA" w:rsidRPr="001152E2" w:rsidRDefault="003D2F55" w:rsidP="00AC7668">
      <w:pPr>
        <w:pStyle w:val="Zkladntext2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bookmarkStart w:id="0" w:name="bookmark2"/>
      <w:r w:rsidRPr="001152E2">
        <w:rPr>
          <w:rFonts w:asciiTheme="minorHAnsi" w:hAnsiTheme="minorHAnsi" w:cstheme="minorHAnsi"/>
          <w:sz w:val="32"/>
          <w:szCs w:val="32"/>
        </w:rPr>
        <w:t>Smlouva o poskytnutí služeb</w:t>
      </w:r>
      <w:bookmarkEnd w:id="0"/>
    </w:p>
    <w:p w14:paraId="369C3BC1" w14:textId="77777777" w:rsidR="003C26FA" w:rsidRPr="001152E2" w:rsidRDefault="003D2F55" w:rsidP="00AC7668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  <w:r w:rsidRPr="001152E2">
        <w:rPr>
          <w:rFonts w:asciiTheme="minorHAnsi" w:hAnsiTheme="minorHAnsi" w:cstheme="minorHAnsi"/>
          <w:i w:val="0"/>
          <w:sz w:val="24"/>
          <w:szCs w:val="24"/>
        </w:rPr>
        <w:t>uzavřená dle ustanovení § 1746 odst. 2 zákona č. 89/2012 Sb., občanský zákoník</w:t>
      </w:r>
    </w:p>
    <w:p w14:paraId="22AD1CFA" w14:textId="77777777" w:rsidR="00AC7668" w:rsidRPr="001152E2" w:rsidRDefault="00AC7668" w:rsidP="00150B6F">
      <w:pPr>
        <w:pStyle w:val="Zkladntext3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i w:val="0"/>
          <w:sz w:val="24"/>
          <w:szCs w:val="24"/>
        </w:rPr>
      </w:pPr>
    </w:p>
    <w:p w14:paraId="663D6FB2" w14:textId="77777777" w:rsidR="00150B6F" w:rsidRPr="001152E2" w:rsidRDefault="00150B6F" w:rsidP="00832183">
      <w:pPr>
        <w:pStyle w:val="Zkladntext3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5DF2E770" w14:textId="77777777" w:rsidR="003C26FA" w:rsidRPr="001152E2" w:rsidRDefault="003D2F55" w:rsidP="00767A21">
      <w:pPr>
        <w:pStyle w:val="Zkladntext40"/>
        <w:shd w:val="clear" w:color="auto" w:fill="auto"/>
        <w:spacing w:before="0" w:after="0" w:line="240" w:lineRule="auto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uvní strany:</w:t>
      </w:r>
    </w:p>
    <w:p w14:paraId="4AA5A37B" w14:textId="77777777" w:rsidR="00150B6F" w:rsidRPr="001152E2" w:rsidRDefault="00150B6F" w:rsidP="00150B6F">
      <w:pPr>
        <w:pStyle w:val="Zkladntext40"/>
        <w:shd w:val="clear" w:color="auto" w:fill="auto"/>
        <w:spacing w:before="0" w:after="0" w:line="240" w:lineRule="auto"/>
        <w:ind w:left="40"/>
        <w:rPr>
          <w:rFonts w:asciiTheme="minorHAnsi" w:hAnsiTheme="minorHAnsi" w:cstheme="minorHAnsi"/>
          <w:sz w:val="12"/>
          <w:szCs w:val="12"/>
        </w:rPr>
      </w:pPr>
    </w:p>
    <w:p w14:paraId="4F7D7FD2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Style w:val="Siln"/>
          <w:rFonts w:asciiTheme="minorHAnsi" w:hAnsiTheme="minorHAnsi" w:cstheme="minorHAnsi"/>
        </w:rPr>
        <w:t>Národní památkový ústav,</w:t>
      </w:r>
      <w:r w:rsidRPr="001152E2">
        <w:rPr>
          <w:rFonts w:asciiTheme="minorHAnsi" w:hAnsiTheme="minorHAnsi" w:cstheme="minorHAnsi"/>
        </w:rPr>
        <w:t xml:space="preserve"> státní příspěvková organizace</w:t>
      </w:r>
    </w:p>
    <w:p w14:paraId="1C9D88D6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IČO: 75032333, DIČ: CZ75032333,</w:t>
      </w:r>
    </w:p>
    <w:p w14:paraId="629742A5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e sídlem: Valdštejnské nám. 162/3, PSČ 118 01 Praha 1 – Malá Strana,</w:t>
      </w:r>
    </w:p>
    <w:p w14:paraId="5FE4AA07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zastoupen: PhDr. Zdeňkem Váchou,</w:t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\s 1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="00BE5200" w:rsidRPr="001152E2">
        <w:rPr>
          <w:rFonts w:asciiTheme="minorHAnsi" w:hAnsiTheme="minorHAnsi" w:cstheme="minorHAnsi"/>
        </w:rPr>
        <w:fldChar w:fldCharType="begin"/>
      </w:r>
      <w:r w:rsidRPr="001152E2">
        <w:rPr>
          <w:rFonts w:asciiTheme="minorHAnsi" w:hAnsiTheme="minorHAnsi" w:cstheme="minorHAnsi"/>
        </w:rPr>
        <w:instrText xml:space="preserve"> AUTOTEXTLIST   \* MERGEFORMAT </w:instrText>
      </w:r>
      <w:r w:rsidR="00BE5200" w:rsidRPr="001152E2">
        <w:rPr>
          <w:rFonts w:asciiTheme="minorHAnsi" w:hAnsiTheme="minorHAnsi" w:cstheme="minorHAnsi"/>
        </w:rPr>
        <w:fldChar w:fldCharType="end"/>
      </w:r>
      <w:r w:rsidRPr="001152E2">
        <w:rPr>
          <w:rFonts w:asciiTheme="minorHAnsi" w:hAnsiTheme="minorHAnsi" w:cstheme="minorHAnsi"/>
        </w:rPr>
        <w:t xml:space="preserve"> ředitelem územního odborného pracoviště v Brně</w:t>
      </w:r>
    </w:p>
    <w:p w14:paraId="625BB292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bankovní spojení: Česká národní banka, č. ú.: 710002-60039011/0710</w:t>
      </w:r>
    </w:p>
    <w:p w14:paraId="72DE77AF" w14:textId="77777777" w:rsidR="00CF0364" w:rsidRPr="001152E2" w:rsidRDefault="00CF0364" w:rsidP="00CF0364">
      <w:pPr>
        <w:rPr>
          <w:rFonts w:asciiTheme="minorHAnsi" w:hAnsiTheme="minorHAnsi" w:cstheme="minorHAnsi"/>
          <w:sz w:val="6"/>
          <w:szCs w:val="6"/>
          <w:highlight w:val="lightGray"/>
        </w:rPr>
      </w:pPr>
    </w:p>
    <w:p w14:paraId="5BA25CF3" w14:textId="77777777" w:rsidR="00CF0364" w:rsidRPr="001152E2" w:rsidRDefault="00CF0364" w:rsidP="00CF0364">
      <w:pPr>
        <w:rPr>
          <w:rFonts w:asciiTheme="minorHAnsi" w:hAnsiTheme="minorHAnsi" w:cstheme="minorHAnsi"/>
          <w:i/>
        </w:rPr>
      </w:pPr>
      <w:r w:rsidRPr="001152E2">
        <w:rPr>
          <w:rStyle w:val="Zvraznn1"/>
          <w:rFonts w:asciiTheme="minorHAnsi" w:hAnsiTheme="minorHAnsi" w:cstheme="minorHAnsi"/>
          <w:b/>
          <w:bCs/>
          <w:i w:val="0"/>
        </w:rPr>
        <w:t>Doručovací adresa:</w:t>
      </w:r>
    </w:p>
    <w:p w14:paraId="7ED4B129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árodní památkový ústav, územní odborné pracoviště v Brně</w:t>
      </w:r>
    </w:p>
    <w:p w14:paraId="409D7EC3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adresa: nám. Svobody 72/8, 601 54 Brno</w:t>
      </w:r>
    </w:p>
    <w:p w14:paraId="7514C4E5" w14:textId="18755814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tel.: +420 542 536 111, e-mail: </w:t>
      </w:r>
      <w:r w:rsidR="00380431">
        <w:rPr>
          <w:rFonts w:asciiTheme="minorHAnsi" w:hAnsiTheme="minorHAnsi" w:cstheme="minorHAnsi"/>
        </w:rPr>
        <w:t>xxxxxxxxxxxxxxxx</w:t>
      </w:r>
    </w:p>
    <w:p w14:paraId="38D27F07" w14:textId="77777777" w:rsidR="00CF0364" w:rsidRPr="001152E2" w:rsidRDefault="00CF0364" w:rsidP="00CF0364">
      <w:pPr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(dále jen „</w:t>
      </w:r>
      <w:r w:rsidR="000724F8" w:rsidRPr="001152E2">
        <w:rPr>
          <w:rFonts w:asciiTheme="minorHAnsi" w:hAnsiTheme="minorHAnsi" w:cstheme="minorHAnsi"/>
        </w:rPr>
        <w:t>O</w:t>
      </w:r>
      <w:r w:rsidRPr="001152E2">
        <w:rPr>
          <w:rFonts w:asciiTheme="minorHAnsi" w:hAnsiTheme="minorHAnsi" w:cstheme="minorHAnsi"/>
        </w:rPr>
        <w:t>bjednatel“)</w:t>
      </w:r>
    </w:p>
    <w:p w14:paraId="7E5FF081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419A7136" w14:textId="77777777" w:rsidR="00285279" w:rsidRPr="001152E2" w:rsidRDefault="00285279" w:rsidP="00767A21">
      <w:pPr>
        <w:rPr>
          <w:rFonts w:asciiTheme="minorHAnsi" w:hAnsiTheme="minorHAnsi" w:cstheme="minorHAnsi"/>
          <w:b/>
        </w:rPr>
      </w:pPr>
      <w:r w:rsidRPr="001152E2">
        <w:rPr>
          <w:rFonts w:asciiTheme="minorHAnsi" w:hAnsiTheme="minorHAnsi" w:cstheme="minorHAnsi"/>
          <w:b/>
        </w:rPr>
        <w:t xml:space="preserve">a  </w:t>
      </w:r>
    </w:p>
    <w:p w14:paraId="5CF5F144" w14:textId="77777777" w:rsidR="00285279" w:rsidRPr="001152E2" w:rsidRDefault="00285279" w:rsidP="00285279">
      <w:pPr>
        <w:pStyle w:val="Odstavecseseznamem"/>
        <w:ind w:left="360"/>
        <w:rPr>
          <w:rFonts w:asciiTheme="minorHAnsi" w:hAnsiTheme="minorHAnsi" w:cstheme="minorHAnsi"/>
          <w:sz w:val="12"/>
          <w:szCs w:val="12"/>
          <w:lang w:val="cs-CZ"/>
        </w:rPr>
      </w:pPr>
    </w:p>
    <w:p w14:paraId="6235B6EF" w14:textId="77777777" w:rsidR="00743FF0" w:rsidRPr="004B1944" w:rsidRDefault="00743FF0" w:rsidP="00743FF0">
      <w:pPr>
        <w:rPr>
          <w:rFonts w:asciiTheme="minorHAnsi" w:hAnsiTheme="minorHAnsi" w:cstheme="minorHAnsi"/>
          <w:b/>
        </w:rPr>
      </w:pPr>
      <w:r w:rsidRPr="004B1944">
        <w:rPr>
          <w:rFonts w:asciiTheme="minorHAnsi" w:hAnsiTheme="minorHAnsi" w:cstheme="minorHAnsi"/>
          <w:b/>
        </w:rPr>
        <w:t>IP – TRADING, s. r. o.</w:t>
      </w:r>
    </w:p>
    <w:p w14:paraId="41B7EAFB" w14:textId="77777777" w:rsidR="00743FF0" w:rsidRDefault="00743FF0" w:rsidP="00743FF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psaná v obchodním rejstříku vedeném Krajským soudem v Brně, v oddíle C, vložka 22451</w:t>
      </w:r>
    </w:p>
    <w:p w14:paraId="47BE7833" w14:textId="77777777" w:rsidR="00743FF0" w:rsidRPr="004B1944" w:rsidRDefault="00743FF0" w:rsidP="00743FF0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se sídlem: </w:t>
      </w:r>
      <w:r>
        <w:rPr>
          <w:rFonts w:asciiTheme="minorHAnsi" w:hAnsiTheme="minorHAnsi" w:cstheme="minorHAnsi"/>
        </w:rPr>
        <w:t>Pražákova 1024/66a, 639 00 Brno</w:t>
      </w:r>
    </w:p>
    <w:p w14:paraId="71160E45" w14:textId="77777777" w:rsidR="00743FF0" w:rsidRPr="004B1944" w:rsidRDefault="00743FF0" w:rsidP="00743FF0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>IČO: 63496887</w:t>
      </w:r>
      <w:r>
        <w:rPr>
          <w:rFonts w:asciiTheme="minorHAnsi" w:hAnsiTheme="minorHAnsi" w:cstheme="minorHAnsi"/>
        </w:rPr>
        <w:t>, DIČ: CZ63496887</w:t>
      </w:r>
    </w:p>
    <w:p w14:paraId="762E73C9" w14:textId="3C0D2259" w:rsidR="00743FF0" w:rsidRPr="004B1944" w:rsidRDefault="00743FF0" w:rsidP="00743FF0">
      <w:pPr>
        <w:rPr>
          <w:rFonts w:asciiTheme="minorHAnsi" w:hAnsiTheme="minorHAnsi" w:cstheme="minorHAnsi"/>
        </w:rPr>
      </w:pPr>
      <w:r w:rsidRPr="004B1944">
        <w:rPr>
          <w:rFonts w:asciiTheme="minorHAnsi" w:hAnsiTheme="minorHAnsi" w:cstheme="minorHAnsi"/>
        </w:rPr>
        <w:t xml:space="preserve">zastoupený: </w:t>
      </w:r>
      <w:r w:rsidR="00380431">
        <w:rPr>
          <w:rFonts w:asciiTheme="minorHAnsi" w:hAnsiTheme="minorHAnsi" w:cstheme="minorHAnsi"/>
        </w:rPr>
        <w:t>xxxxxxxxxxxxxxxxxxx</w:t>
      </w:r>
      <w:r>
        <w:rPr>
          <w:rFonts w:asciiTheme="minorHAnsi" w:hAnsiTheme="minorHAnsi" w:cstheme="minorHAnsi"/>
        </w:rPr>
        <w:t>, jednatelé</w:t>
      </w:r>
    </w:p>
    <w:p w14:paraId="6F1CD6A2" w14:textId="77777777" w:rsidR="00743FF0" w:rsidRPr="001152E2" w:rsidRDefault="00743FF0" w:rsidP="00743FF0">
      <w:pPr>
        <w:rPr>
          <w:rFonts w:asciiTheme="minorHAnsi" w:hAnsiTheme="minorHAnsi" w:cstheme="minorHAnsi"/>
        </w:rPr>
      </w:pPr>
      <w:r w:rsidRPr="007F3279">
        <w:rPr>
          <w:rFonts w:asciiTheme="minorHAnsi" w:hAnsiTheme="minorHAnsi" w:cstheme="minorHAnsi"/>
        </w:rPr>
        <w:t xml:space="preserve">bankovní spojení: </w:t>
      </w:r>
      <w:r>
        <w:rPr>
          <w:rFonts w:asciiTheme="minorHAnsi" w:hAnsiTheme="minorHAnsi" w:cstheme="minorHAnsi"/>
        </w:rPr>
        <w:t>Sberbank CZ, a.s.,</w:t>
      </w:r>
      <w:r w:rsidRPr="007F3279">
        <w:rPr>
          <w:rFonts w:asciiTheme="minorHAnsi" w:hAnsiTheme="minorHAnsi" w:cstheme="minorHAnsi"/>
        </w:rPr>
        <w:t xml:space="preserve"> č. ú.: </w:t>
      </w:r>
      <w:r>
        <w:rPr>
          <w:rFonts w:asciiTheme="minorHAnsi" w:hAnsiTheme="minorHAnsi" w:cstheme="minorHAnsi"/>
        </w:rPr>
        <w:t>4060000246/6800</w:t>
      </w:r>
    </w:p>
    <w:p w14:paraId="4063055B" w14:textId="77777777" w:rsidR="00285279" w:rsidRPr="001152E2" w:rsidRDefault="00285279" w:rsidP="00743FF0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dále jen „</w:t>
      </w:r>
      <w:r w:rsidR="00DE55DC" w:rsidRPr="001152E2">
        <w:rPr>
          <w:rFonts w:asciiTheme="minorHAnsi" w:hAnsiTheme="minorHAnsi" w:cstheme="minorHAnsi"/>
          <w:sz w:val="24"/>
        </w:rPr>
        <w:t>Dodavatel</w:t>
      </w:r>
      <w:r w:rsidRPr="001152E2">
        <w:rPr>
          <w:rFonts w:asciiTheme="minorHAnsi" w:hAnsiTheme="minorHAnsi" w:cstheme="minorHAnsi"/>
          <w:sz w:val="24"/>
        </w:rPr>
        <w:t>“)</w:t>
      </w:r>
    </w:p>
    <w:p w14:paraId="31D13B51" w14:textId="77777777" w:rsidR="00285279" w:rsidRPr="001152E2" w:rsidRDefault="00285279" w:rsidP="00285279">
      <w:pPr>
        <w:pStyle w:val="cotext"/>
        <w:spacing w:before="0"/>
        <w:ind w:left="0"/>
        <w:rPr>
          <w:rFonts w:asciiTheme="minorHAnsi" w:hAnsiTheme="minorHAnsi" w:cstheme="minorHAnsi"/>
          <w:sz w:val="24"/>
        </w:rPr>
      </w:pPr>
      <w:r w:rsidRPr="001152E2">
        <w:rPr>
          <w:rFonts w:asciiTheme="minorHAnsi" w:hAnsiTheme="minorHAnsi" w:cstheme="minorHAnsi"/>
          <w:sz w:val="24"/>
        </w:rPr>
        <w:t>(společně také jako „Strany“)</w:t>
      </w:r>
    </w:p>
    <w:p w14:paraId="42DD624D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3380" w:firstLine="0"/>
        <w:rPr>
          <w:rFonts w:asciiTheme="minorHAnsi" w:hAnsiTheme="minorHAnsi" w:cstheme="minorHAnsi"/>
          <w:sz w:val="24"/>
          <w:szCs w:val="24"/>
        </w:rPr>
      </w:pPr>
    </w:p>
    <w:p w14:paraId="4210EF93" w14:textId="77777777" w:rsidR="00832183" w:rsidRPr="001152E2" w:rsidRDefault="003D2F55" w:rsidP="00150B6F">
      <w:pPr>
        <w:pStyle w:val="Zkladntext"/>
        <w:shd w:val="clear" w:color="auto" w:fill="auto"/>
        <w:spacing w:line="240" w:lineRule="auto"/>
        <w:ind w:left="40" w:right="20" w:firstLine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zavřely níže uvedeného dne</w:t>
      </w:r>
      <w:r w:rsidR="00150B6F" w:rsidRPr="001152E2">
        <w:rPr>
          <w:rFonts w:asciiTheme="minorHAnsi" w:hAnsiTheme="minorHAnsi" w:cstheme="minorHAnsi"/>
          <w:sz w:val="24"/>
          <w:szCs w:val="24"/>
        </w:rPr>
        <w:t>, měsíce a roku v souladu s ustanovením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§ 1746 odst. 2 zákona č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89/2012 Sb., občanský zákoník</w:t>
      </w:r>
      <w:r w:rsidR="00531805" w:rsidRPr="001152E2">
        <w:rPr>
          <w:rFonts w:asciiTheme="minorHAnsi" w:hAnsiTheme="minorHAnsi" w:cstheme="minorHAnsi"/>
          <w:sz w:val="24"/>
          <w:szCs w:val="24"/>
        </w:rPr>
        <w:t xml:space="preserve"> v platném znění</w:t>
      </w:r>
      <w:r w:rsidRPr="001152E2">
        <w:rPr>
          <w:rFonts w:asciiTheme="minorHAnsi" w:hAnsiTheme="minorHAnsi" w:cstheme="minorHAnsi"/>
          <w:sz w:val="24"/>
          <w:szCs w:val="24"/>
        </w:rPr>
        <w:t>, tuto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smlouvu o poskytování služeb</w:t>
      </w:r>
      <w:r w:rsidR="00832183" w:rsidRPr="001152E2">
        <w:rPr>
          <w:rFonts w:asciiTheme="minorHAnsi" w:hAnsiTheme="minorHAnsi" w:cstheme="minorHAnsi"/>
          <w:b/>
          <w:sz w:val="24"/>
          <w:szCs w:val="24"/>
        </w:rPr>
        <w:t>.</w:t>
      </w:r>
    </w:p>
    <w:p w14:paraId="1EC3BECF" w14:textId="77777777" w:rsidR="003C26FA" w:rsidRPr="001152E2" w:rsidRDefault="003D2F55" w:rsidP="00AC7668">
      <w:pPr>
        <w:pStyle w:val="Zkladntext"/>
        <w:shd w:val="clear" w:color="auto" w:fill="auto"/>
        <w:spacing w:line="240" w:lineRule="auto"/>
        <w:ind w:left="40" w:right="23" w:firstLine="0"/>
        <w:jc w:val="center"/>
        <w:rPr>
          <w:rStyle w:val="ZkladntextTun"/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(dále jen</w:t>
      </w:r>
      <w:r w:rsidRPr="001152E2">
        <w:rPr>
          <w:rStyle w:val="ZkladntextTun"/>
          <w:rFonts w:asciiTheme="minorHAnsi" w:hAnsiTheme="minorHAnsi" w:cstheme="minorHAnsi"/>
          <w:sz w:val="24"/>
          <w:szCs w:val="24"/>
        </w:rPr>
        <w:t xml:space="preserve"> </w:t>
      </w:r>
      <w:r w:rsidR="00242A02"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„s</w:t>
      </w:r>
      <w:r w:rsidRPr="001152E2">
        <w:rPr>
          <w:rStyle w:val="ZkladntextTun"/>
          <w:rFonts w:asciiTheme="minorHAnsi" w:hAnsiTheme="minorHAnsi" w:cstheme="minorHAnsi"/>
          <w:b w:val="0"/>
          <w:sz w:val="24"/>
          <w:szCs w:val="24"/>
        </w:rPr>
        <w:t>mlouva").</w:t>
      </w:r>
    </w:p>
    <w:p w14:paraId="567BCDF6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left="40"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6992A23" w14:textId="77777777" w:rsidR="003C26FA" w:rsidRPr="001152E2" w:rsidRDefault="0095495A" w:rsidP="00AC7668">
      <w:pPr>
        <w:pStyle w:val="Zkladntext40"/>
        <w:shd w:val="clear" w:color="auto" w:fill="auto"/>
        <w:spacing w:before="0"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3D2F55" w:rsidRPr="001152E2">
        <w:rPr>
          <w:rFonts w:asciiTheme="minorHAnsi" w:hAnsiTheme="minorHAnsi" w:cstheme="minorHAnsi"/>
          <w:sz w:val="24"/>
          <w:szCs w:val="24"/>
        </w:rPr>
        <w:t xml:space="preserve"> I.</w:t>
      </w:r>
    </w:p>
    <w:p w14:paraId="1CF25D67" w14:textId="77777777" w:rsidR="003C26FA" w:rsidRPr="001152E2" w:rsidRDefault="00B20D92" w:rsidP="00AC7668">
      <w:pPr>
        <w:pStyle w:val="Zkladntext40"/>
        <w:shd w:val="clear" w:color="auto" w:fill="auto"/>
        <w:spacing w:before="0" w:after="12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 a p</w:t>
      </w:r>
      <w:r w:rsidR="003D2F55" w:rsidRPr="001152E2">
        <w:rPr>
          <w:rFonts w:asciiTheme="minorHAnsi" w:hAnsiTheme="minorHAnsi" w:cstheme="minorHAnsi"/>
          <w:sz w:val="24"/>
          <w:szCs w:val="24"/>
        </w:rPr>
        <w:t>ředmět smlouvy</w:t>
      </w:r>
    </w:p>
    <w:p w14:paraId="18F60659" w14:textId="2E7F006C" w:rsidR="00B20D92" w:rsidRPr="002C0D40" w:rsidRDefault="00B20D92" w:rsidP="00E33D81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Smlouva je uzavřena na základě veřejné zakázky zveřejněné prostřednictvím Národního elektronického nástroje, číslo zakázky 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N006/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9B5206">
        <w:rPr>
          <w:rFonts w:asciiTheme="minorHAnsi" w:hAnsiTheme="minorHAnsi" w:cstheme="minorHAnsi"/>
          <w:sz w:val="24"/>
          <w:szCs w:val="24"/>
          <w:lang w:val="cs-CZ"/>
        </w:rPr>
        <w:t>1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>/V000</w:t>
      </w:r>
      <w:r w:rsidR="00E93CC3">
        <w:rPr>
          <w:rFonts w:asciiTheme="minorHAnsi" w:hAnsiTheme="minorHAnsi" w:cstheme="minorHAnsi"/>
          <w:sz w:val="24"/>
          <w:szCs w:val="24"/>
          <w:lang w:val="cs-CZ"/>
        </w:rPr>
        <w:t>33</w:t>
      </w:r>
      <w:r w:rsidR="009B5206">
        <w:rPr>
          <w:rFonts w:asciiTheme="minorHAnsi" w:hAnsiTheme="minorHAnsi" w:cstheme="minorHAnsi"/>
          <w:sz w:val="24"/>
          <w:szCs w:val="24"/>
          <w:lang w:val="cs-CZ"/>
        </w:rPr>
        <w:t>847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pod názvem 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Služby v oblasti z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>ajištění provozu budov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y</w:t>
      </w:r>
      <w:r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 xml:space="preserve">nám. Svobody č. 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72/</w:t>
      </w:r>
      <w:r w:rsidR="00BC7BD9" w:rsidRPr="002C0D40">
        <w:rPr>
          <w:rFonts w:asciiTheme="minorHAnsi" w:hAnsiTheme="minorHAnsi" w:cstheme="minorHAnsi"/>
          <w:b/>
          <w:sz w:val="24"/>
          <w:szCs w:val="24"/>
          <w:lang w:val="cs-CZ"/>
        </w:rPr>
        <w:t>8, Brno</w:t>
      </w:r>
      <w:r w:rsidR="002C0D40" w:rsidRPr="002C0D40">
        <w:rPr>
          <w:rFonts w:asciiTheme="minorHAnsi" w:hAnsiTheme="minorHAnsi" w:cstheme="minorHAnsi"/>
          <w:b/>
          <w:sz w:val="24"/>
          <w:szCs w:val="24"/>
          <w:lang w:val="cs-CZ"/>
        </w:rPr>
        <w:t>“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2C0D40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dále </w:t>
      </w:r>
      <w:r w:rsidRPr="002C0D40">
        <w:rPr>
          <w:rFonts w:asciiTheme="minorHAnsi" w:hAnsiTheme="minorHAnsi" w:cstheme="minorHAnsi"/>
          <w:sz w:val="24"/>
          <w:szCs w:val="24"/>
          <w:lang w:val="cs-CZ"/>
        </w:rPr>
        <w:t>jen “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”</w:t>
      </w:r>
      <w:r w:rsidR="001152E2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nebo také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 xml:space="preserve"> “předmět plnění”</w:t>
      </w:r>
      <w:r w:rsidR="00BC7BD9" w:rsidRPr="002C0D40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7A2E6D" w:rsidRPr="002C0D40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15E3436" w14:textId="77777777" w:rsidR="00B20D92" w:rsidRPr="001152E2" w:rsidRDefault="00B20D92" w:rsidP="00BC7BD9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Účelem smlouvy je zajištění r</w:t>
      </w:r>
      <w:r w:rsidR="007A2E6D" w:rsidRPr="001152E2">
        <w:rPr>
          <w:rFonts w:asciiTheme="minorHAnsi" w:hAnsiTheme="minorHAnsi" w:cstheme="minorHAnsi"/>
          <w:sz w:val="24"/>
          <w:szCs w:val="24"/>
        </w:rPr>
        <w:t>ealizace služeb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, respektive zajištění provozu v budově územního odborného pracoviště v Brně (organizační složky Národního památkového ústavu) ve smyslu provozního řádu </w:t>
      </w:r>
      <w:r w:rsidR="00C761D0">
        <w:rPr>
          <w:rFonts w:asciiTheme="minorHAnsi" w:hAnsiTheme="minorHAnsi" w:cstheme="minorHAnsi"/>
          <w:sz w:val="24"/>
          <w:szCs w:val="24"/>
        </w:rPr>
        <w:t xml:space="preserve">recepce, </w:t>
      </w:r>
      <w:r w:rsidR="00BC7BD9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>,</w:t>
      </w:r>
      <w:r w:rsidR="00BC7BD9" w:rsidRPr="001152E2">
        <w:rPr>
          <w:rFonts w:asciiTheme="minorHAnsi" w:hAnsiTheme="minorHAnsi" w:cstheme="minorHAnsi"/>
          <w:sz w:val="24"/>
          <w:szCs w:val="24"/>
        </w:rPr>
        <w:t xml:space="preserve"> bytu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situovaném v</w:t>
      </w:r>
      <w:r w:rsidR="001C7887" w:rsidRPr="001152E2">
        <w:rPr>
          <w:rFonts w:asciiTheme="minorHAnsi" w:hAnsiTheme="minorHAnsi" w:cstheme="minorHAnsi"/>
          <w:sz w:val="24"/>
          <w:szCs w:val="24"/>
        </w:rPr>
        <w:t>e</w:t>
      </w:r>
      <w:r w:rsidR="007A2E6D" w:rsidRPr="001152E2">
        <w:rPr>
          <w:rFonts w:asciiTheme="minorHAnsi" w:hAnsiTheme="minorHAnsi" w:cstheme="minorHAnsi"/>
          <w:sz w:val="24"/>
          <w:szCs w:val="24"/>
        </w:rPr>
        <w:t xml:space="preserve"> 4. nadzemním podlaží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AC7668" w:rsidRPr="001152E2">
        <w:rPr>
          <w:rFonts w:asciiTheme="minorHAnsi" w:hAnsiTheme="minorHAnsi" w:cstheme="minorHAnsi"/>
          <w:sz w:val="24"/>
          <w:szCs w:val="24"/>
        </w:rPr>
        <w:t>budovy</w:t>
      </w:r>
      <w:r w:rsidR="00C761D0">
        <w:rPr>
          <w:rFonts w:asciiTheme="minorHAnsi" w:hAnsiTheme="minorHAnsi" w:cstheme="minorHAnsi"/>
          <w:sz w:val="24"/>
          <w:szCs w:val="24"/>
        </w:rPr>
        <w:t xml:space="preserve"> a klíčového řádu</w:t>
      </w:r>
      <w:r w:rsidR="00BC7BD9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0605D815" w14:textId="77777777" w:rsidR="00BC7BD9" w:rsidRPr="001152E2" w:rsidRDefault="00BC7BD9" w:rsidP="00BC7BD9">
      <w:pPr>
        <w:pStyle w:val="Zkladntext"/>
        <w:shd w:val="clear" w:color="auto" w:fill="auto"/>
        <w:spacing w:line="240" w:lineRule="auto"/>
        <w:ind w:left="360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293F56A7" w14:textId="77777777" w:rsidR="007A2E6D" w:rsidRPr="001152E2" w:rsidRDefault="000724F8" w:rsidP="007A2E6D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3D2F55" w:rsidRPr="001152E2">
        <w:rPr>
          <w:rFonts w:asciiTheme="minorHAnsi" w:hAnsiTheme="minorHAnsi" w:cstheme="minorHAnsi"/>
          <w:sz w:val="24"/>
          <w:szCs w:val="24"/>
        </w:rPr>
        <w:t>se zavazuje</w:t>
      </w:r>
      <w:r w:rsidR="00CC77F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3D2F55" w:rsidRPr="001152E2">
        <w:rPr>
          <w:rFonts w:asciiTheme="minorHAnsi" w:hAnsiTheme="minorHAnsi" w:cstheme="minorHAnsi"/>
          <w:sz w:val="24"/>
          <w:szCs w:val="24"/>
        </w:rPr>
        <w:t>pro Objednatele poskytovat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 ve smlouvou sjednané době, </w:t>
      </w:r>
      <w:r w:rsidR="00D4412B" w:rsidRPr="001152E2">
        <w:rPr>
          <w:rFonts w:asciiTheme="minorHAnsi" w:hAnsiTheme="minorHAnsi" w:cstheme="minorHAnsi"/>
          <w:sz w:val="24"/>
          <w:szCs w:val="24"/>
        </w:rPr>
        <w:t>prostředni</w:t>
      </w:r>
      <w:r w:rsidR="00B62204" w:rsidRPr="001152E2">
        <w:rPr>
          <w:rFonts w:asciiTheme="minorHAnsi" w:hAnsiTheme="minorHAnsi" w:cstheme="minorHAnsi"/>
          <w:sz w:val="24"/>
          <w:szCs w:val="24"/>
        </w:rPr>
        <w:t>ctvím svých pracovníků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="00B23B7F" w:rsidRPr="001152E2">
        <w:rPr>
          <w:rFonts w:asciiTheme="minorHAnsi" w:hAnsiTheme="minorHAnsi" w:cstheme="minorHAnsi"/>
          <w:sz w:val="24"/>
          <w:szCs w:val="24"/>
        </w:rPr>
        <w:t>smlouvou sjednané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 služby.</w:t>
      </w:r>
    </w:p>
    <w:p w14:paraId="7DEC00E8" w14:textId="77777777" w:rsidR="007A2E6D" w:rsidRPr="001152E2" w:rsidRDefault="007A2E6D" w:rsidP="007A2E6D">
      <w:pPr>
        <w:pStyle w:val="Odstavecseseznamem"/>
        <w:rPr>
          <w:rFonts w:asciiTheme="minorHAnsi" w:hAnsiTheme="minorHAnsi" w:cstheme="minorHAnsi"/>
          <w:color w:val="000000" w:themeColor="text1"/>
          <w:sz w:val="12"/>
          <w:szCs w:val="12"/>
          <w:lang w:val="cs-CZ"/>
        </w:rPr>
      </w:pPr>
    </w:p>
    <w:p w14:paraId="61EBC5FB" w14:textId="77777777" w:rsidR="007A2E6D" w:rsidRPr="001152E2" w:rsidRDefault="007A2E6D" w:rsidP="00AC7668">
      <w:pPr>
        <w:pStyle w:val="Zkladntext"/>
        <w:numPr>
          <w:ilvl w:val="0"/>
          <w:numId w:val="4"/>
        </w:numPr>
        <w:shd w:val="clear" w:color="auto" w:fill="auto"/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Objednatel se zavazuje za poskytnuté služby zaplatit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Dodavateli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06D93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="001C7887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jednanou odměnu, a to za podmínek dále </w:t>
      </w:r>
      <w:r w:rsidR="00473211"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color w:val="000000" w:themeColor="text1"/>
          <w:sz w:val="24"/>
          <w:szCs w:val="24"/>
        </w:rPr>
        <w:t>stanovených.</w:t>
      </w:r>
    </w:p>
    <w:p w14:paraId="2D171835" w14:textId="77777777" w:rsidR="00714DF0" w:rsidRPr="001152E2" w:rsidRDefault="00714DF0" w:rsidP="00B52122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Služby budou </w:t>
      </w:r>
      <w:r w:rsidR="00DE55DC" w:rsidRPr="001152E2">
        <w:rPr>
          <w:rFonts w:asciiTheme="minorHAnsi" w:hAnsiTheme="minorHAnsi" w:cstheme="minorHAnsi"/>
          <w:sz w:val="24"/>
          <w:szCs w:val="24"/>
        </w:rPr>
        <w:t>Dodavatelem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šťovány</w:t>
      </w:r>
      <w:r w:rsidR="00E93CC3">
        <w:rPr>
          <w:rFonts w:asciiTheme="minorHAnsi" w:hAnsiTheme="minorHAnsi" w:cstheme="minorHAnsi"/>
          <w:sz w:val="24"/>
          <w:szCs w:val="24"/>
        </w:rPr>
        <w:t xml:space="preserve"> zpravidla</w:t>
      </w:r>
      <w:r w:rsidRPr="001152E2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6A0883EA" w14:textId="77777777" w:rsidR="00714DF0" w:rsidRPr="001152E2" w:rsidRDefault="00714DF0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racovních dnech v 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>od 06</w:t>
      </w:r>
      <w:r w:rsidR="007153E0" w:rsidRPr="001152E2">
        <w:rPr>
          <w:rFonts w:asciiTheme="minorHAnsi" w:hAnsiTheme="minorHAnsi" w:cstheme="minorHAnsi"/>
          <w:sz w:val="24"/>
          <w:szCs w:val="24"/>
        </w:rPr>
        <w:t>,</w:t>
      </w:r>
      <w:r w:rsidR="002C0D40">
        <w:rPr>
          <w:rFonts w:asciiTheme="minorHAnsi" w:hAnsiTheme="minorHAnsi" w:cstheme="minorHAnsi"/>
          <w:sz w:val="24"/>
          <w:szCs w:val="24"/>
        </w:rPr>
        <w:t>00</w:t>
      </w:r>
      <w:r w:rsidR="007153E0" w:rsidRPr="001152E2">
        <w:rPr>
          <w:rFonts w:asciiTheme="minorHAnsi" w:hAnsiTheme="minorHAnsi" w:cstheme="minorHAnsi"/>
          <w:sz w:val="24"/>
          <w:szCs w:val="24"/>
        </w:rPr>
        <w:t xml:space="preserve"> do 18,3</w:t>
      </w:r>
      <w:r w:rsidR="002C0D40">
        <w:rPr>
          <w:rFonts w:asciiTheme="minorHAnsi" w:hAnsiTheme="minorHAnsi" w:cstheme="minorHAnsi"/>
          <w:sz w:val="24"/>
          <w:szCs w:val="24"/>
        </w:rPr>
        <w:t>0</w:t>
      </w:r>
      <w:r w:rsidRPr="001152E2">
        <w:rPr>
          <w:rFonts w:asciiTheme="minorHAnsi" w:hAnsiTheme="minorHAnsi" w:cstheme="minorHAnsi"/>
          <w:sz w:val="24"/>
          <w:szCs w:val="24"/>
        </w:rPr>
        <w:t xml:space="preserve"> hod.,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tj. 1</w:t>
      </w:r>
      <w:r w:rsidR="006E0E46" w:rsidRPr="001152E2">
        <w:rPr>
          <w:rFonts w:asciiTheme="minorHAnsi" w:hAnsiTheme="minorHAnsi" w:cstheme="minorHAnsi"/>
          <w:sz w:val="24"/>
          <w:szCs w:val="24"/>
        </w:rPr>
        <w:t>2</w:t>
      </w:r>
      <w:r w:rsidR="007153E0" w:rsidRPr="001152E2">
        <w:rPr>
          <w:rFonts w:asciiTheme="minorHAnsi" w:hAnsiTheme="minorHAnsi" w:cstheme="minorHAnsi"/>
          <w:sz w:val="24"/>
          <w:szCs w:val="24"/>
        </w:rPr>
        <w:t>,5</w:t>
      </w:r>
      <w:r w:rsidR="003017E3" w:rsidRPr="001152E2">
        <w:rPr>
          <w:rFonts w:asciiTheme="minorHAnsi" w:hAnsiTheme="minorHAnsi" w:cstheme="minorHAnsi"/>
          <w:sz w:val="24"/>
          <w:szCs w:val="24"/>
        </w:rPr>
        <w:t xml:space="preserve"> hod.</w:t>
      </w:r>
      <w:r w:rsidR="00EE409F" w:rsidRPr="001152E2">
        <w:rPr>
          <w:rFonts w:asciiTheme="minorHAnsi" w:hAnsiTheme="minorHAnsi" w:cstheme="minorHAnsi"/>
          <w:sz w:val="24"/>
          <w:szCs w:val="24"/>
        </w:rPr>
        <w:t>,</w:t>
      </w:r>
    </w:p>
    <w:p w14:paraId="63B99FF7" w14:textId="77777777" w:rsidR="00714DF0" w:rsidRPr="001152E2" w:rsidRDefault="0095495A" w:rsidP="00714DF0">
      <w:pPr>
        <w:pStyle w:val="Zkladntext"/>
        <w:numPr>
          <w:ilvl w:val="0"/>
          <w:numId w:val="12"/>
        </w:numPr>
        <w:shd w:val="clear" w:color="auto" w:fill="auto"/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 předem dohodnuté době </w:t>
      </w:r>
      <w:r w:rsidR="00EE409F" w:rsidRPr="001152E2">
        <w:rPr>
          <w:rFonts w:asciiTheme="minorHAnsi" w:hAnsiTheme="minorHAnsi" w:cstheme="minorHAnsi"/>
          <w:sz w:val="24"/>
          <w:szCs w:val="24"/>
        </w:rPr>
        <w:t xml:space="preserve">ve dnech pracovního klidu a </w:t>
      </w:r>
      <w:r w:rsidR="00714DF0" w:rsidRPr="001152E2">
        <w:rPr>
          <w:rFonts w:asciiTheme="minorHAnsi" w:hAnsiTheme="minorHAnsi" w:cstheme="minorHAnsi"/>
          <w:sz w:val="24"/>
          <w:szCs w:val="24"/>
        </w:rPr>
        <w:t>státních svátcích</w:t>
      </w:r>
      <w:r w:rsidR="00EE409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633ABF83" w14:textId="77777777" w:rsidR="00E93CC3" w:rsidRDefault="00E93CC3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odavatel bere na vědomí, že doba zajišťování služeb může být ze strany Objednatele měněna, a to formou písemného oznámení v elektronické podobě (e-mailem).  </w:t>
      </w:r>
    </w:p>
    <w:p w14:paraId="5FD1FD4C" w14:textId="77777777" w:rsidR="00242A02" w:rsidRPr="001152E2" w:rsidRDefault="00B52122" w:rsidP="001C7887">
      <w:pPr>
        <w:pStyle w:val="Zkladntext"/>
        <w:numPr>
          <w:ilvl w:val="0"/>
          <w:numId w:val="4"/>
        </w:numPr>
        <w:shd w:val="clear" w:color="auto" w:fill="auto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rovozní</w:t>
      </w:r>
      <w:r w:rsidR="002A2EB0" w:rsidRPr="001152E2">
        <w:rPr>
          <w:rFonts w:asciiTheme="minorHAnsi" w:hAnsiTheme="minorHAnsi" w:cstheme="minorHAnsi"/>
          <w:sz w:val="24"/>
          <w:szCs w:val="24"/>
        </w:rPr>
        <w:t xml:space="preserve"> řád pro budovu a pro byt </w:t>
      </w:r>
      <w:r w:rsidR="001C7887" w:rsidRPr="001152E2">
        <w:rPr>
          <w:rFonts w:asciiTheme="minorHAnsi" w:hAnsiTheme="minorHAnsi" w:cstheme="minorHAnsi"/>
          <w:sz w:val="24"/>
          <w:szCs w:val="24"/>
        </w:rPr>
        <w:t>bude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dílnou součást</w:t>
      </w:r>
      <w:r w:rsidR="001C7887" w:rsidRPr="001152E2">
        <w:rPr>
          <w:rFonts w:asciiTheme="minorHAnsi" w:hAnsiTheme="minorHAnsi" w:cstheme="minorHAnsi"/>
          <w:sz w:val="24"/>
          <w:szCs w:val="24"/>
        </w:rPr>
        <w:t>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1C7887" w:rsidRPr="001152E2">
        <w:rPr>
          <w:rFonts w:asciiTheme="minorHAnsi" w:hAnsiTheme="minorHAnsi" w:cstheme="minorHAnsi"/>
          <w:sz w:val="24"/>
          <w:szCs w:val="24"/>
        </w:rPr>
        <w:t xml:space="preserve">uzavřené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15EF3E5A" w14:textId="77777777" w:rsidR="00AC7668" w:rsidRPr="001152E2" w:rsidRDefault="00CC77F2" w:rsidP="00AC7668">
      <w:pPr>
        <w:pStyle w:val="Odstavecseseznamem"/>
        <w:numPr>
          <w:ilvl w:val="0"/>
          <w:numId w:val="4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>Strany se d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ohodly, že závaznou část ujednání smlouvy tvoří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nabídka </w:t>
      </w:r>
      <w:r w:rsidR="00077CDF" w:rsidRPr="001152E2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D11109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zadávací dokumentace Objednatele.</w:t>
      </w:r>
    </w:p>
    <w:p w14:paraId="1637D232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1" w:name="bookmark9"/>
      <w:r w:rsidRPr="001152E2">
        <w:rPr>
          <w:rFonts w:asciiTheme="minorHAnsi" w:hAnsiTheme="minorHAnsi" w:cstheme="minorHAnsi"/>
          <w:sz w:val="24"/>
          <w:szCs w:val="24"/>
        </w:rPr>
        <w:t xml:space="preserve">Čl. II. </w:t>
      </w:r>
    </w:p>
    <w:bookmarkEnd w:id="1"/>
    <w:p w14:paraId="76879749" w14:textId="77777777" w:rsidR="00AC7668" w:rsidRPr="001152E2" w:rsidRDefault="00AC7668" w:rsidP="00AC7668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Doba a místo plnění</w:t>
      </w:r>
    </w:p>
    <w:p w14:paraId="4AC3C487" w14:textId="51844763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mlouva je uzavřena na d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obu určitou, na dobu 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jednoho roku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, tj.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do 31. 1. 202</w:t>
      </w:r>
      <w:r w:rsidR="009B5206">
        <w:rPr>
          <w:rFonts w:asciiTheme="minorHAnsi" w:hAnsiTheme="minorHAnsi" w:cstheme="minorHAnsi"/>
          <w:sz w:val="24"/>
          <w:szCs w:val="24"/>
          <w:lang w:val="cs-CZ"/>
        </w:rPr>
        <w:t>3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a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abývá platnosti dnem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jejího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odpisu oběma stranami a účinnosti dnem 1. 2. 20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2</w:t>
      </w:r>
      <w:r w:rsidR="009B5206">
        <w:rPr>
          <w:rFonts w:asciiTheme="minorHAnsi" w:hAnsiTheme="minorHAnsi" w:cstheme="minorHAnsi"/>
          <w:sz w:val="24"/>
          <w:szCs w:val="24"/>
          <w:lang w:val="cs-CZ"/>
        </w:rPr>
        <w:t>2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5357565E" w14:textId="77777777" w:rsidR="00AC7668" w:rsidRPr="00E93CC3" w:rsidRDefault="00AC7668" w:rsidP="00E93CC3">
      <w:pPr>
        <w:pStyle w:val="Odstavecseseznamem"/>
        <w:numPr>
          <w:ilvl w:val="0"/>
          <w:numId w:val="36"/>
        </w:numPr>
        <w:spacing w:before="120" w:after="120"/>
        <w:ind w:left="357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fr-FR"/>
        </w:rPr>
        <w:t xml:space="preserve">Místem plnění je budova na nám. </w:t>
      </w:r>
      <w:r w:rsidRPr="00743FF0">
        <w:rPr>
          <w:rFonts w:asciiTheme="minorHAnsi" w:hAnsiTheme="minorHAnsi" w:cstheme="minorHAnsi"/>
          <w:sz w:val="24"/>
          <w:szCs w:val="24"/>
          <w:lang w:val="fr-FR"/>
        </w:rPr>
        <w:t xml:space="preserve">Svobody č. </w:t>
      </w:r>
      <w:r w:rsidR="001152E2" w:rsidRPr="00743FF0">
        <w:rPr>
          <w:rFonts w:asciiTheme="minorHAnsi" w:hAnsiTheme="minorHAnsi" w:cstheme="minorHAnsi"/>
          <w:sz w:val="24"/>
          <w:szCs w:val="24"/>
          <w:lang w:val="fr-FR"/>
        </w:rPr>
        <w:t>72/</w:t>
      </w:r>
      <w:r w:rsidRPr="00743FF0">
        <w:rPr>
          <w:rFonts w:asciiTheme="minorHAnsi" w:hAnsiTheme="minorHAnsi" w:cstheme="minorHAnsi"/>
          <w:sz w:val="24"/>
          <w:szCs w:val="24"/>
          <w:lang w:val="fr-FR"/>
        </w:rPr>
        <w:t>8, 601</w:t>
      </w:r>
      <w:r w:rsidR="00B23B7F" w:rsidRPr="00743FF0">
        <w:rPr>
          <w:rFonts w:asciiTheme="minorHAnsi" w:hAnsiTheme="minorHAnsi" w:cstheme="minorHAnsi"/>
          <w:sz w:val="24"/>
          <w:szCs w:val="24"/>
          <w:lang w:val="fr-FR"/>
        </w:rPr>
        <w:t xml:space="preserve"> </w:t>
      </w:r>
      <w:r w:rsidRPr="00743FF0">
        <w:rPr>
          <w:rFonts w:asciiTheme="minorHAnsi" w:hAnsiTheme="minorHAnsi" w:cstheme="minorHAnsi"/>
          <w:sz w:val="24"/>
          <w:szCs w:val="24"/>
          <w:lang w:val="fr-FR"/>
        </w:rPr>
        <w:t>54</w:t>
      </w:r>
      <w:r w:rsidR="00473211" w:rsidRPr="00743FF0">
        <w:rPr>
          <w:rFonts w:asciiTheme="minorHAnsi" w:hAnsiTheme="minorHAnsi" w:cstheme="minorHAnsi"/>
          <w:sz w:val="24"/>
          <w:szCs w:val="24"/>
          <w:lang w:val="fr-FR"/>
        </w:rPr>
        <w:t xml:space="preserve"> Brno, ve které má sídlo ú</w:t>
      </w:r>
      <w:r w:rsidRPr="00743FF0">
        <w:rPr>
          <w:rFonts w:asciiTheme="minorHAnsi" w:hAnsiTheme="minorHAnsi" w:cstheme="minorHAnsi"/>
          <w:sz w:val="24"/>
          <w:szCs w:val="24"/>
          <w:lang w:val="fr-FR"/>
        </w:rPr>
        <w:t>zemní odborné pracoviště v Brně, organizační složka Národního památkového ústavu.</w:t>
      </w:r>
    </w:p>
    <w:p w14:paraId="5899407E" w14:textId="77777777" w:rsidR="00AC7668" w:rsidRPr="001152E2" w:rsidRDefault="00AC7668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</w:p>
    <w:p w14:paraId="0A4C14A4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II</w:t>
      </w:r>
      <w:r w:rsidR="00AC7668"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3C09C84" w14:textId="77777777" w:rsidR="00416CC1" w:rsidRPr="001152E2" w:rsidRDefault="00416CC1" w:rsidP="00416CC1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evzetí závazku</w:t>
      </w:r>
    </w:p>
    <w:p w14:paraId="2F412BA0" w14:textId="77777777" w:rsidR="00E93CC3" w:rsidRDefault="002E388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rohlašuje, že zaměstnává více než 50% osob se zdravotním postižením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a má s příslušným 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>Úřa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em práce uzavřenou platnou</w:t>
      </w:r>
      <w:r w:rsidR="00B81105" w:rsidRPr="00B81105">
        <w:rPr>
          <w:rFonts w:asciiTheme="minorHAnsi" w:hAnsiTheme="minorHAnsi" w:cstheme="minorHAnsi"/>
          <w:sz w:val="24"/>
          <w:szCs w:val="24"/>
          <w:lang w:val="cs-CZ"/>
        </w:rPr>
        <w:t xml:space="preserve"> písemnou dohodu o uznání za zaměstnavatele na chráněném trhu práce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a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splňuje tak podmínku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dle 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§ 81 odst. 2 písm. b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)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zákona 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č.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 435/2004 Sb., o zaměstnanosti v</w:t>
      </w:r>
      <w:r w:rsidR="001152E2" w:rsidRPr="001152E2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>platném znění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s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tím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že přestane-li 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D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>odavatel splňovat tuto podmínku, je Objednatel oprávně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B81105">
        <w:rPr>
          <w:rFonts w:asciiTheme="minorHAnsi" w:hAnsiTheme="minorHAnsi" w:cstheme="minorHAnsi"/>
          <w:sz w:val="24"/>
          <w:szCs w:val="24"/>
          <w:lang w:val="cs-CZ"/>
        </w:rPr>
        <w:t xml:space="preserve"> od této smlouvy</w:t>
      </w:r>
      <w:r w:rsidR="008B1BAF">
        <w:rPr>
          <w:rFonts w:asciiTheme="minorHAnsi" w:hAnsiTheme="minorHAnsi" w:cstheme="minorHAnsi"/>
          <w:sz w:val="24"/>
          <w:szCs w:val="24"/>
          <w:lang w:val="cs-CZ"/>
        </w:rPr>
        <w:t xml:space="preserve"> odstoupit</w:t>
      </w:r>
      <w:r w:rsidR="002C0D40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E06D93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73211" w:rsidRPr="001152E2">
        <w:rPr>
          <w:rFonts w:asciiTheme="minorHAnsi" w:hAnsiTheme="minorHAnsi" w:cstheme="minorHAnsi"/>
          <w:sz w:val="24"/>
          <w:szCs w:val="24"/>
          <w:lang w:val="cs-CZ"/>
        </w:rPr>
        <w:t>N</w:t>
      </w:r>
      <w:r w:rsidR="00AC7668" w:rsidRPr="001152E2">
        <w:rPr>
          <w:rFonts w:asciiTheme="minorHAnsi" w:hAnsiTheme="minorHAnsi" w:cstheme="minorHAnsi"/>
          <w:sz w:val="24"/>
          <w:szCs w:val="24"/>
          <w:lang w:val="cs-CZ"/>
        </w:rPr>
        <w:t>eodkladná oznamovací povinnost v této věci je na straně Dodavatele.</w:t>
      </w:r>
    </w:p>
    <w:p w14:paraId="72337163" w14:textId="77777777" w:rsidR="00E93CC3" w:rsidRDefault="00E06D93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 potvrzuje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že byl Objednatelem </w:t>
      </w:r>
      <w:r w:rsidR="00444DDD" w:rsidRPr="00E93CC3">
        <w:rPr>
          <w:rFonts w:asciiTheme="minorHAnsi" w:hAnsiTheme="minorHAnsi" w:cstheme="minorHAnsi"/>
          <w:sz w:val="24"/>
          <w:szCs w:val="24"/>
          <w:lang w:val="cs-CZ"/>
        </w:rPr>
        <w:t>seznámen s prostorami (včetně rizik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>BOZP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, technickým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zařízením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, jeho obsluhou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v místech plněn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>í</w:t>
      </w:r>
      <w:r w:rsidR="00D11109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a bude v nich vykonávat pouze činnost směřující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k naplnění sjednaných služeb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, přičemž je odpovědný za zachov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ání stavu v místech plnění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3F4E0A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 </w:t>
      </w:r>
    </w:p>
    <w:p w14:paraId="3A91E21E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da</w:t>
      </w:r>
      <w:r w:rsidR="00E06D93" w:rsidRPr="00E93CC3">
        <w:rPr>
          <w:rFonts w:asciiTheme="minorHAnsi" w:hAnsiTheme="minorHAnsi" w:cstheme="minorHAnsi"/>
          <w:sz w:val="24"/>
          <w:szCs w:val="24"/>
          <w:lang w:val="cs-CZ"/>
        </w:rPr>
        <w:t>vatel se zavazuje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>, že proved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šechny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</w:t>
      </w:r>
      <w:r w:rsidR="00A55C31" w:rsidRPr="00E93CC3">
        <w:rPr>
          <w:rFonts w:asciiTheme="minorHAnsi" w:hAnsiTheme="minorHAnsi" w:cstheme="minorHAnsi"/>
          <w:sz w:val="24"/>
          <w:szCs w:val="24"/>
          <w:lang w:val="cs-CZ"/>
        </w:rPr>
        <w:t>orně, bezvadně,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e </w:t>
      </w:r>
      <w:r w:rsidR="001C7887" w:rsidRPr="00E93CC3">
        <w:rPr>
          <w:rFonts w:asciiTheme="minorHAnsi" w:hAnsiTheme="minorHAnsi" w:cstheme="minorHAnsi"/>
          <w:sz w:val="24"/>
          <w:szCs w:val="24"/>
          <w:lang w:val="cs-CZ"/>
        </w:rPr>
        <w:t>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, čase a uznává, že podklady a informace, které mu byly Objednatelem předány, tvoří dostatečnou </w:t>
      </w:r>
      <w:r w:rsidR="002E388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kladnu potřebnou pro </w:t>
      </w:r>
      <w:r w:rsidR="00B23B7F" w:rsidRPr="00E93CC3">
        <w:rPr>
          <w:rFonts w:asciiTheme="minorHAnsi" w:hAnsiTheme="minorHAnsi" w:cstheme="minorHAnsi"/>
          <w:sz w:val="24"/>
          <w:szCs w:val="24"/>
          <w:lang w:val="cs-CZ"/>
        </w:rPr>
        <w:t>plnění 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646A5C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099C7C2F" w14:textId="77777777" w:rsidR="00E93CC3" w:rsidRDefault="00646A5C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o naplně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závazku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dst. 3 článku III.,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mlouvy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ude </w:t>
      </w:r>
      <w:r w:rsidR="0047321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Dodavatel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provádět obměnu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vých prac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vníků zajišťujících služby v místě plnění zcela v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ý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j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i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mečně, výhradně po předch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342EF" w:rsidRPr="00E93CC3">
        <w:rPr>
          <w:rFonts w:asciiTheme="minorHAnsi" w:hAnsiTheme="minorHAnsi" w:cstheme="minorHAnsi"/>
          <w:sz w:val="24"/>
          <w:szCs w:val="24"/>
          <w:lang w:val="cs-CZ"/>
        </w:rPr>
        <w:t>zí dohodě s objednatelem.</w:t>
      </w:r>
    </w:p>
    <w:p w14:paraId="5354BE09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ostoupení plnění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jednaných služeb 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Dodavatelem třetí osobě je nepřípustné. Porušení tohoto ujednání je pro Objednatele důvodem pro odstoupení od smlouvy.</w:t>
      </w:r>
    </w:p>
    <w:p w14:paraId="750B4A7D" w14:textId="77777777" w:rsid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Nezpůsobilost Dodavatele k plnění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sjednaných služeb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nebo jejich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části je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o O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bjednatele důvodem k odstoupení od smlouvy, neodkladná oznamovací povinnost v té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to věci je na straně 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D359AD7" w14:textId="77777777" w:rsidR="00E93CC3" w:rsidRDefault="00FF1ED8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Služby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d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smlouvou sjednaný rámec 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se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Dodavatel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zavazuje provést výhradně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na základě předchozí dohody s 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bjedna</w:t>
      </w:r>
      <w:r w:rsidR="00AC7668" w:rsidRPr="00E93CC3">
        <w:rPr>
          <w:rFonts w:asciiTheme="minorHAnsi" w:hAnsiTheme="minorHAnsi" w:cstheme="minorHAnsi"/>
          <w:sz w:val="24"/>
          <w:szCs w:val="24"/>
          <w:lang w:val="cs-CZ"/>
        </w:rPr>
        <w:t>telem, ve sjednané lhůtě, sjednaném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rozsahu a za sjednanou odměnu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1C8206A5" w14:textId="77777777" w:rsidR="00E93CC3" w:rsidRDefault="00746A34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Případný ú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raz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pracovníka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v místech plnění prověř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í společně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 a</w:t>
      </w:r>
      <w:r w:rsidR="001152E2" w:rsidRPr="00E93CC3">
        <w:rPr>
          <w:rFonts w:asciiTheme="minorHAnsi" w:hAnsiTheme="minorHAnsi" w:cstheme="minorHAnsi"/>
          <w:sz w:val="24"/>
          <w:szCs w:val="24"/>
          <w:lang w:val="cs-CZ"/>
        </w:rPr>
        <w:t> 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O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bjednatel prostřednictvím 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(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>pro tuto činnost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)</w:t>
      </w:r>
      <w:r w:rsidR="00416CC1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odborně způsobilých osob.</w:t>
      </w:r>
    </w:p>
    <w:p w14:paraId="4345A7EE" w14:textId="77777777" w:rsidR="000724F8" w:rsidRPr="00E93CC3" w:rsidRDefault="00416CC1" w:rsidP="00E93CC3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Všechny činnosti 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>Dodavatele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musí být prováděny v souladu s</w:t>
      </w:r>
      <w:r w:rsidR="000724F8" w:rsidRPr="00E93CC3">
        <w:rPr>
          <w:rFonts w:asciiTheme="minorHAnsi" w:hAnsiTheme="minorHAnsi" w:cstheme="minorHAnsi"/>
          <w:sz w:val="24"/>
          <w:szCs w:val="24"/>
          <w:lang w:val="cs-CZ"/>
        </w:rPr>
        <w:t>: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624833F2" w14:textId="77777777" w:rsidR="000724F8" w:rsidRPr="001152E2" w:rsidRDefault="00416CC1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lastRenderedPageBreak/>
        <w:t>příslušnými právními před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pisy platnými v České republice,</w:t>
      </w:r>
    </w:p>
    <w:p w14:paraId="06FDA6A1" w14:textId="77777777" w:rsidR="00416CC1" w:rsidRPr="001152E2" w:rsidRDefault="00531805" w:rsidP="000724F8">
      <w:pPr>
        <w:pStyle w:val="Odstavecseseznamem"/>
        <w:numPr>
          <w:ilvl w:val="0"/>
          <w:numId w:val="34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vnitřními předpisy Objednatele,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zejména provozním řádem pro budovu a </w:t>
      </w:r>
      <w:r w:rsidR="00646A5C" w:rsidRPr="001152E2">
        <w:rPr>
          <w:rFonts w:asciiTheme="minorHAnsi" w:hAnsiTheme="minorHAnsi" w:cstheme="minorHAnsi"/>
          <w:sz w:val="24"/>
          <w:szCs w:val="24"/>
          <w:lang w:val="cs-CZ"/>
        </w:rPr>
        <w:t xml:space="preserve">pro </w:t>
      </w:r>
      <w:r w:rsidR="000724F8" w:rsidRPr="001152E2">
        <w:rPr>
          <w:rFonts w:asciiTheme="minorHAnsi" w:hAnsiTheme="minorHAnsi" w:cstheme="minorHAnsi"/>
          <w:sz w:val="24"/>
          <w:szCs w:val="24"/>
          <w:lang w:val="cs-CZ"/>
        </w:rPr>
        <w:t>byt</w:t>
      </w:r>
      <w:r w:rsidRPr="001152E2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BEE2E8D" w14:textId="77777777" w:rsidR="00652600" w:rsidRPr="00E93CC3" w:rsidRDefault="00416CC1" w:rsidP="00810A5E">
      <w:pPr>
        <w:pStyle w:val="Odstavecseseznamem"/>
        <w:numPr>
          <w:ilvl w:val="0"/>
          <w:numId w:val="37"/>
        </w:numPr>
        <w:spacing w:before="120" w:after="12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E93CC3">
        <w:rPr>
          <w:rFonts w:asciiTheme="minorHAnsi" w:hAnsiTheme="minorHAnsi" w:cstheme="minorHAnsi"/>
          <w:sz w:val="24"/>
          <w:szCs w:val="24"/>
          <w:lang w:val="cs-CZ"/>
        </w:rPr>
        <w:t>Dostan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e-li se některé ustanovení 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smlouvy zcela nebo zčásti do rozporu s platnou právní úpravou, není tím platnost smlouvy v jejích o</w:t>
      </w:r>
      <w:r w:rsidR="00746A34" w:rsidRPr="00E93CC3">
        <w:rPr>
          <w:rFonts w:asciiTheme="minorHAnsi" w:hAnsiTheme="minorHAnsi" w:cstheme="minorHAnsi"/>
          <w:sz w:val="24"/>
          <w:szCs w:val="24"/>
          <w:lang w:val="cs-CZ"/>
        </w:rPr>
        <w:t>statních ustanoveních dotčena. N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eplatné ustanovení je považováno za vyp</w:t>
      </w:r>
      <w:r w:rsidR="00FF1ED8" w:rsidRPr="00E93CC3">
        <w:rPr>
          <w:rFonts w:asciiTheme="minorHAnsi" w:hAnsiTheme="minorHAnsi" w:cstheme="minorHAnsi"/>
          <w:sz w:val="24"/>
          <w:szCs w:val="24"/>
          <w:lang w:val="cs-CZ"/>
        </w:rPr>
        <w:t xml:space="preserve">uštěné. V tomto případě </w:t>
      </w:r>
      <w:r w:rsidR="006D41F0" w:rsidRPr="00E93CC3">
        <w:rPr>
          <w:rFonts w:asciiTheme="minorHAnsi" w:hAnsiTheme="minorHAnsi" w:cstheme="minorHAnsi"/>
          <w:sz w:val="24"/>
          <w:szCs w:val="24"/>
          <w:lang w:val="cs-CZ"/>
        </w:rPr>
        <w:t>s</w:t>
      </w:r>
      <w:r w:rsidRPr="00E93CC3">
        <w:rPr>
          <w:rFonts w:asciiTheme="minorHAnsi" w:hAnsiTheme="minorHAnsi" w:cstheme="minorHAnsi"/>
          <w:sz w:val="24"/>
          <w:szCs w:val="24"/>
          <w:lang w:val="cs-CZ"/>
        </w:rPr>
        <w:t>trany nahradí neplatné ustanovení platným, které je původně upravenému obsahem a účelem nejbližší.</w:t>
      </w:r>
    </w:p>
    <w:p w14:paraId="0B7CBCAE" w14:textId="77777777" w:rsidR="00746A34" w:rsidRPr="001152E2" w:rsidRDefault="00746A34" w:rsidP="00746A34">
      <w:pPr>
        <w:pStyle w:val="Odstavecseseznamem"/>
        <w:spacing w:before="120"/>
        <w:ind w:left="425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4B5F1070" w14:textId="77777777" w:rsidR="00DA2CDB" w:rsidRPr="001152E2" w:rsidRDefault="0095495A" w:rsidP="00746A34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AC7668" w:rsidRPr="001152E2">
        <w:rPr>
          <w:rFonts w:asciiTheme="minorHAnsi" w:hAnsiTheme="minorHAnsi" w:cstheme="minorHAnsi"/>
          <w:sz w:val="24"/>
          <w:szCs w:val="24"/>
        </w:rPr>
        <w:t xml:space="preserve"> IV</w:t>
      </w:r>
      <w:r w:rsidR="00DA2CDB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19067F7E" w14:textId="77777777" w:rsidR="00DA2CDB" w:rsidRPr="001152E2" w:rsidRDefault="00DA2CDB" w:rsidP="00DA2CDB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077CDF" w:rsidRPr="001152E2">
        <w:rPr>
          <w:rFonts w:asciiTheme="minorHAnsi" w:hAnsiTheme="minorHAnsi" w:cstheme="minorHAnsi"/>
          <w:sz w:val="24"/>
          <w:szCs w:val="24"/>
        </w:rPr>
        <w:t xml:space="preserve">ávazky </w:t>
      </w:r>
      <w:r w:rsidRPr="001152E2">
        <w:rPr>
          <w:rFonts w:asciiTheme="minorHAnsi" w:hAnsiTheme="minorHAnsi" w:cstheme="minorHAnsi"/>
          <w:sz w:val="24"/>
          <w:szCs w:val="24"/>
        </w:rPr>
        <w:t>stran</w:t>
      </w:r>
    </w:p>
    <w:p w14:paraId="2955C058" w14:textId="77777777" w:rsidR="00285279" w:rsidRPr="001152E2" w:rsidRDefault="00077CDF" w:rsidP="00832183">
      <w:pPr>
        <w:pStyle w:val="Zkladntext"/>
        <w:numPr>
          <w:ilvl w:val="0"/>
          <w:numId w:val="3"/>
        </w:numPr>
        <w:shd w:val="clear" w:color="auto" w:fill="auto"/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je povinen vést průkaznou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evidenci poskytnutých služeb a jejich rozsahu jako podklad pro </w:t>
      </w:r>
      <w:r w:rsidR="005436C0" w:rsidRPr="001152E2">
        <w:rPr>
          <w:rFonts w:asciiTheme="minorHAnsi" w:hAnsiTheme="minorHAnsi" w:cstheme="minorHAnsi"/>
          <w:sz w:val="24"/>
          <w:szCs w:val="24"/>
        </w:rPr>
        <w:t>fakturaci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 (evidence tvoří přílohu měsíčních faktur)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59C0B2F4" w14:textId="77777777" w:rsidR="00150B6F" w:rsidRPr="001152E2" w:rsidRDefault="00150B6F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7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se</w:t>
      </w:r>
      <w:r w:rsidR="006D41F0" w:rsidRPr="001152E2">
        <w:rPr>
          <w:rFonts w:asciiTheme="minorHAnsi" w:hAnsiTheme="minorHAnsi" w:cstheme="minorHAnsi"/>
          <w:sz w:val="24"/>
          <w:szCs w:val="24"/>
        </w:rPr>
        <w:t xml:space="preserve"> zavazuje zaplatit Dodavateli 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měsíční </w:t>
      </w:r>
      <w:r w:rsidR="00670BC5" w:rsidRPr="001152E2">
        <w:rPr>
          <w:rFonts w:asciiTheme="minorHAnsi" w:hAnsiTheme="minorHAnsi" w:cstheme="minorHAnsi"/>
          <w:sz w:val="24"/>
          <w:szCs w:val="24"/>
        </w:rPr>
        <w:t>o</w:t>
      </w:r>
      <w:r w:rsidR="005436C0" w:rsidRPr="001152E2">
        <w:rPr>
          <w:rFonts w:asciiTheme="minorHAnsi" w:hAnsiTheme="minorHAnsi" w:cstheme="minorHAnsi"/>
          <w:sz w:val="24"/>
          <w:szCs w:val="24"/>
        </w:rPr>
        <w:t>dměnu sjednanou článkem</w:t>
      </w:r>
      <w:r w:rsidR="004342E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D41F0" w:rsidRPr="001152E2">
        <w:rPr>
          <w:rFonts w:asciiTheme="minorHAnsi" w:hAnsiTheme="minorHAnsi" w:cstheme="minorHAnsi"/>
          <w:sz w:val="24"/>
          <w:szCs w:val="24"/>
        </w:rPr>
        <w:t>V</w:t>
      </w:r>
      <w:r w:rsidR="00670BC5" w:rsidRPr="001152E2">
        <w:rPr>
          <w:rFonts w:asciiTheme="minorHAnsi" w:hAnsiTheme="minorHAnsi" w:cstheme="minorHAnsi"/>
          <w:sz w:val="24"/>
          <w:szCs w:val="24"/>
        </w:rPr>
        <w:t>.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smlouv</w:t>
      </w:r>
      <w:r w:rsidR="00670BC5" w:rsidRPr="001152E2">
        <w:rPr>
          <w:rFonts w:asciiTheme="minorHAnsi" w:hAnsiTheme="minorHAnsi" w:cstheme="minorHAnsi"/>
          <w:sz w:val="24"/>
          <w:szCs w:val="24"/>
        </w:rPr>
        <w:t>y.</w:t>
      </w:r>
    </w:p>
    <w:p w14:paraId="509E2351" w14:textId="77777777" w:rsidR="00150B6F" w:rsidRPr="001152E2" w:rsidRDefault="00B52122" w:rsidP="00832183">
      <w:pPr>
        <w:pStyle w:val="Zkladntext"/>
        <w:numPr>
          <w:ilvl w:val="0"/>
          <w:numId w:val="3"/>
        </w:numPr>
        <w:shd w:val="clear" w:color="auto" w:fill="auto"/>
        <w:tabs>
          <w:tab w:val="left" w:pos="467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trany se </w:t>
      </w:r>
      <w:r w:rsidRPr="001152E2">
        <w:rPr>
          <w:rFonts w:asciiTheme="minorHAnsi" w:hAnsiTheme="minorHAnsi" w:cstheme="minorHAnsi"/>
          <w:sz w:val="24"/>
          <w:szCs w:val="24"/>
        </w:rPr>
        <w:t xml:space="preserve">při plnění 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předmětu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</w:t>
      </w:r>
      <w:r w:rsidR="005436C0" w:rsidRPr="001152E2">
        <w:rPr>
          <w:rFonts w:asciiTheme="minorHAnsi" w:hAnsiTheme="minorHAnsi" w:cstheme="minorHAnsi"/>
          <w:sz w:val="24"/>
          <w:szCs w:val="24"/>
        </w:rPr>
        <w:t xml:space="preserve"> zavazují poskytovat si vzájemně </w:t>
      </w:r>
      <w:r w:rsidR="00150B6F" w:rsidRPr="001152E2">
        <w:rPr>
          <w:rFonts w:asciiTheme="minorHAnsi" w:hAnsiTheme="minorHAnsi" w:cstheme="minorHAnsi"/>
          <w:sz w:val="24"/>
          <w:szCs w:val="24"/>
        </w:rPr>
        <w:t>potřebnou součinnost.</w:t>
      </w:r>
    </w:p>
    <w:p w14:paraId="5DBDAABF" w14:textId="77777777" w:rsidR="000B336C" w:rsidRPr="001152E2" w:rsidRDefault="000B336C" w:rsidP="003F4E0A">
      <w:pPr>
        <w:pStyle w:val="Style10"/>
        <w:widowControl/>
        <w:numPr>
          <w:ilvl w:val="0"/>
          <w:numId w:val="3"/>
        </w:numPr>
        <w:spacing w:before="120" w:line="240" w:lineRule="auto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je povinen:</w:t>
      </w:r>
    </w:p>
    <w:p w14:paraId="504C56CC" w14:textId="77777777" w:rsidR="00A1140D" w:rsidRPr="001152E2" w:rsidRDefault="000B336C" w:rsidP="00A1140D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eodkladně nahlá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="0095495A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ě Objednatele a do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ovozní knihy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zapsat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vznik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>mimořádné události (</w:t>
      </w:r>
      <w:r w:rsidR="00A1140D" w:rsidRPr="001152E2">
        <w:rPr>
          <w:rFonts w:asciiTheme="minorHAnsi" w:hAnsiTheme="minorHAnsi" w:cstheme="minorHAnsi"/>
          <w:shd w:val="clear" w:color="auto" w:fill="FFFFFF"/>
        </w:rPr>
        <w:t>za mimořádn</w:t>
      </w:r>
      <w:r w:rsidR="00930BDE" w:rsidRPr="001152E2">
        <w:rPr>
          <w:rFonts w:asciiTheme="minorHAnsi" w:hAnsiTheme="minorHAnsi" w:cstheme="minorHAnsi"/>
          <w:shd w:val="clear" w:color="auto" w:fill="FFFFFF"/>
        </w:rPr>
        <w:t>ou událost je považována každá</w:t>
      </w:r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hyperlink r:id="rId7" w:tooltip="Událost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událost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, která způsobila</w:t>
      </w:r>
      <w:r w:rsidR="00930BDE" w:rsidRPr="001152E2">
        <w:rPr>
          <w:rFonts w:asciiTheme="minorHAnsi" w:hAnsiTheme="minorHAnsi" w:cstheme="minorHAnsi"/>
          <w:shd w:val="clear" w:color="auto" w:fill="FFFFFF"/>
        </w:rPr>
        <w:t xml:space="preserve"> narušení</w:t>
      </w:r>
      <w:r w:rsidR="00A1140D" w:rsidRPr="001152E2">
        <w:rPr>
          <w:rFonts w:asciiTheme="minorHAnsi" w:hAnsiTheme="minorHAnsi" w:cstheme="minorHAnsi"/>
          <w:shd w:val="clear" w:color="auto" w:fill="FFFFFF"/>
        </w:rPr>
        <w:t xml:space="preserve"> </w:t>
      </w:r>
      <w:hyperlink r:id="rId8" w:tooltip="Stabilita systému (stránka neexistuje)" w:history="1">
        <w:r w:rsidR="00A1140D" w:rsidRPr="001152E2">
          <w:rPr>
            <w:rStyle w:val="Hypertextovodkaz"/>
            <w:rFonts w:asciiTheme="minorHAnsi" w:hAnsiTheme="minorHAnsi" w:cstheme="minorHAnsi"/>
            <w:color w:val="auto"/>
            <w:u w:val="none"/>
            <w:shd w:val="clear" w:color="auto" w:fill="FFFFFF"/>
          </w:rPr>
          <w:t>stability systému</w:t>
        </w:r>
      </w:hyperlink>
      <w:r w:rsidR="00A1140D" w:rsidRPr="001152E2">
        <w:rPr>
          <w:rFonts w:asciiTheme="minorHAnsi" w:hAnsiTheme="minorHAnsi" w:cstheme="minorHAnsi"/>
          <w:shd w:val="clear" w:color="auto" w:fill="FFFFFF"/>
        </w:rPr>
        <w:t> </w:t>
      </w:r>
      <w:r w:rsidR="006D41F0" w:rsidRPr="001152E2">
        <w:rPr>
          <w:rFonts w:asciiTheme="minorHAnsi" w:hAnsiTheme="minorHAnsi" w:cstheme="minorHAnsi"/>
          <w:shd w:val="clear" w:color="auto" w:fill="FFFFFF"/>
        </w:rPr>
        <w:t xml:space="preserve">provozu </w:t>
      </w:r>
      <w:r w:rsidR="00A1140D" w:rsidRPr="001152E2">
        <w:rPr>
          <w:rFonts w:asciiTheme="minorHAnsi" w:hAnsiTheme="minorHAnsi" w:cstheme="minorHAnsi"/>
          <w:shd w:val="clear" w:color="auto" w:fill="FFFFFF"/>
        </w:rPr>
        <w:t>s možným ohrožením j</w:t>
      </w:r>
      <w:r w:rsidR="006D41F0" w:rsidRPr="001152E2">
        <w:rPr>
          <w:rFonts w:asciiTheme="minorHAnsi" w:hAnsiTheme="minorHAnsi" w:cstheme="minorHAnsi"/>
          <w:shd w:val="clear" w:color="auto" w:fill="FFFFFF"/>
        </w:rPr>
        <w:t>eho bezpečnosti nebo existence</w:t>
      </w:r>
      <w:r w:rsidR="00631833" w:rsidRPr="001152E2">
        <w:rPr>
          <w:rFonts w:asciiTheme="minorHAnsi" w:hAnsiTheme="minorHAnsi" w:cstheme="minorHAnsi"/>
          <w:shd w:val="clear" w:color="auto" w:fill="FFFFFF"/>
        </w:rPr>
        <w:t>)</w:t>
      </w:r>
      <w:r w:rsidR="006D41F0" w:rsidRPr="001152E2">
        <w:rPr>
          <w:rFonts w:asciiTheme="minorHAnsi" w:hAnsiTheme="minorHAnsi" w:cstheme="minorHAnsi"/>
          <w:shd w:val="clear" w:color="auto" w:fill="FFFFFF"/>
        </w:rPr>
        <w:t>,</w:t>
      </w:r>
    </w:p>
    <w:p w14:paraId="1BAAC227" w14:textId="77777777" w:rsidR="003F4E0A" w:rsidRPr="001152E2" w:rsidRDefault="000B336C" w:rsidP="003F4E0A">
      <w:pPr>
        <w:pStyle w:val="Style10"/>
        <w:widowControl/>
        <w:numPr>
          <w:ilvl w:val="0"/>
          <w:numId w:val="21"/>
        </w:numPr>
        <w:spacing w:line="240" w:lineRule="auto"/>
        <w:ind w:left="714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upozornit </w:t>
      </w:r>
      <w:r w:rsidR="00631833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kontaktní osobu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bjednatele na zjištěné závady v místě plnění, které by mohly </w:t>
      </w:r>
      <w:r w:rsidR="00A1140D" w:rsidRPr="001152E2">
        <w:rPr>
          <w:rStyle w:val="FontStyle20"/>
          <w:rFonts w:asciiTheme="minorHAnsi" w:hAnsiTheme="minorHAnsi" w:cstheme="minorHAnsi"/>
          <w:sz w:val="24"/>
          <w:szCs w:val="24"/>
        </w:rPr>
        <w:t>vést ke vzniku mimořádné události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. </w:t>
      </w:r>
    </w:p>
    <w:p w14:paraId="00E7172E" w14:textId="77777777" w:rsidR="00631833" w:rsidRPr="001152E2" w:rsidRDefault="003F4E0A" w:rsidP="00631833">
      <w:pPr>
        <w:pStyle w:val="Style10"/>
        <w:widowControl/>
        <w:numPr>
          <w:ilvl w:val="0"/>
          <w:numId w:val="3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Pracovníkům Dodavatele je v místě plnění zakázáno používat zařízení Objednatele (výpočetní techniku, telekomunikační prostředky apod.), až na výjimky výhradně určené pro řádné plnění předmětu smlouvy (vybavení recepce, ústředna EZ</w:t>
      </w:r>
      <w:r w:rsidR="00D11109">
        <w:rPr>
          <w:rStyle w:val="FontStyle20"/>
          <w:rFonts w:asciiTheme="minorHAnsi" w:hAnsiTheme="minorHAnsi" w:cstheme="minorHAnsi"/>
          <w:sz w:val="24"/>
          <w:szCs w:val="24"/>
        </w:rPr>
        <w:t>S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EPS).</w:t>
      </w:r>
    </w:p>
    <w:p w14:paraId="3C70FE5A" w14:textId="6AC16C9D" w:rsidR="00150B6F" w:rsidRPr="001152E2" w:rsidRDefault="00631833" w:rsidP="00631833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Objednatele je </w:t>
      </w:r>
      <w:r w:rsidR="00380431">
        <w:rPr>
          <w:rFonts w:asciiTheme="minorHAnsi" w:hAnsiTheme="minorHAnsi" w:cstheme="minorHAnsi"/>
          <w:sz w:val="24"/>
          <w:szCs w:val="24"/>
        </w:rPr>
        <w:t>xxxxxxxxxxxx</w:t>
      </w:r>
      <w:r w:rsidR="00B52122" w:rsidRPr="001152E2">
        <w:rPr>
          <w:rFonts w:asciiTheme="minorHAnsi" w:hAnsiTheme="minorHAnsi" w:cstheme="minorHAnsi"/>
          <w:sz w:val="24"/>
          <w:szCs w:val="24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vedoucí oddělení ekonomiky a</w:t>
      </w:r>
      <w:r w:rsid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 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provozu</w:t>
      </w:r>
      <w:r w:rsidR="00B52122"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(mobil: </w:t>
      </w:r>
      <w:r w:rsidR="00380431">
        <w:rPr>
          <w:rFonts w:asciiTheme="minorHAnsi" w:hAnsiTheme="minorHAnsi" w:cstheme="minorHAnsi"/>
          <w:sz w:val="24"/>
          <w:szCs w:val="24"/>
          <w:shd w:val="clear" w:color="auto" w:fill="FFFFFF"/>
        </w:rPr>
        <w:t>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-mail: </w:t>
      </w:r>
      <w:r w:rsidR="00380431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x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).</w:t>
      </w:r>
    </w:p>
    <w:p w14:paraId="55DA96D7" w14:textId="60FE9C87" w:rsidR="00743FF0" w:rsidRPr="001152E2" w:rsidRDefault="00743FF0" w:rsidP="00743FF0">
      <w:pPr>
        <w:pStyle w:val="Zkladntext"/>
        <w:numPr>
          <w:ilvl w:val="0"/>
          <w:numId w:val="3"/>
        </w:numPr>
        <w:shd w:val="clear" w:color="auto" w:fill="auto"/>
        <w:tabs>
          <w:tab w:val="left" w:pos="462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Kontaktní osobou za Dodavatele je </w:t>
      </w:r>
      <w:r w:rsidR="00380431">
        <w:rPr>
          <w:rFonts w:asciiTheme="minorHAnsi" w:hAnsiTheme="minorHAnsi" w:cstheme="minorHAnsi"/>
          <w:sz w:val="24"/>
          <w:szCs w:val="24"/>
        </w:rPr>
        <w:t>xxxxxxxxx</w:t>
      </w:r>
      <w:r>
        <w:rPr>
          <w:rFonts w:asciiTheme="minorHAnsi" w:hAnsiTheme="minorHAnsi" w:cstheme="minorHAnsi"/>
          <w:sz w:val="24"/>
          <w:szCs w:val="24"/>
        </w:rPr>
        <w:t>, vedoucí pracovník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Pr="001152E2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(mobil: </w:t>
      </w:r>
      <w:r w:rsidR="00380431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x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>e-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m</w:t>
      </w:r>
      <w:r w:rsidRPr="001152E2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il: </w:t>
      </w:r>
      <w:r w:rsidR="00380431">
        <w:rPr>
          <w:rFonts w:asciiTheme="minorHAnsi" w:hAnsiTheme="minorHAnsi" w:cstheme="minorHAnsi"/>
          <w:sz w:val="24"/>
          <w:szCs w:val="24"/>
          <w:shd w:val="clear" w:color="auto" w:fill="FFFFFF"/>
        </w:rPr>
        <w:t>xxxxxxxxxxx</w:t>
      </w:r>
    </w:p>
    <w:p w14:paraId="3DD99ABC" w14:textId="77777777" w:rsidR="00150B6F" w:rsidRPr="001152E2" w:rsidRDefault="00150B6F" w:rsidP="00150B6F">
      <w:pPr>
        <w:pStyle w:val="Zkladntext"/>
        <w:shd w:val="clear" w:color="auto" w:fill="auto"/>
        <w:spacing w:line="240" w:lineRule="auto"/>
        <w:ind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011F5F6" w14:textId="77777777" w:rsidR="00150B6F" w:rsidRPr="001152E2" w:rsidRDefault="00FF1ED8" w:rsidP="00714DF0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V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2C15CC24" w14:textId="77777777" w:rsidR="00150B6F" w:rsidRPr="001152E2" w:rsidRDefault="00150B6F" w:rsidP="00714DF0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na služby</w:t>
      </w:r>
    </w:p>
    <w:p w14:paraId="5B453886" w14:textId="091EBD42" w:rsidR="00670BC5" w:rsidRPr="001152E2" w:rsidRDefault="00714DF0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se dohodly, že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 Dodavateli 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náleží za </w:t>
      </w:r>
      <w:r w:rsidRPr="001152E2">
        <w:rPr>
          <w:rFonts w:asciiTheme="minorHAnsi" w:hAnsiTheme="minorHAnsi" w:cstheme="minorHAnsi"/>
          <w:sz w:val="24"/>
          <w:szCs w:val="24"/>
        </w:rPr>
        <w:t xml:space="preserve">služby dle </w:t>
      </w:r>
      <w:r w:rsidR="004342EF" w:rsidRPr="001152E2">
        <w:rPr>
          <w:rFonts w:asciiTheme="minorHAnsi" w:hAnsiTheme="minorHAnsi" w:cstheme="minorHAnsi"/>
          <w:sz w:val="24"/>
          <w:szCs w:val="24"/>
        </w:rPr>
        <w:t>odst. 2</w:t>
      </w:r>
      <w:r w:rsidR="00930BDE" w:rsidRPr="001152E2">
        <w:rPr>
          <w:rFonts w:asciiTheme="minorHAnsi" w:hAnsiTheme="minorHAnsi" w:cstheme="minorHAnsi"/>
          <w:sz w:val="24"/>
          <w:szCs w:val="24"/>
        </w:rPr>
        <w:t>) čl. 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  <w:r w:rsidR="00930BDE" w:rsidRPr="001152E2">
        <w:rPr>
          <w:rFonts w:asciiTheme="minorHAnsi" w:hAnsiTheme="minorHAnsi" w:cstheme="minorHAnsi"/>
          <w:sz w:val="24"/>
          <w:szCs w:val="24"/>
        </w:rPr>
        <w:t>,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>smlouvy paušální odměna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e výši </w:t>
      </w:r>
      <w:r w:rsidR="00380431">
        <w:rPr>
          <w:rFonts w:asciiTheme="minorHAnsi" w:hAnsiTheme="minorHAnsi" w:cstheme="minorHAnsi"/>
          <w:b/>
          <w:sz w:val="24"/>
          <w:szCs w:val="24"/>
        </w:rPr>
        <w:t>96,60</w:t>
      </w:r>
      <w:r w:rsidR="00743FF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Kč za hodinu </w:t>
      </w:r>
      <w:r w:rsidR="00A55C31" w:rsidRPr="001152E2">
        <w:rPr>
          <w:rFonts w:asciiTheme="minorHAnsi" w:hAnsiTheme="minorHAnsi" w:cstheme="minorHAnsi"/>
          <w:sz w:val="24"/>
          <w:szCs w:val="24"/>
        </w:rPr>
        <w:t>(</w:t>
      </w:r>
      <w:r w:rsidR="00930BDE" w:rsidRPr="001152E2">
        <w:rPr>
          <w:rFonts w:asciiTheme="minorHAnsi" w:hAnsiTheme="minorHAnsi" w:cstheme="minorHAnsi"/>
          <w:sz w:val="24"/>
          <w:szCs w:val="24"/>
        </w:rPr>
        <w:t>bez DPH</w:t>
      </w:r>
      <w:r w:rsidR="00A55C31" w:rsidRPr="001152E2">
        <w:rPr>
          <w:rFonts w:asciiTheme="minorHAnsi" w:hAnsiTheme="minorHAnsi" w:cstheme="minorHAnsi"/>
          <w:sz w:val="24"/>
          <w:szCs w:val="24"/>
        </w:rPr>
        <w:t>)</w:t>
      </w:r>
      <w:r w:rsidR="00670BC5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9965668" w14:textId="77777777" w:rsidR="00670BC5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M</w:t>
      </w:r>
      <w:r w:rsidR="00DE55DC" w:rsidRPr="001152E2">
        <w:rPr>
          <w:rFonts w:asciiTheme="minorHAnsi" w:hAnsiTheme="minorHAnsi" w:cstheme="minorHAnsi"/>
          <w:sz w:val="24"/>
          <w:szCs w:val="24"/>
        </w:rPr>
        <w:t>ěsíční odměna</w:t>
      </w:r>
      <w:r w:rsidRPr="001152E2">
        <w:rPr>
          <w:rFonts w:asciiTheme="minorHAnsi" w:hAnsiTheme="minorHAnsi" w:cstheme="minorHAnsi"/>
          <w:sz w:val="24"/>
          <w:szCs w:val="24"/>
        </w:rPr>
        <w:t xml:space="preserve"> je tvořena součinem hodinového paušálu a počtu hodin poskytování služeb v daném měsíci.</w:t>
      </w:r>
    </w:p>
    <w:p w14:paraId="677D9292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576CCD1E" w14:textId="77777777" w:rsidR="003017E3" w:rsidRPr="001152E2" w:rsidRDefault="003017E3" w:rsidP="003017E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Celková měsíční odměna (dále jen „odmě</w:t>
      </w:r>
      <w:r w:rsidR="00746A34" w:rsidRPr="001152E2">
        <w:rPr>
          <w:rFonts w:asciiTheme="minorHAnsi" w:hAnsiTheme="minorHAnsi" w:cstheme="minorHAnsi"/>
          <w:sz w:val="24"/>
          <w:szCs w:val="24"/>
        </w:rPr>
        <w:t xml:space="preserve">na“) je tvořena součtem </w:t>
      </w:r>
      <w:r w:rsidRPr="001152E2">
        <w:rPr>
          <w:rFonts w:asciiTheme="minorHAnsi" w:hAnsiTheme="minorHAnsi" w:cstheme="minorHAnsi"/>
          <w:sz w:val="24"/>
          <w:szCs w:val="24"/>
        </w:rPr>
        <w:t>odměny a 21% DPH</w:t>
      </w:r>
      <w:r w:rsidR="00D11109">
        <w:rPr>
          <w:rFonts w:asciiTheme="minorHAnsi" w:hAnsiTheme="minorHAnsi" w:cstheme="minorHAnsi"/>
          <w:sz w:val="24"/>
          <w:szCs w:val="24"/>
        </w:rPr>
        <w:t>.</w:t>
      </w:r>
    </w:p>
    <w:p w14:paraId="0405EF30" w14:textId="77777777" w:rsidR="003017E3" w:rsidRPr="001152E2" w:rsidRDefault="003017E3" w:rsidP="003017E3">
      <w:pPr>
        <w:pStyle w:val="Zkladntext"/>
        <w:shd w:val="clear" w:color="auto" w:fill="auto"/>
        <w:tabs>
          <w:tab w:val="left" w:pos="467"/>
        </w:tabs>
        <w:spacing w:line="240" w:lineRule="auto"/>
        <w:ind w:left="357" w:right="23" w:firstLine="0"/>
        <w:jc w:val="both"/>
        <w:rPr>
          <w:rFonts w:asciiTheme="minorHAnsi" w:hAnsiTheme="minorHAnsi" w:cstheme="minorHAnsi"/>
          <w:sz w:val="12"/>
          <w:szCs w:val="12"/>
        </w:rPr>
      </w:pPr>
    </w:p>
    <w:p w14:paraId="72B5BE81" w14:textId="77777777" w:rsidR="00DE55DC" w:rsidRPr="001152E2" w:rsidRDefault="00930BDE" w:rsidP="00DE55D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dměna zahrnuje veškeré vedlejší výdaje a případné další náklady, je konečná a bez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písemného 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souhlasu </w:t>
      </w:r>
      <w:r w:rsidR="00A06EFB" w:rsidRPr="001152E2">
        <w:rPr>
          <w:rFonts w:asciiTheme="minorHAnsi" w:hAnsiTheme="minorHAnsi" w:cstheme="minorHAnsi"/>
          <w:sz w:val="24"/>
          <w:szCs w:val="24"/>
        </w:rPr>
        <w:t>Objednatele</w:t>
      </w:r>
      <w:r w:rsidR="00DE55DC" w:rsidRPr="001152E2">
        <w:rPr>
          <w:rFonts w:asciiTheme="minorHAnsi" w:hAnsiTheme="minorHAnsi" w:cstheme="minorHAnsi"/>
          <w:sz w:val="24"/>
          <w:szCs w:val="24"/>
        </w:rPr>
        <w:t xml:space="preserve"> nepřekročitelná.</w:t>
      </w:r>
    </w:p>
    <w:p w14:paraId="415A524D" w14:textId="77777777" w:rsidR="00DE55DC" w:rsidRPr="001152E2" w:rsidRDefault="00DE55DC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sjednávají, že služby poskytnuté Dodavatelem Objednateli nad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Pr="001152E2">
        <w:rPr>
          <w:rFonts w:asciiTheme="minorHAnsi" w:hAnsiTheme="minorHAnsi" w:cstheme="minorHAnsi"/>
          <w:sz w:val="24"/>
          <w:szCs w:val="24"/>
        </w:rPr>
        <w:t xml:space="preserve">sjednaný </w:t>
      </w:r>
      <w:r w:rsidR="00930BDE" w:rsidRPr="001152E2">
        <w:rPr>
          <w:rFonts w:asciiTheme="minorHAnsi" w:hAnsiTheme="minorHAnsi" w:cstheme="minorHAnsi"/>
          <w:sz w:val="24"/>
          <w:szCs w:val="24"/>
        </w:rPr>
        <w:t xml:space="preserve">rámec budou účtovány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dle klíče podle odst. 2 článku </w:t>
      </w:r>
      <w:r w:rsidR="00930BDE" w:rsidRPr="001152E2">
        <w:rPr>
          <w:rFonts w:asciiTheme="minorHAnsi" w:hAnsiTheme="minorHAnsi" w:cstheme="minorHAnsi"/>
          <w:sz w:val="24"/>
          <w:szCs w:val="24"/>
        </w:rPr>
        <w:t>V</w:t>
      </w:r>
      <w:r w:rsidRPr="001152E2">
        <w:rPr>
          <w:rFonts w:asciiTheme="minorHAnsi" w:hAnsiTheme="minorHAnsi" w:cstheme="minorHAnsi"/>
          <w:sz w:val="24"/>
          <w:szCs w:val="24"/>
        </w:rPr>
        <w:t xml:space="preserve">. </w:t>
      </w:r>
      <w:r w:rsidR="00A06EFB"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41141C21" w14:textId="77777777" w:rsidR="00150B6F" w:rsidRPr="001152E2" w:rsidRDefault="00930BDE" w:rsidP="00832183">
      <w:pPr>
        <w:pStyle w:val="Zkladntext"/>
        <w:numPr>
          <w:ilvl w:val="1"/>
          <w:numId w:val="5"/>
        </w:numPr>
        <w:shd w:val="clear" w:color="auto" w:fill="auto"/>
        <w:tabs>
          <w:tab w:val="left" w:pos="46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Odměna bude </w:t>
      </w:r>
      <w:r w:rsidR="00150B6F" w:rsidRPr="001152E2">
        <w:rPr>
          <w:rFonts w:asciiTheme="minorHAnsi" w:hAnsiTheme="minorHAnsi" w:cstheme="minorHAnsi"/>
          <w:sz w:val="24"/>
          <w:szCs w:val="24"/>
        </w:rPr>
        <w:t>hrazena na základě faktury vysta</w:t>
      </w:r>
      <w:r w:rsidR="00746A34" w:rsidRPr="001152E2">
        <w:rPr>
          <w:rFonts w:asciiTheme="minorHAnsi" w:hAnsiTheme="minorHAnsi" w:cstheme="minorHAnsi"/>
          <w:sz w:val="24"/>
          <w:szCs w:val="24"/>
        </w:rPr>
        <w:t>vené Dodavatelem</w:t>
      </w:r>
      <w:r w:rsidR="00075AA0" w:rsidRPr="001152E2">
        <w:rPr>
          <w:rFonts w:asciiTheme="minorHAnsi" w:hAnsiTheme="minorHAnsi" w:cstheme="minorHAnsi"/>
          <w:sz w:val="24"/>
          <w:szCs w:val="24"/>
        </w:rPr>
        <w:t>, ve lhůtě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15</w:t>
      </w:r>
      <w:r w:rsidRPr="001152E2">
        <w:rPr>
          <w:rFonts w:asciiTheme="minorHAnsi" w:hAnsiTheme="minorHAnsi" w:cstheme="minorHAnsi"/>
          <w:sz w:val="24"/>
          <w:szCs w:val="24"/>
        </w:rPr>
        <w:t>ti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dnů 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od prokazatelného doručení 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faktury </w:t>
      </w:r>
      <w:r w:rsidR="00DE55DC" w:rsidRPr="001152E2">
        <w:rPr>
          <w:rFonts w:asciiTheme="minorHAnsi" w:hAnsiTheme="minorHAnsi" w:cstheme="minorHAnsi"/>
          <w:sz w:val="24"/>
          <w:szCs w:val="24"/>
        </w:rPr>
        <w:t>Objednatel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B87F4C1" w14:textId="77777777" w:rsidR="00285279" w:rsidRPr="001152E2" w:rsidRDefault="00150B6F" w:rsidP="00646A5C">
      <w:pPr>
        <w:pStyle w:val="Zkladntext"/>
        <w:numPr>
          <w:ilvl w:val="1"/>
          <w:numId w:val="5"/>
        </w:numPr>
        <w:shd w:val="clear" w:color="auto" w:fill="auto"/>
        <w:tabs>
          <w:tab w:val="left" w:pos="462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Bude-li faktura obsahovat vady bránící jejímu proplacení, termín její úhrady se posouvá</w:t>
      </w:r>
      <w:r w:rsidR="00E07D6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8E24AE" w:rsidRPr="001152E2">
        <w:rPr>
          <w:rFonts w:asciiTheme="minorHAnsi" w:hAnsiTheme="minorHAnsi" w:cstheme="minorHAnsi"/>
          <w:sz w:val="24"/>
          <w:szCs w:val="24"/>
        </w:rPr>
        <w:t>a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úhrada bude </w:t>
      </w:r>
      <w:r w:rsidR="00A06EFB" w:rsidRPr="001152E2">
        <w:rPr>
          <w:rFonts w:asciiTheme="minorHAnsi" w:hAnsiTheme="minorHAnsi" w:cstheme="minorHAnsi"/>
          <w:sz w:val="24"/>
          <w:szCs w:val="24"/>
        </w:rPr>
        <w:t xml:space="preserve">Objednatelem </w:t>
      </w:r>
      <w:r w:rsidR="008E24AE" w:rsidRPr="001152E2">
        <w:rPr>
          <w:rFonts w:asciiTheme="minorHAnsi" w:hAnsiTheme="minorHAnsi" w:cstheme="minorHAnsi"/>
          <w:sz w:val="24"/>
          <w:szCs w:val="24"/>
        </w:rPr>
        <w:t>provedena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až po odstranění</w:t>
      </w:r>
      <w:r w:rsidRPr="001152E2">
        <w:rPr>
          <w:rFonts w:asciiTheme="minorHAnsi" w:hAnsiTheme="minorHAnsi" w:cstheme="minorHAnsi"/>
          <w:sz w:val="24"/>
          <w:szCs w:val="24"/>
        </w:rPr>
        <w:t xml:space="preserve"> vad</w:t>
      </w:r>
      <w:r w:rsidR="008E24AE" w:rsidRPr="001152E2">
        <w:rPr>
          <w:rFonts w:asciiTheme="minorHAnsi" w:hAnsiTheme="minorHAnsi" w:cstheme="minorHAnsi"/>
          <w:sz w:val="24"/>
          <w:szCs w:val="24"/>
        </w:rPr>
        <w:t>,</w:t>
      </w:r>
      <w:r w:rsidR="00075AA0" w:rsidRPr="001152E2">
        <w:rPr>
          <w:rFonts w:asciiTheme="minorHAnsi" w:hAnsiTheme="minorHAnsi" w:cstheme="minorHAnsi"/>
          <w:sz w:val="24"/>
          <w:szCs w:val="24"/>
        </w:rPr>
        <w:t xml:space="preserve"> v termínu dohodnutém </w:t>
      </w:r>
      <w:r w:rsidRPr="001152E2">
        <w:rPr>
          <w:rFonts w:asciiTheme="minorHAnsi" w:hAnsiTheme="minorHAnsi" w:cstheme="minorHAnsi"/>
          <w:sz w:val="24"/>
          <w:szCs w:val="24"/>
        </w:rPr>
        <w:t>stra</w:t>
      </w:r>
      <w:r w:rsidR="00A06EFB" w:rsidRPr="001152E2">
        <w:rPr>
          <w:rFonts w:asciiTheme="minorHAnsi" w:hAnsiTheme="minorHAnsi" w:cstheme="minorHAnsi"/>
          <w:sz w:val="24"/>
          <w:szCs w:val="24"/>
        </w:rPr>
        <w:t>nami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69C576FD" w14:textId="77777777" w:rsidR="00150B6F" w:rsidRPr="001152E2" w:rsidRDefault="0095495A" w:rsidP="00150B6F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2" w:name="bookmark10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2"/>
    </w:p>
    <w:p w14:paraId="5772B0CF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3" w:name="bookmark11"/>
      <w:r w:rsidRPr="001152E2">
        <w:rPr>
          <w:rFonts w:asciiTheme="minorHAnsi" w:hAnsiTheme="minorHAnsi" w:cstheme="minorHAnsi"/>
          <w:sz w:val="24"/>
          <w:szCs w:val="24"/>
        </w:rPr>
        <w:t>Zánik smlouvy</w:t>
      </w:r>
      <w:bookmarkEnd w:id="3"/>
    </w:p>
    <w:p w14:paraId="65F5DA6D" w14:textId="77777777" w:rsidR="006E0E46" w:rsidRPr="001152E2" w:rsidRDefault="00150B6F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</w:t>
      </w:r>
      <w:r w:rsidR="006E0E46" w:rsidRPr="001152E2">
        <w:rPr>
          <w:rFonts w:asciiTheme="minorHAnsi" w:hAnsiTheme="minorHAnsi" w:cstheme="minorHAnsi"/>
          <w:sz w:val="24"/>
          <w:szCs w:val="24"/>
        </w:rPr>
        <w:t>:</w:t>
      </w:r>
      <w:r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3C970A6" w14:textId="77777777" w:rsidR="006E0E46" w:rsidRPr="001152E2" w:rsidRDefault="00150B6F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uplynutí</w:t>
      </w:r>
      <w:r w:rsidR="006E0E46" w:rsidRPr="001152E2">
        <w:rPr>
          <w:rFonts w:asciiTheme="minorHAnsi" w:hAnsiTheme="minorHAnsi" w:cstheme="minorHAnsi"/>
          <w:sz w:val="24"/>
          <w:szCs w:val="24"/>
        </w:rPr>
        <w:t>m doby, na kterou byla sjednána,</w:t>
      </w:r>
    </w:p>
    <w:p w14:paraId="01F35D1C" w14:textId="77777777" w:rsidR="00150B6F" w:rsidRPr="001152E2" w:rsidRDefault="00075AA0" w:rsidP="006E0E46">
      <w:pPr>
        <w:pStyle w:val="Zkladntext"/>
        <w:numPr>
          <w:ilvl w:val="0"/>
          <w:numId w:val="32"/>
        </w:numPr>
        <w:shd w:val="clear" w:color="auto" w:fill="auto"/>
        <w:tabs>
          <w:tab w:val="left" w:pos="467"/>
        </w:tabs>
        <w:spacing w:line="240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hodou obou </w:t>
      </w:r>
      <w:r w:rsidR="0075244A" w:rsidRPr="001152E2">
        <w:rPr>
          <w:rFonts w:asciiTheme="minorHAnsi" w:hAnsiTheme="minorHAnsi" w:cstheme="minorHAnsi"/>
          <w:sz w:val="24"/>
          <w:szCs w:val="24"/>
        </w:rPr>
        <w:t xml:space="preserve">stran. </w:t>
      </w:r>
    </w:p>
    <w:p w14:paraId="7047B59D" w14:textId="77777777" w:rsidR="006E0E46" w:rsidRPr="001152E2" w:rsidRDefault="006E0E46" w:rsidP="006E0E46">
      <w:pPr>
        <w:pStyle w:val="Zkladntext"/>
        <w:numPr>
          <w:ilvl w:val="0"/>
          <w:numId w:val="7"/>
        </w:numPr>
        <w:shd w:val="clear" w:color="auto" w:fill="auto"/>
        <w:tabs>
          <w:tab w:val="left" w:pos="462"/>
        </w:tabs>
        <w:spacing w:before="120"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Objednatel může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d smlouvy </w:t>
      </w:r>
      <w:r w:rsidR="00085AA1" w:rsidRPr="001152E2">
        <w:rPr>
          <w:rFonts w:asciiTheme="minorHAnsi" w:hAnsiTheme="minorHAnsi" w:cstheme="minorHAnsi"/>
          <w:sz w:val="24"/>
          <w:szCs w:val="24"/>
        </w:rPr>
        <w:t xml:space="preserve">odstoupit v případě </w:t>
      </w:r>
      <w:r w:rsidRPr="001152E2">
        <w:rPr>
          <w:rFonts w:asciiTheme="minorHAnsi" w:hAnsiTheme="minorHAnsi" w:cstheme="minorHAnsi"/>
          <w:sz w:val="24"/>
          <w:szCs w:val="24"/>
        </w:rPr>
        <w:t>porušení sjednaných povinností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C279CD" w:rsidRPr="001152E2">
        <w:rPr>
          <w:rFonts w:asciiTheme="minorHAnsi" w:hAnsiTheme="minorHAnsi" w:cstheme="minorHAnsi"/>
          <w:sz w:val="24"/>
          <w:szCs w:val="24"/>
        </w:rPr>
        <w:t>na straně</w:t>
      </w:r>
      <w:r w:rsidR="00242A02" w:rsidRPr="001152E2">
        <w:rPr>
          <w:rFonts w:asciiTheme="minorHAnsi" w:hAnsiTheme="minorHAnsi" w:cstheme="minorHAnsi"/>
          <w:sz w:val="24"/>
          <w:szCs w:val="24"/>
        </w:rPr>
        <w:t xml:space="preserve"> Dodavatele</w:t>
      </w:r>
      <w:r w:rsidRPr="001152E2">
        <w:rPr>
          <w:rFonts w:asciiTheme="minorHAnsi" w:hAnsiTheme="minorHAnsi" w:cstheme="minorHAnsi"/>
          <w:sz w:val="24"/>
          <w:szCs w:val="24"/>
        </w:rPr>
        <w:t>,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za které s</w:t>
      </w:r>
      <w:r w:rsidRPr="001152E2">
        <w:rPr>
          <w:rFonts w:asciiTheme="minorHAnsi" w:hAnsiTheme="minorHAnsi" w:cstheme="minorHAnsi"/>
          <w:sz w:val="24"/>
          <w:szCs w:val="24"/>
        </w:rPr>
        <w:t xml:space="preserve">trany </w:t>
      </w:r>
      <w:r w:rsidR="00242A02" w:rsidRPr="001152E2">
        <w:rPr>
          <w:rFonts w:asciiTheme="minorHAnsi" w:hAnsiTheme="minorHAnsi" w:cstheme="minorHAnsi"/>
          <w:sz w:val="24"/>
          <w:szCs w:val="24"/>
        </w:rPr>
        <w:t>shodně považují</w:t>
      </w:r>
      <w:r w:rsidRPr="001152E2">
        <w:rPr>
          <w:rFonts w:asciiTheme="minorHAnsi" w:hAnsiTheme="minorHAnsi" w:cstheme="minorHAnsi"/>
          <w:sz w:val="24"/>
          <w:szCs w:val="24"/>
        </w:rPr>
        <w:t>:</w:t>
      </w:r>
    </w:p>
    <w:p w14:paraId="0A0F3BF5" w14:textId="77777777" w:rsidR="00646A5C" w:rsidRPr="001152E2" w:rsidRDefault="00646A5C" w:rsidP="00646A5C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splnění podmínky § 81 odst. 2 písm. b zákona c. 435/2004 Sb., o zaměstnanosti</w:t>
      </w:r>
      <w:r w:rsidR="001152E2" w:rsidRPr="001152E2">
        <w:rPr>
          <w:rFonts w:asciiTheme="minorHAnsi" w:hAnsiTheme="minorHAnsi" w:cstheme="minorHAnsi"/>
        </w:rPr>
        <w:t xml:space="preserve"> </w:t>
      </w:r>
      <w:r w:rsidRPr="001152E2">
        <w:rPr>
          <w:rFonts w:asciiTheme="minorHAnsi" w:hAnsiTheme="minorHAnsi" w:cstheme="minorHAnsi"/>
        </w:rPr>
        <w:t>v</w:t>
      </w:r>
      <w:r w:rsidR="001152E2" w:rsidRPr="001152E2">
        <w:rPr>
          <w:rFonts w:asciiTheme="minorHAnsi" w:hAnsiTheme="minorHAnsi" w:cstheme="minorHAnsi"/>
        </w:rPr>
        <w:t> </w:t>
      </w:r>
      <w:r w:rsidRPr="001152E2">
        <w:rPr>
          <w:rFonts w:asciiTheme="minorHAnsi" w:hAnsiTheme="minorHAnsi" w:cstheme="minorHAnsi"/>
        </w:rPr>
        <w:t>platném znění</w:t>
      </w:r>
    </w:p>
    <w:p w14:paraId="057BCA0C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pozdní zpřístupnění budovy </w:t>
      </w:r>
    </w:p>
    <w:p w14:paraId="7902EFFE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činnost na signál EPS nebo EZS</w:t>
      </w:r>
    </w:p>
    <w:p w14:paraId="00BDE7FA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dostatečná kontrola interiéru budovy před jejím opuštěním</w:t>
      </w:r>
    </w:p>
    <w:p w14:paraId="10790950" w14:textId="77777777" w:rsidR="006E0E46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pomenutí aktivace EZS</w:t>
      </w:r>
    </w:p>
    <w:p w14:paraId="0E66EAFA" w14:textId="77777777" w:rsidR="00150B6F" w:rsidRPr="001152E2" w:rsidRDefault="006E0E46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uzamčení zámku vchodových dveří budovy</w:t>
      </w:r>
    </w:p>
    <w:p w14:paraId="1D513E8B" w14:textId="77777777" w:rsidR="006D41F0" w:rsidRPr="001152E2" w:rsidRDefault="006D41F0" w:rsidP="006E0E46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postoupení plnění sjednaných služeb třetí osobě</w:t>
      </w:r>
    </w:p>
    <w:p w14:paraId="50D921CA" w14:textId="77777777" w:rsidR="006D41F0" w:rsidRPr="001152E2" w:rsidRDefault="006D41F0" w:rsidP="006D41F0">
      <w:pPr>
        <w:pStyle w:val="Normlnweb"/>
        <w:widowControl w:val="0"/>
        <w:numPr>
          <w:ilvl w:val="0"/>
          <w:numId w:val="26"/>
        </w:numPr>
        <w:shd w:val="clear" w:color="auto" w:fill="FFFFFF"/>
        <w:tabs>
          <w:tab w:val="left" w:pos="142"/>
        </w:tabs>
        <w:spacing w:before="0" w:beforeAutospacing="0" w:after="0" w:afterAutospacing="0"/>
        <w:ind w:left="714" w:hanging="357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nezpůsobilost Dodavatele k plnění sjednaných služeb</w:t>
      </w:r>
    </w:p>
    <w:p w14:paraId="34F228EC" w14:textId="77777777" w:rsidR="00AC7668" w:rsidRPr="001152E2" w:rsidRDefault="00150B6F" w:rsidP="00085AA1">
      <w:pPr>
        <w:pStyle w:val="Zkladntext"/>
        <w:numPr>
          <w:ilvl w:val="0"/>
          <w:numId w:val="7"/>
        </w:numPr>
        <w:shd w:val="clear" w:color="auto" w:fill="auto"/>
        <w:tabs>
          <w:tab w:val="left" w:pos="472"/>
        </w:tabs>
        <w:spacing w:before="120"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mlouva zaniká rovněž z důvodu objektivní nemožnosti plnění na straně Dodavatele</w:t>
      </w:r>
      <w:r w:rsidR="001152E2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z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důvodů zvláštního zřetele hodných. V takovém případě je Dodavatel povinen vrátit poměrnou část odměny za nedodané služby.</w:t>
      </w:r>
    </w:p>
    <w:p w14:paraId="4918C27F" w14:textId="77777777" w:rsidR="00085AA1" w:rsidRPr="001152E2" w:rsidRDefault="00085AA1" w:rsidP="00085AA1">
      <w:pPr>
        <w:pStyle w:val="Zkladntext"/>
        <w:shd w:val="clear" w:color="auto" w:fill="auto"/>
        <w:tabs>
          <w:tab w:val="left" w:pos="472"/>
        </w:tabs>
        <w:spacing w:before="120" w:line="240" w:lineRule="auto"/>
        <w:ind w:left="357" w:right="23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5EA5708" w14:textId="77777777" w:rsidR="00150B6F" w:rsidRPr="001152E2" w:rsidRDefault="0095495A" w:rsidP="00085AA1">
      <w:pPr>
        <w:pStyle w:val="Nadpis21"/>
        <w:keepNext/>
        <w:keepLines/>
        <w:shd w:val="clear" w:color="auto" w:fill="auto"/>
        <w:spacing w:before="0" w:after="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4" w:name="bookmark12"/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VI</w:t>
      </w:r>
      <w:r w:rsidRPr="001152E2">
        <w:rPr>
          <w:rFonts w:asciiTheme="minorHAnsi" w:hAnsiTheme="minorHAnsi" w:cstheme="minorHAnsi"/>
          <w:sz w:val="24"/>
          <w:szCs w:val="24"/>
        </w:rPr>
        <w:t>I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  <w:bookmarkEnd w:id="4"/>
    </w:p>
    <w:p w14:paraId="1A19A008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5" w:name="bookmark13"/>
      <w:r w:rsidRPr="001152E2">
        <w:rPr>
          <w:rFonts w:asciiTheme="minorHAnsi" w:hAnsiTheme="minorHAnsi" w:cstheme="minorHAnsi"/>
          <w:sz w:val="24"/>
          <w:szCs w:val="24"/>
        </w:rPr>
        <w:t>Po</w:t>
      </w:r>
      <w:bookmarkEnd w:id="5"/>
      <w:r w:rsidR="0046064E" w:rsidRPr="001152E2">
        <w:rPr>
          <w:rFonts w:asciiTheme="minorHAnsi" w:hAnsiTheme="minorHAnsi" w:cstheme="minorHAnsi"/>
          <w:sz w:val="24"/>
          <w:szCs w:val="24"/>
        </w:rPr>
        <w:t>jištění rizik</w:t>
      </w:r>
    </w:p>
    <w:p w14:paraId="641D0961" w14:textId="77777777" w:rsidR="0046064E" w:rsidRPr="001152E2" w:rsidRDefault="0046064E" w:rsidP="0046064E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nese odpovědnost za škody, které způsobí v souvislo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sti s plněním sjednaných služeb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.</w:t>
      </w:r>
    </w:p>
    <w:p w14:paraId="48FDAA1A" w14:textId="77777777" w:rsidR="00085AA1" w:rsidRPr="001152E2" w:rsidRDefault="0046064E" w:rsidP="00085AA1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Style w:val="FontStyle20"/>
          <w:rFonts w:asciiTheme="minorHAnsi" w:hAnsiTheme="minorHAnsi" w:cstheme="minorHAnsi"/>
          <w:sz w:val="24"/>
          <w:szCs w:val="24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 prohlašuje, že má uzavřenu platnou pojistnou smlouvu, která kryje všechna rizika spojená s úrazem neb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o vznikem škody 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na budovách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, zaříze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a majetku Objednatele i nájemníků, pokud byla způsobena jeho pracovníky nebo následkem </w:t>
      </w:r>
      <w:r w:rsidR="006E0E46" w:rsidRPr="001152E2">
        <w:rPr>
          <w:rStyle w:val="FontStyle20"/>
          <w:rFonts w:asciiTheme="minorHAnsi" w:hAnsiTheme="minorHAnsi" w:cstheme="minorHAnsi"/>
          <w:sz w:val="24"/>
          <w:szCs w:val="24"/>
        </w:rPr>
        <w:t>plnění</w:t>
      </w: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sjednaných služeb. 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>Případné pojistné plnění z náhrady škod náleží v plné výši Objednateli.</w:t>
      </w:r>
    </w:p>
    <w:p w14:paraId="46737572" w14:textId="77777777" w:rsidR="00652600" w:rsidRPr="001152E2" w:rsidRDefault="006E0E46" w:rsidP="00173C95">
      <w:pPr>
        <w:pStyle w:val="Style10"/>
        <w:widowControl/>
        <w:numPr>
          <w:ilvl w:val="0"/>
          <w:numId w:val="31"/>
        </w:numPr>
        <w:spacing w:before="120" w:after="120" w:line="240" w:lineRule="auto"/>
        <w:ind w:left="425" w:hanging="357"/>
        <w:jc w:val="both"/>
        <w:rPr>
          <w:rFonts w:asciiTheme="minorHAnsi" w:hAnsiTheme="minorHAnsi" w:cstheme="minorHAnsi"/>
        </w:rPr>
      </w:pPr>
      <w:r w:rsidRPr="001152E2">
        <w:rPr>
          <w:rStyle w:val="FontStyle20"/>
          <w:rFonts w:asciiTheme="minorHAnsi" w:hAnsiTheme="minorHAnsi" w:cstheme="minorHAnsi"/>
          <w:sz w:val="24"/>
          <w:szCs w:val="24"/>
        </w:rPr>
        <w:t>Dodavatel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předloží při podpisu smlouvy originál pojistné smlouvy</w:t>
      </w:r>
      <w:r w:rsidR="00085AA1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(kopie tvoří přílohu smlouvy)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. Limit pojistného plnění je minimálně 1.000.000,- Kč (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J</w:t>
      </w:r>
      <w:r w:rsidR="00A06EFB" w:rsidRPr="001152E2">
        <w:rPr>
          <w:rStyle w:val="FontStyle20"/>
          <w:rFonts w:asciiTheme="minorHAnsi" w:hAnsiTheme="minorHAnsi" w:cstheme="minorHAnsi"/>
          <w:sz w:val="24"/>
          <w:szCs w:val="24"/>
        </w:rPr>
        <w:t>edenmili</w:t>
      </w:r>
      <w:r w:rsidR="001152E2" w:rsidRPr="001152E2">
        <w:rPr>
          <w:rStyle w:val="FontStyle20"/>
          <w:rFonts w:asciiTheme="minorHAnsi" w:hAnsiTheme="minorHAnsi" w:cstheme="minorHAnsi"/>
          <w:sz w:val="24"/>
          <w:szCs w:val="24"/>
        </w:rPr>
        <w:t>o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korun</w:t>
      </w:r>
      <w:r w:rsidR="00B2003F" w:rsidRPr="001152E2">
        <w:rPr>
          <w:rStyle w:val="FontStyle20"/>
          <w:rFonts w:asciiTheme="minorHAnsi" w:hAnsiTheme="minorHAnsi" w:cstheme="minorHAnsi"/>
          <w:sz w:val="24"/>
          <w:szCs w:val="24"/>
        </w:rPr>
        <w:t xml:space="preserve"> </w:t>
      </w:r>
      <w:r w:rsidR="0046064E" w:rsidRPr="001152E2">
        <w:rPr>
          <w:rStyle w:val="FontStyle20"/>
          <w:rFonts w:asciiTheme="minorHAnsi" w:hAnsiTheme="minorHAnsi" w:cstheme="minorHAnsi"/>
          <w:sz w:val="24"/>
          <w:szCs w:val="24"/>
        </w:rPr>
        <w:t>českých).</w:t>
      </w:r>
    </w:p>
    <w:p w14:paraId="566D73A0" w14:textId="77777777" w:rsidR="0046064E" w:rsidRPr="001152E2" w:rsidRDefault="0046064E" w:rsidP="0046064E">
      <w:pPr>
        <w:pStyle w:val="Nadpis21"/>
        <w:keepNext/>
        <w:keepLines/>
        <w:shd w:val="clear" w:color="auto" w:fill="auto"/>
        <w:spacing w:before="0" w:after="0" w:line="240" w:lineRule="auto"/>
        <w:ind w:right="200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 VI</w:t>
      </w:r>
      <w:r w:rsidR="006E0E46" w:rsidRPr="001152E2">
        <w:rPr>
          <w:rFonts w:asciiTheme="minorHAnsi" w:hAnsiTheme="minorHAnsi" w:cstheme="minorHAnsi"/>
          <w:sz w:val="24"/>
          <w:szCs w:val="24"/>
        </w:rPr>
        <w:t>I</w:t>
      </w:r>
      <w:r w:rsidRPr="001152E2">
        <w:rPr>
          <w:rFonts w:asciiTheme="minorHAnsi" w:hAnsiTheme="minorHAnsi" w:cstheme="minorHAnsi"/>
          <w:sz w:val="24"/>
          <w:szCs w:val="24"/>
        </w:rPr>
        <w:t>I.</w:t>
      </w:r>
    </w:p>
    <w:p w14:paraId="3FF99977" w14:textId="77777777" w:rsidR="0046064E" w:rsidRPr="001152E2" w:rsidRDefault="0046064E" w:rsidP="006E0E46">
      <w:pPr>
        <w:pStyle w:val="Nadpis21"/>
        <w:keepNext/>
        <w:keepLines/>
        <w:shd w:val="clear" w:color="auto" w:fill="auto"/>
        <w:spacing w:before="0" w:after="120" w:line="240" w:lineRule="auto"/>
        <w:ind w:right="198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 mlčenlivosti</w:t>
      </w:r>
    </w:p>
    <w:p w14:paraId="658149FD" w14:textId="77777777" w:rsidR="00150B6F" w:rsidRPr="001152E2" w:rsidRDefault="008E24AE" w:rsidP="00832183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 zachovávat mlčenlivost o důvěrných informacích ve smyslu § 1730 odst. 2 Občanského zákoníku a zdržet se veškerých aktivit, které by mohly poškodit dobré jméno či zájmy Objednatele.</w:t>
      </w:r>
    </w:p>
    <w:p w14:paraId="2C004DFF" w14:textId="77777777" w:rsidR="00285279" w:rsidRPr="001152E2" w:rsidRDefault="008E24AE" w:rsidP="00173C95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Dále se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zavazuje nevyužít skutečností, o nichž se dozvěděl v důsledku jeho vztahu k</w:t>
      </w:r>
      <w:r w:rsidRPr="001152E2">
        <w:rPr>
          <w:rFonts w:asciiTheme="minorHAnsi" w:hAnsiTheme="minorHAnsi" w:cstheme="minorHAnsi"/>
          <w:sz w:val="24"/>
          <w:szCs w:val="24"/>
        </w:rPr>
        <w:t xml:space="preserve"> Objednateli založeného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ou, pro sebe či pro jiného ani neumožnit jejich využití třetím osobám.</w:t>
      </w:r>
      <w:r w:rsidR="00173C95" w:rsidRPr="001152E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2BCF65F" w14:textId="77777777" w:rsidR="00A06EFB" w:rsidRPr="001152E2" w:rsidRDefault="008E24AE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se zavazuje, že pokud</w:t>
      </w:r>
      <w:r w:rsidRPr="001152E2">
        <w:rPr>
          <w:rFonts w:asciiTheme="minorHAnsi" w:hAnsiTheme="minorHAnsi" w:cstheme="minorHAnsi"/>
          <w:sz w:val="24"/>
          <w:szCs w:val="24"/>
        </w:rPr>
        <w:t xml:space="preserve"> v souvislosti s realizací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y přijde do styku</w:t>
      </w:r>
      <w:r w:rsidR="00C279CD" w:rsidRPr="001152E2">
        <w:rPr>
          <w:rFonts w:asciiTheme="minorHAnsi" w:hAnsiTheme="minorHAnsi" w:cstheme="minorHAnsi"/>
          <w:sz w:val="24"/>
          <w:szCs w:val="24"/>
        </w:rPr>
        <w:t xml:space="preserve"> s osobními, </w:t>
      </w:r>
      <w:r w:rsidR="00150B6F" w:rsidRPr="001152E2">
        <w:rPr>
          <w:rFonts w:asciiTheme="minorHAnsi" w:hAnsiTheme="minorHAnsi" w:cstheme="minorHAnsi"/>
          <w:sz w:val="24"/>
          <w:szCs w:val="24"/>
        </w:rPr>
        <w:t>citlivými údaji ve smyslu zákona č. 101/2000 Sb., o ochraně osobních údajů, ve znění pozdějších předpisů (dále jen „Zákon o ochraně osobních údajů"), učiní veškerá opatření, aby nedošlo k neoprávněnému nebo nahodilému přístupu k těmto údajům, k jejich změně, zničení či ztrátě, neoprávněným přenosům, k jejich jinému neoprávněnému zpracování, jakož i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k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jejich ji</w:t>
      </w:r>
      <w:r w:rsidRPr="001152E2">
        <w:rPr>
          <w:rFonts w:asciiTheme="minorHAnsi" w:hAnsiTheme="minorHAnsi" w:cstheme="minorHAnsi"/>
          <w:sz w:val="24"/>
          <w:szCs w:val="24"/>
        </w:rPr>
        <w:t xml:space="preserve">nému zneužití. Dodavatel </w:t>
      </w:r>
      <w:r w:rsidR="00150B6F" w:rsidRPr="001152E2">
        <w:rPr>
          <w:rFonts w:asciiTheme="minorHAnsi" w:hAnsiTheme="minorHAnsi" w:cstheme="minorHAnsi"/>
          <w:sz w:val="24"/>
          <w:szCs w:val="24"/>
        </w:rPr>
        <w:t>nese plnou odpovědnost za případné porušení této povinnosti z jeho strany.</w:t>
      </w:r>
    </w:p>
    <w:p w14:paraId="46445FF8" w14:textId="77777777" w:rsidR="00173C95" w:rsidRPr="001152E2" w:rsidRDefault="00173C95" w:rsidP="00652600">
      <w:pPr>
        <w:pStyle w:val="Zkladntext"/>
        <w:numPr>
          <w:ilvl w:val="0"/>
          <w:numId w:val="8"/>
        </w:numPr>
        <w:shd w:val="clear" w:color="auto" w:fill="auto"/>
        <w:tabs>
          <w:tab w:val="left" w:pos="458"/>
        </w:tabs>
        <w:spacing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ovinnosti sjednané v předchozích odstavcích trvají i po skončení trvání smlouvy po dobu tří let.</w:t>
      </w:r>
    </w:p>
    <w:p w14:paraId="4822958B" w14:textId="77777777" w:rsidR="00D66545" w:rsidRPr="001152E2" w:rsidRDefault="0095495A" w:rsidP="00D66545">
      <w:pPr>
        <w:pStyle w:val="Nadpis21"/>
        <w:keepNext/>
        <w:keepLines/>
        <w:shd w:val="clear" w:color="auto" w:fill="auto"/>
        <w:spacing w:before="0" w:after="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Čl.</w:t>
      </w:r>
      <w:r w:rsidR="00D66545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6E0E46" w:rsidRPr="001152E2">
        <w:rPr>
          <w:rFonts w:asciiTheme="minorHAnsi" w:hAnsiTheme="minorHAnsi" w:cstheme="minorHAnsi"/>
          <w:sz w:val="24"/>
          <w:szCs w:val="24"/>
        </w:rPr>
        <w:t>IX</w:t>
      </w:r>
      <w:r w:rsidR="00D66545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71CFD746" w14:textId="77777777" w:rsidR="00D66545" w:rsidRPr="001152E2" w:rsidRDefault="00D66545" w:rsidP="00D66545">
      <w:pPr>
        <w:pStyle w:val="Nadpis21"/>
        <w:keepNext/>
        <w:keepLines/>
        <w:shd w:val="clear" w:color="auto" w:fill="auto"/>
        <w:spacing w:before="0" w:after="120" w:line="240" w:lineRule="auto"/>
        <w:ind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ankční ujednání</w:t>
      </w:r>
    </w:p>
    <w:p w14:paraId="4D829A34" w14:textId="77777777" w:rsidR="008E24AE" w:rsidRPr="001152E2" w:rsidRDefault="00173C9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 xml:space="preserve">V případě </w:t>
      </w:r>
      <w:r w:rsidR="00D66545" w:rsidRPr="001152E2">
        <w:rPr>
          <w:rFonts w:asciiTheme="minorHAnsi" w:hAnsiTheme="minorHAnsi" w:cstheme="minorHAnsi"/>
        </w:rPr>
        <w:t xml:space="preserve">porušení sjednaných povinností </w:t>
      </w:r>
      <w:r w:rsidR="00C279CD" w:rsidRPr="001152E2">
        <w:rPr>
          <w:rFonts w:asciiTheme="minorHAnsi" w:hAnsiTheme="minorHAnsi" w:cstheme="minorHAnsi"/>
        </w:rPr>
        <w:t xml:space="preserve">(odst. 2 článek VI., smlouvy) </w:t>
      </w:r>
      <w:r w:rsidR="00D66545" w:rsidRPr="001152E2">
        <w:rPr>
          <w:rFonts w:asciiTheme="minorHAnsi" w:hAnsiTheme="minorHAnsi" w:cstheme="minorHAnsi"/>
        </w:rPr>
        <w:t>je Dodavatel povinen zaplatit Objednateli smluvní pokutu</w:t>
      </w:r>
      <w:r w:rsidR="00B82E43" w:rsidRPr="001152E2">
        <w:rPr>
          <w:rFonts w:asciiTheme="minorHAnsi" w:hAnsiTheme="minorHAnsi" w:cstheme="minorHAnsi"/>
        </w:rPr>
        <w:t xml:space="preserve"> (dále jen „pokuta“)</w:t>
      </w:r>
      <w:r w:rsidR="00D66545" w:rsidRPr="001152E2">
        <w:rPr>
          <w:rFonts w:asciiTheme="minorHAnsi" w:hAnsiTheme="minorHAnsi" w:cstheme="minorHAnsi"/>
        </w:rPr>
        <w:t xml:space="preserve"> ve výši </w:t>
      </w:r>
      <w:r w:rsidR="00C279CD" w:rsidRPr="001152E2">
        <w:rPr>
          <w:rFonts w:asciiTheme="minorHAnsi" w:hAnsiTheme="minorHAnsi" w:cstheme="minorHAnsi"/>
        </w:rPr>
        <w:t>5</w:t>
      </w:r>
      <w:r w:rsidR="00767A21" w:rsidRPr="001152E2">
        <w:rPr>
          <w:rFonts w:asciiTheme="minorHAnsi" w:hAnsiTheme="minorHAnsi" w:cstheme="minorHAnsi"/>
        </w:rPr>
        <w:t>.</w:t>
      </w:r>
      <w:r w:rsidR="00D66545" w:rsidRPr="001152E2">
        <w:rPr>
          <w:rFonts w:asciiTheme="minorHAnsi" w:hAnsiTheme="minorHAnsi" w:cstheme="minorHAnsi"/>
        </w:rPr>
        <w:t>000,- Kč</w:t>
      </w:r>
      <w:r w:rsidR="001152E2" w:rsidRPr="001152E2">
        <w:rPr>
          <w:rFonts w:asciiTheme="minorHAnsi" w:hAnsiTheme="minorHAnsi" w:cstheme="minorHAnsi"/>
        </w:rPr>
        <w:t xml:space="preserve"> (P</w:t>
      </w:r>
      <w:r w:rsidR="00C279CD" w:rsidRPr="001152E2">
        <w:rPr>
          <w:rFonts w:asciiTheme="minorHAnsi" w:hAnsiTheme="minorHAnsi" w:cstheme="minorHAnsi"/>
        </w:rPr>
        <w:t>ěttisíc korun českých)</w:t>
      </w:r>
      <w:r w:rsidR="00B82E43" w:rsidRPr="001152E2">
        <w:rPr>
          <w:rFonts w:asciiTheme="minorHAnsi" w:hAnsiTheme="minorHAnsi" w:cstheme="minorHAnsi"/>
        </w:rPr>
        <w:t>. Úhrada pokuty</w:t>
      </w:r>
      <w:r w:rsidR="00D66545" w:rsidRPr="001152E2">
        <w:rPr>
          <w:rFonts w:asciiTheme="minorHAnsi" w:hAnsiTheme="minorHAnsi" w:cstheme="minorHAnsi"/>
        </w:rPr>
        <w:t xml:space="preserve"> nevylučuje nárok Objednatele na náhradu vzniklé škody.</w:t>
      </w:r>
      <w:r w:rsidR="008E24AE" w:rsidRPr="001152E2">
        <w:rPr>
          <w:rFonts w:asciiTheme="minorHAnsi" w:hAnsiTheme="minorHAnsi" w:cstheme="minorHAnsi"/>
        </w:rPr>
        <w:t xml:space="preserve"> </w:t>
      </w:r>
    </w:p>
    <w:p w14:paraId="2662ADCF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V případě porušení závazku Objednatele zaplatit</w:t>
      </w:r>
      <w:r w:rsidR="008E24AE" w:rsidRPr="001152E2">
        <w:rPr>
          <w:rFonts w:asciiTheme="minorHAnsi" w:hAnsiTheme="minorHAnsi" w:cstheme="minorHAnsi"/>
        </w:rPr>
        <w:t xml:space="preserve"> Dodavateli </w:t>
      </w:r>
      <w:r w:rsidR="00173C95" w:rsidRPr="001152E2">
        <w:rPr>
          <w:rFonts w:asciiTheme="minorHAnsi" w:hAnsiTheme="minorHAnsi" w:cstheme="minorHAnsi"/>
        </w:rPr>
        <w:t xml:space="preserve">sjednanou </w:t>
      </w:r>
      <w:r w:rsidRPr="001152E2">
        <w:rPr>
          <w:rFonts w:asciiTheme="minorHAnsi" w:hAnsiTheme="minorHAnsi" w:cstheme="minorHAnsi"/>
        </w:rPr>
        <w:t>odměnu je Objednatel povi</w:t>
      </w:r>
      <w:r w:rsidR="00B82E43" w:rsidRPr="001152E2">
        <w:rPr>
          <w:rFonts w:asciiTheme="minorHAnsi" w:hAnsiTheme="minorHAnsi" w:cstheme="minorHAnsi"/>
        </w:rPr>
        <w:t xml:space="preserve">nen zaplatit Dodavateli </w:t>
      </w:r>
      <w:r w:rsidRPr="001152E2">
        <w:rPr>
          <w:rFonts w:asciiTheme="minorHAnsi" w:hAnsiTheme="minorHAnsi" w:cstheme="minorHAnsi"/>
        </w:rPr>
        <w:t>pokutu ve</w:t>
      </w:r>
      <w:r w:rsidR="00173C95" w:rsidRPr="001152E2">
        <w:rPr>
          <w:rFonts w:asciiTheme="minorHAnsi" w:hAnsiTheme="minorHAnsi" w:cstheme="minorHAnsi"/>
        </w:rPr>
        <w:t xml:space="preserve"> výši 0,05% ze sjednané </w:t>
      </w:r>
      <w:r w:rsidRPr="001152E2">
        <w:rPr>
          <w:rFonts w:asciiTheme="minorHAnsi" w:hAnsiTheme="minorHAnsi" w:cstheme="minorHAnsi"/>
        </w:rPr>
        <w:t xml:space="preserve">odměny bez DPH za každý i započatý den prodlení. </w:t>
      </w:r>
    </w:p>
    <w:p w14:paraId="32B2ADC6" w14:textId="77777777" w:rsidR="00D66545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jednané pokuty jsou splatné do 15ti dnů ode dne obdržení písemné výzvy k jejich zaplacení.</w:t>
      </w:r>
    </w:p>
    <w:p w14:paraId="0BC15B07" w14:textId="77777777" w:rsidR="008E24AE" w:rsidRPr="001152E2" w:rsidRDefault="008E24AE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Objednatel je oprávněn, po předchozí</w:t>
      </w:r>
      <w:r w:rsidR="00C279CD" w:rsidRPr="001152E2">
        <w:rPr>
          <w:rFonts w:asciiTheme="minorHAnsi" w:hAnsiTheme="minorHAnsi" w:cstheme="minorHAnsi"/>
        </w:rPr>
        <w:t>m písemném vyrozum</w:t>
      </w:r>
      <w:r w:rsidR="00B82E43" w:rsidRPr="001152E2">
        <w:rPr>
          <w:rFonts w:asciiTheme="minorHAnsi" w:hAnsiTheme="minorHAnsi" w:cstheme="minorHAnsi"/>
        </w:rPr>
        <w:t xml:space="preserve">ění Dodavatele, odečíst </w:t>
      </w:r>
      <w:r w:rsidR="00C279CD" w:rsidRPr="001152E2">
        <w:rPr>
          <w:rFonts w:asciiTheme="minorHAnsi" w:hAnsiTheme="minorHAnsi" w:cstheme="minorHAnsi"/>
        </w:rPr>
        <w:t>pokutu od </w:t>
      </w:r>
      <w:r w:rsidRPr="001152E2">
        <w:rPr>
          <w:rFonts w:asciiTheme="minorHAnsi" w:hAnsiTheme="minorHAnsi" w:cstheme="minorHAnsi"/>
        </w:rPr>
        <w:t>odměny</w:t>
      </w:r>
      <w:r w:rsidR="00C279CD" w:rsidRPr="001152E2">
        <w:rPr>
          <w:rFonts w:asciiTheme="minorHAnsi" w:hAnsiTheme="minorHAnsi" w:cstheme="minorHAnsi"/>
        </w:rPr>
        <w:t xml:space="preserve"> za měsíc, ve kterém k porušení sjednaných povinností došlo</w:t>
      </w:r>
      <w:r w:rsidRPr="001152E2">
        <w:rPr>
          <w:rFonts w:asciiTheme="minorHAnsi" w:hAnsiTheme="minorHAnsi" w:cstheme="minorHAnsi"/>
        </w:rPr>
        <w:t>.</w:t>
      </w:r>
    </w:p>
    <w:p w14:paraId="13CDC3B5" w14:textId="77777777" w:rsidR="00150B6F" w:rsidRPr="001152E2" w:rsidRDefault="00D66545" w:rsidP="00D66545">
      <w:pPr>
        <w:pStyle w:val="Normlnweb"/>
        <w:widowControl w:val="0"/>
        <w:numPr>
          <w:ilvl w:val="0"/>
          <w:numId w:val="25"/>
        </w:numPr>
        <w:shd w:val="clear" w:color="auto" w:fill="FFFFFF"/>
        <w:tabs>
          <w:tab w:val="left" w:pos="142"/>
        </w:tabs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 w:rsidRPr="001152E2">
        <w:rPr>
          <w:rFonts w:asciiTheme="minorHAnsi" w:hAnsiTheme="minorHAnsi" w:cstheme="minorHAnsi"/>
        </w:rPr>
        <w:t>Strany se dohodly, že Dodavatel neuplatní právo na</w:t>
      </w:r>
      <w:r w:rsidR="00B82E43" w:rsidRPr="001152E2">
        <w:rPr>
          <w:rFonts w:asciiTheme="minorHAnsi" w:hAnsiTheme="minorHAnsi" w:cstheme="minorHAnsi"/>
        </w:rPr>
        <w:t>mítat nepřiměřenost výše</w:t>
      </w:r>
      <w:r w:rsidRPr="001152E2">
        <w:rPr>
          <w:rFonts w:asciiTheme="minorHAnsi" w:hAnsiTheme="minorHAnsi" w:cstheme="minorHAnsi"/>
        </w:rPr>
        <w:t xml:space="preserve"> pokuty specifikované v odst. 1 článku </w:t>
      </w:r>
      <w:r w:rsidR="00FA56B4" w:rsidRPr="001152E2">
        <w:rPr>
          <w:rFonts w:asciiTheme="minorHAnsi" w:hAnsiTheme="minorHAnsi" w:cstheme="minorHAnsi"/>
        </w:rPr>
        <w:t>IX</w:t>
      </w:r>
      <w:r w:rsidRPr="001152E2">
        <w:rPr>
          <w:rFonts w:asciiTheme="minorHAnsi" w:hAnsiTheme="minorHAnsi" w:cstheme="minorHAnsi"/>
        </w:rPr>
        <w:t>.</w:t>
      </w:r>
      <w:r w:rsidR="00FA56B4" w:rsidRPr="001152E2">
        <w:rPr>
          <w:rFonts w:asciiTheme="minorHAnsi" w:hAnsiTheme="minorHAnsi" w:cstheme="minorHAnsi"/>
        </w:rPr>
        <w:t>, smlouvy</w:t>
      </w:r>
      <w:r w:rsidRPr="001152E2">
        <w:rPr>
          <w:rFonts w:asciiTheme="minorHAnsi" w:hAnsiTheme="minorHAnsi" w:cstheme="minorHAnsi"/>
        </w:rPr>
        <w:t xml:space="preserve"> ve smyslu § 2051 zákona č. 89/2012 Sb., občanského zákoníku.</w:t>
      </w:r>
    </w:p>
    <w:p w14:paraId="57D9B804" w14:textId="77777777" w:rsidR="00285279" w:rsidRPr="001152E2" w:rsidRDefault="00FF1ED8" w:rsidP="00150B6F">
      <w:pPr>
        <w:pStyle w:val="Nadpis21"/>
        <w:keepNext/>
        <w:keepLines/>
        <w:shd w:val="clear" w:color="auto" w:fill="auto"/>
        <w:spacing w:before="0" w:after="0" w:line="240" w:lineRule="auto"/>
        <w:ind w:right="120" w:firstLine="0"/>
        <w:jc w:val="center"/>
        <w:rPr>
          <w:rFonts w:asciiTheme="minorHAnsi" w:hAnsiTheme="minorHAnsi" w:cstheme="minorHAnsi"/>
          <w:sz w:val="24"/>
          <w:szCs w:val="24"/>
        </w:rPr>
      </w:pPr>
      <w:bookmarkStart w:id="6" w:name="bookmark14"/>
      <w:r w:rsidRPr="001152E2">
        <w:rPr>
          <w:rFonts w:asciiTheme="minorHAnsi" w:hAnsiTheme="minorHAnsi" w:cstheme="minorHAnsi"/>
          <w:sz w:val="24"/>
          <w:szCs w:val="24"/>
        </w:rPr>
        <w:t xml:space="preserve">Čl. </w:t>
      </w:r>
      <w:r w:rsidR="0095495A" w:rsidRPr="001152E2">
        <w:rPr>
          <w:rFonts w:asciiTheme="minorHAnsi" w:hAnsiTheme="minorHAnsi" w:cstheme="minorHAnsi"/>
          <w:sz w:val="24"/>
          <w:szCs w:val="24"/>
        </w:rPr>
        <w:t>X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5675534F" w14:textId="77777777" w:rsidR="00150B6F" w:rsidRPr="001152E2" w:rsidRDefault="00150B6F" w:rsidP="00285279">
      <w:pPr>
        <w:pStyle w:val="Nadpis21"/>
        <w:keepNext/>
        <w:keepLines/>
        <w:shd w:val="clear" w:color="auto" w:fill="auto"/>
        <w:spacing w:before="0" w:after="120" w:line="240" w:lineRule="auto"/>
        <w:ind w:right="119" w:firstLine="0"/>
        <w:jc w:val="center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Závěrečná ustanovení</w:t>
      </w:r>
      <w:bookmarkEnd w:id="6"/>
    </w:p>
    <w:p w14:paraId="6E09E014" w14:textId="77777777" w:rsidR="00150B6F" w:rsidRPr="001152E2" w:rsidRDefault="00832183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O </w:t>
      </w:r>
      <w:r w:rsidR="008E24AE" w:rsidRPr="001152E2">
        <w:rPr>
          <w:rFonts w:asciiTheme="minorHAnsi" w:hAnsiTheme="minorHAnsi" w:cstheme="minorHAnsi"/>
          <w:sz w:val="24"/>
          <w:szCs w:val="24"/>
        </w:rPr>
        <w:t xml:space="preserve">smlouvou </w:t>
      </w:r>
      <w:r w:rsidR="00150B6F" w:rsidRPr="001152E2">
        <w:rPr>
          <w:rFonts w:asciiTheme="minorHAnsi" w:hAnsiTheme="minorHAnsi" w:cstheme="minorHAnsi"/>
          <w:sz w:val="24"/>
          <w:szCs w:val="24"/>
        </w:rPr>
        <w:t>n</w:t>
      </w:r>
      <w:r w:rsidR="008E24AE" w:rsidRPr="001152E2">
        <w:rPr>
          <w:rFonts w:asciiTheme="minorHAnsi" w:hAnsiTheme="minorHAnsi" w:cstheme="minorHAnsi"/>
          <w:sz w:val="24"/>
          <w:szCs w:val="24"/>
        </w:rPr>
        <w:t>eupravených skutečnostech</w:t>
      </w:r>
      <w:r w:rsidR="00150B6F" w:rsidRPr="001152E2">
        <w:rPr>
          <w:rFonts w:asciiTheme="minorHAnsi" w:hAnsiTheme="minorHAnsi" w:cstheme="minorHAnsi"/>
          <w:sz w:val="24"/>
          <w:szCs w:val="24"/>
        </w:rPr>
        <w:t>, platí obecná ustanovení zákona č. 89/2012 Sb., občanský zákoník.</w:t>
      </w:r>
    </w:p>
    <w:p w14:paraId="0BE64C11" w14:textId="77777777" w:rsidR="00767A21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767A21" w:rsidRPr="001152E2">
        <w:rPr>
          <w:rFonts w:asciiTheme="minorHAnsi" w:hAnsiTheme="minorHAnsi" w:cstheme="minorHAnsi"/>
          <w:sz w:val="24"/>
          <w:szCs w:val="24"/>
        </w:rPr>
        <w:t>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1D00D1C3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S</w:t>
      </w:r>
      <w:r w:rsidR="00150B6F" w:rsidRPr="001152E2">
        <w:rPr>
          <w:rFonts w:asciiTheme="minorHAnsi" w:hAnsiTheme="minorHAnsi" w:cstheme="minorHAnsi"/>
          <w:sz w:val="24"/>
          <w:szCs w:val="24"/>
        </w:rPr>
        <w:t>mlouva může být měněna nebo doplňována pouze písemnými číslovanými doda</w:t>
      </w:r>
      <w:r w:rsidRPr="001152E2">
        <w:rPr>
          <w:rFonts w:asciiTheme="minorHAnsi" w:hAnsiTheme="minorHAnsi" w:cstheme="minorHAnsi"/>
          <w:sz w:val="24"/>
          <w:szCs w:val="24"/>
        </w:rPr>
        <w:t xml:space="preserve">tky podepsanými oběma </w:t>
      </w:r>
      <w:r w:rsidR="00150B6F" w:rsidRPr="001152E2">
        <w:rPr>
          <w:rFonts w:asciiTheme="minorHAnsi" w:hAnsiTheme="minorHAnsi" w:cstheme="minorHAnsi"/>
          <w:sz w:val="24"/>
          <w:szCs w:val="24"/>
        </w:rPr>
        <w:t>stranami.</w:t>
      </w:r>
    </w:p>
    <w:p w14:paraId="437BF869" w14:textId="77777777" w:rsidR="00150B6F" w:rsidRPr="001152E2" w:rsidRDefault="00150B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3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V souladu se Zákonem o ochraně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osobních údajů Dodavatel </w:t>
      </w:r>
      <w:r w:rsidRPr="001152E2">
        <w:rPr>
          <w:rFonts w:asciiTheme="minorHAnsi" w:hAnsiTheme="minorHAnsi" w:cstheme="minorHAnsi"/>
          <w:sz w:val="24"/>
          <w:szCs w:val="24"/>
        </w:rPr>
        <w:t>prohlašuje, že souhlasí se zpracováním a uchováním svých osobních údajů v evidenci Objednatele. Zpracování</w:t>
      </w:r>
      <w:r w:rsidR="00FA56B4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Pr="001152E2">
        <w:rPr>
          <w:rFonts w:asciiTheme="minorHAnsi" w:hAnsiTheme="minorHAnsi" w:cstheme="minorHAnsi"/>
          <w:sz w:val="24"/>
          <w:szCs w:val="24"/>
        </w:rPr>
        <w:t>a</w:t>
      </w:r>
      <w:r w:rsidR="00767A21" w:rsidRPr="001152E2">
        <w:rPr>
          <w:rFonts w:asciiTheme="minorHAnsi" w:hAnsiTheme="minorHAnsi" w:cstheme="minorHAnsi"/>
          <w:sz w:val="24"/>
          <w:szCs w:val="24"/>
        </w:rPr>
        <w:t> </w:t>
      </w:r>
      <w:r w:rsidRPr="001152E2">
        <w:rPr>
          <w:rFonts w:asciiTheme="minorHAnsi" w:hAnsiTheme="minorHAnsi" w:cstheme="minorHAnsi"/>
          <w:sz w:val="24"/>
          <w:szCs w:val="24"/>
        </w:rPr>
        <w:t>uchování osobních údajů bude sloužit pro vnitřní potřebu Objednatele, a to v rozs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ahu nezbytném pro realizaci </w:t>
      </w:r>
      <w:r w:rsidRPr="001152E2">
        <w:rPr>
          <w:rFonts w:asciiTheme="minorHAnsi" w:hAnsiTheme="minorHAnsi" w:cstheme="minorHAnsi"/>
          <w:sz w:val="24"/>
          <w:szCs w:val="24"/>
        </w:rPr>
        <w:t>smlouvy.</w:t>
      </w:r>
    </w:p>
    <w:p w14:paraId="05F5B46E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mlouva se vyhotovuje ve </w:t>
      </w:r>
      <w:r w:rsidR="00767A21" w:rsidRPr="001152E2">
        <w:rPr>
          <w:rFonts w:asciiTheme="minorHAnsi" w:hAnsiTheme="minorHAnsi" w:cstheme="minorHAnsi"/>
          <w:sz w:val="24"/>
          <w:szCs w:val="24"/>
        </w:rPr>
        <w:t>dvou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stejnopisech, z nichž </w:t>
      </w:r>
      <w:r w:rsidR="00767A21" w:rsidRPr="001152E2">
        <w:rPr>
          <w:rFonts w:asciiTheme="minorHAnsi" w:hAnsiTheme="minorHAnsi" w:cstheme="minorHAnsi"/>
          <w:sz w:val="24"/>
          <w:szCs w:val="24"/>
        </w:rPr>
        <w:t>jeden</w:t>
      </w:r>
      <w:r w:rsidR="00150B6F" w:rsidRPr="001152E2">
        <w:rPr>
          <w:rFonts w:asciiTheme="minorHAnsi" w:hAnsiTheme="minorHAnsi" w:cstheme="minorHAnsi"/>
          <w:sz w:val="24"/>
          <w:szCs w:val="24"/>
        </w:rPr>
        <w:t xml:space="preserve"> obdrží Obje</w:t>
      </w:r>
      <w:r w:rsidR="00FA56B4" w:rsidRPr="001152E2">
        <w:rPr>
          <w:rFonts w:asciiTheme="minorHAnsi" w:hAnsiTheme="minorHAnsi" w:cstheme="minorHAnsi"/>
          <w:sz w:val="24"/>
          <w:szCs w:val="24"/>
        </w:rPr>
        <w:t>dnatel a jeden Dodavatel</w:t>
      </w:r>
      <w:r w:rsidR="00150B6F"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E17A319" w14:textId="77777777" w:rsidR="00715265" w:rsidRPr="001152E2" w:rsidRDefault="00B82E43" w:rsidP="00715265">
      <w:pPr>
        <w:pStyle w:val="Zkladntext"/>
        <w:numPr>
          <w:ilvl w:val="0"/>
          <w:numId w:val="9"/>
        </w:numPr>
        <w:shd w:val="clear" w:color="auto" w:fill="auto"/>
        <w:tabs>
          <w:tab w:val="left" w:pos="438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lastRenderedPageBreak/>
        <w:t xml:space="preserve">Pokud </w:t>
      </w:r>
      <w:r w:rsidR="00715265" w:rsidRPr="001152E2">
        <w:rPr>
          <w:rFonts w:asciiTheme="minorHAnsi" w:hAnsiTheme="minorHAnsi" w:cstheme="minorHAnsi"/>
          <w:sz w:val="24"/>
          <w:szCs w:val="24"/>
        </w:rPr>
        <w:t xml:space="preserve">smlouva podléhá povinnosti uveřejnění dle zákona č. 340/2015 Sb., o zvláštních podmínkách účinnosti některých smluv, uveřejňování těchto smluv a o registru smluv (zákon o registru smluv), nabude účinnosti 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nejdříve </w:t>
      </w:r>
      <w:r w:rsidR="00715265" w:rsidRPr="001152E2">
        <w:rPr>
          <w:rFonts w:asciiTheme="minorHAnsi" w:hAnsiTheme="minorHAnsi" w:cstheme="minorHAnsi"/>
          <w:sz w:val="24"/>
          <w:szCs w:val="24"/>
        </w:rPr>
        <w:t>dnem uveřej</w:t>
      </w:r>
      <w:r w:rsidR="00135F5F" w:rsidRPr="001152E2">
        <w:rPr>
          <w:rFonts w:asciiTheme="minorHAnsi" w:hAnsiTheme="minorHAnsi" w:cstheme="minorHAnsi"/>
          <w:sz w:val="24"/>
          <w:szCs w:val="24"/>
        </w:rPr>
        <w:t>nění (pokud není smlouvou sjednáno jinak) které</w:t>
      </w:r>
      <w:r w:rsidRPr="001152E2">
        <w:rPr>
          <w:rFonts w:asciiTheme="minorHAnsi" w:hAnsiTheme="minorHAnsi" w:cstheme="minorHAnsi"/>
          <w:sz w:val="24"/>
          <w:szCs w:val="24"/>
        </w:rPr>
        <w:t xml:space="preserve"> zajistí Objednatel. Strany berou na vědomí, že </w:t>
      </w:r>
      <w:r w:rsidR="00715265" w:rsidRPr="001152E2">
        <w:rPr>
          <w:rFonts w:asciiTheme="minorHAnsi" w:hAnsiTheme="minorHAnsi" w:cstheme="minorHAnsi"/>
          <w:sz w:val="24"/>
          <w:szCs w:val="24"/>
        </w:rPr>
        <w:t>smlouva může být předmětem zveřejnění i dle jiných právních předpisů.</w:t>
      </w:r>
    </w:p>
    <w:p w14:paraId="2BD8C655" w14:textId="77777777" w:rsidR="00150B6F" w:rsidRPr="001152E2" w:rsidRDefault="00F31C6F" w:rsidP="00832183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Strany prohlašují, že </w:t>
      </w:r>
      <w:r w:rsidR="00150B6F" w:rsidRPr="001152E2">
        <w:rPr>
          <w:rFonts w:asciiTheme="minorHAnsi" w:hAnsiTheme="minorHAnsi" w:cstheme="minorHAnsi"/>
          <w:sz w:val="24"/>
          <w:szCs w:val="24"/>
        </w:rPr>
        <w:t>smlouva byla sepsána podle jejich pravé a svobodné vůle, nikoliv v</w:t>
      </w:r>
      <w:r w:rsidR="001152E2" w:rsidRPr="001152E2">
        <w:rPr>
          <w:rFonts w:asciiTheme="minorHAnsi" w:hAnsiTheme="minorHAnsi" w:cstheme="minorHAnsi"/>
          <w:sz w:val="24"/>
          <w:szCs w:val="24"/>
        </w:rPr>
        <w:t> </w:t>
      </w:r>
      <w:r w:rsidR="00150B6F" w:rsidRPr="001152E2">
        <w:rPr>
          <w:rFonts w:asciiTheme="minorHAnsi" w:hAnsiTheme="minorHAnsi" w:cstheme="minorHAnsi"/>
          <w:sz w:val="24"/>
          <w:szCs w:val="24"/>
        </w:rPr>
        <w:t>tísni a za</w:t>
      </w:r>
      <w:r w:rsidRPr="001152E2">
        <w:rPr>
          <w:rFonts w:asciiTheme="minorHAnsi" w:hAnsiTheme="minorHAnsi" w:cstheme="minorHAnsi"/>
          <w:sz w:val="24"/>
          <w:szCs w:val="24"/>
        </w:rPr>
        <w:t xml:space="preserve"> nevýhodných podmínek. S</w:t>
      </w:r>
      <w:r w:rsidR="00150B6F" w:rsidRPr="001152E2">
        <w:rPr>
          <w:rFonts w:asciiTheme="minorHAnsi" w:hAnsiTheme="minorHAnsi" w:cstheme="minorHAnsi"/>
          <w:sz w:val="24"/>
          <w:szCs w:val="24"/>
        </w:rPr>
        <w:t>trany prohlašují, že si smlouvu přečetly, s jejím obsahem souhlasí a na důkaz toho</w:t>
      </w:r>
      <w:r w:rsidR="00832183" w:rsidRPr="001152E2">
        <w:rPr>
          <w:rFonts w:asciiTheme="minorHAnsi" w:hAnsiTheme="minorHAnsi" w:cstheme="minorHAnsi"/>
          <w:sz w:val="24"/>
          <w:szCs w:val="24"/>
        </w:rPr>
        <w:t xml:space="preserve"> připojují vlastnoruční podpis</w:t>
      </w:r>
      <w:r w:rsidR="00B82E43" w:rsidRPr="001152E2">
        <w:rPr>
          <w:rFonts w:asciiTheme="minorHAnsi" w:hAnsiTheme="minorHAnsi" w:cstheme="minorHAnsi"/>
          <w:sz w:val="24"/>
          <w:szCs w:val="24"/>
        </w:rPr>
        <w:t>y</w:t>
      </w:r>
      <w:r w:rsidRPr="001152E2">
        <w:rPr>
          <w:rFonts w:asciiTheme="minorHAnsi" w:hAnsiTheme="minorHAnsi" w:cstheme="minorHAnsi"/>
          <w:sz w:val="24"/>
          <w:szCs w:val="24"/>
        </w:rPr>
        <w:t>.</w:t>
      </w:r>
    </w:p>
    <w:p w14:paraId="363D72F6" w14:textId="77777777" w:rsidR="00B23B7F" w:rsidRPr="001152E2" w:rsidRDefault="00767A21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after="120" w:line="240" w:lineRule="auto"/>
        <w:ind w:left="357" w:right="20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 xml:space="preserve">Informace k ochraně osobních údajů jsou ze strany NPÚ uveřejněny na webových stránkách </w:t>
      </w:r>
      <w:hyperlink r:id="rId9" w:history="1">
        <w:r w:rsidRPr="001152E2">
          <w:rPr>
            <w:rFonts w:asciiTheme="minorHAnsi" w:hAnsiTheme="minorHAnsi" w:cstheme="minorHAnsi"/>
            <w:sz w:val="24"/>
            <w:szCs w:val="24"/>
          </w:rPr>
          <w:t>www.npu.cz</w:t>
        </w:r>
      </w:hyperlink>
      <w:r w:rsidRPr="001152E2">
        <w:rPr>
          <w:rFonts w:asciiTheme="minorHAnsi" w:hAnsiTheme="minorHAnsi" w:cstheme="minorHAnsi"/>
          <w:sz w:val="24"/>
          <w:szCs w:val="24"/>
        </w:rPr>
        <w:t xml:space="preserve"> v sekci „Ochrana osobních údajů“.</w:t>
      </w:r>
    </w:p>
    <w:p w14:paraId="6E70172A" w14:textId="77777777" w:rsidR="00085AA1" w:rsidRPr="001152E2" w:rsidRDefault="00085AA1" w:rsidP="00085AA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5D359141" w14:textId="77777777" w:rsidR="00135F5F" w:rsidRPr="001152E2" w:rsidRDefault="00135F5F" w:rsidP="00085AA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B125323" w14:textId="77777777" w:rsidR="00B23B7F" w:rsidRPr="001152E2" w:rsidRDefault="00B23B7F" w:rsidP="00B23B7F">
      <w:pPr>
        <w:pStyle w:val="Zkladntext"/>
        <w:numPr>
          <w:ilvl w:val="0"/>
          <w:numId w:val="9"/>
        </w:numPr>
        <w:shd w:val="clear" w:color="auto" w:fill="auto"/>
        <w:tabs>
          <w:tab w:val="left" w:pos="447"/>
        </w:tabs>
        <w:spacing w:line="240" w:lineRule="auto"/>
        <w:ind w:left="357" w:right="23" w:hanging="357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řílohy:</w:t>
      </w:r>
    </w:p>
    <w:p w14:paraId="390C4E77" w14:textId="77777777" w:rsidR="00B23B7F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3B7F" w:rsidRPr="001152E2">
        <w:rPr>
          <w:rFonts w:asciiTheme="minorHAnsi" w:hAnsiTheme="minorHAnsi" w:cstheme="minorHAnsi"/>
          <w:sz w:val="24"/>
          <w:szCs w:val="24"/>
        </w:rPr>
        <w:t>rovozní řád budovy</w:t>
      </w:r>
    </w:p>
    <w:p w14:paraId="282B02AC" w14:textId="77777777" w:rsidR="00B2003F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p</w:t>
      </w:r>
      <w:r w:rsidR="00B2003F" w:rsidRPr="001152E2">
        <w:rPr>
          <w:rFonts w:asciiTheme="minorHAnsi" w:hAnsiTheme="minorHAnsi" w:cstheme="minorHAnsi"/>
          <w:sz w:val="24"/>
          <w:szCs w:val="24"/>
        </w:rPr>
        <w:t>rovozní řád pro byt</w:t>
      </w:r>
    </w:p>
    <w:p w14:paraId="1512595A" w14:textId="77777777" w:rsidR="00C761D0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vozní řád recepce</w:t>
      </w:r>
    </w:p>
    <w:p w14:paraId="7BFA9581" w14:textId="77777777" w:rsidR="00C761D0" w:rsidRPr="001152E2" w:rsidRDefault="00C761D0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líčový řád</w:t>
      </w:r>
    </w:p>
    <w:p w14:paraId="57465E76" w14:textId="77777777" w:rsidR="00085AA1" w:rsidRPr="001152E2" w:rsidRDefault="00085AA1" w:rsidP="00B23B7F">
      <w:pPr>
        <w:pStyle w:val="Zkladntext"/>
        <w:numPr>
          <w:ilvl w:val="0"/>
          <w:numId w:val="35"/>
        </w:numPr>
        <w:shd w:val="clear" w:color="auto" w:fill="auto"/>
        <w:tabs>
          <w:tab w:val="left" w:pos="447"/>
        </w:tabs>
        <w:spacing w:line="240" w:lineRule="auto"/>
        <w:ind w:right="23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>kopie pojistné smlouvy Dodavatele</w:t>
      </w:r>
    </w:p>
    <w:p w14:paraId="41A2C496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1C5C81AA" w14:textId="77777777" w:rsidR="00AC7668" w:rsidRPr="001152E2" w:rsidRDefault="00AC7668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23E72210" w14:textId="6ECD7DA8" w:rsidR="00767A21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>V Brně dne</w:t>
      </w:r>
      <w:r w:rsidR="00743FF0">
        <w:rPr>
          <w:rFonts w:asciiTheme="minorHAnsi" w:hAnsiTheme="minorHAnsi" w:cstheme="minorHAnsi"/>
          <w:sz w:val="24"/>
          <w:szCs w:val="24"/>
        </w:rPr>
        <w:t xml:space="preserve"> </w:t>
      </w:r>
      <w:r w:rsidR="009B5206">
        <w:rPr>
          <w:rFonts w:asciiTheme="minorHAnsi" w:hAnsiTheme="minorHAnsi" w:cstheme="minorHAnsi"/>
          <w:sz w:val="24"/>
          <w:szCs w:val="24"/>
        </w:rPr>
        <w:t>28</w:t>
      </w:r>
      <w:r w:rsidR="00743FF0">
        <w:rPr>
          <w:rFonts w:asciiTheme="minorHAnsi" w:hAnsiTheme="minorHAnsi" w:cstheme="minorHAnsi"/>
          <w:sz w:val="24"/>
          <w:szCs w:val="24"/>
        </w:rPr>
        <w:t>.</w:t>
      </w:r>
      <w:r w:rsidR="0011736E">
        <w:rPr>
          <w:rFonts w:asciiTheme="minorHAnsi" w:hAnsiTheme="minorHAnsi" w:cstheme="minorHAnsi"/>
          <w:sz w:val="24"/>
          <w:szCs w:val="24"/>
        </w:rPr>
        <w:t xml:space="preserve"> </w:t>
      </w:r>
      <w:r w:rsidR="00743FF0">
        <w:rPr>
          <w:rFonts w:asciiTheme="minorHAnsi" w:hAnsiTheme="minorHAnsi" w:cstheme="minorHAnsi"/>
          <w:sz w:val="24"/>
          <w:szCs w:val="24"/>
        </w:rPr>
        <w:t>1.</w:t>
      </w:r>
      <w:r w:rsidR="0011736E">
        <w:rPr>
          <w:rFonts w:asciiTheme="minorHAnsi" w:hAnsiTheme="minorHAnsi" w:cstheme="minorHAnsi"/>
          <w:sz w:val="24"/>
          <w:szCs w:val="24"/>
        </w:rPr>
        <w:t xml:space="preserve"> </w:t>
      </w:r>
      <w:r w:rsidR="00743FF0">
        <w:rPr>
          <w:rFonts w:asciiTheme="minorHAnsi" w:hAnsiTheme="minorHAnsi" w:cstheme="minorHAnsi"/>
          <w:sz w:val="24"/>
          <w:szCs w:val="24"/>
        </w:rPr>
        <w:t>202</w:t>
      </w:r>
      <w:r w:rsidR="009B5206">
        <w:rPr>
          <w:rFonts w:asciiTheme="minorHAnsi" w:hAnsiTheme="minorHAnsi" w:cstheme="minorHAnsi"/>
          <w:sz w:val="24"/>
          <w:szCs w:val="24"/>
        </w:rPr>
        <w:t>2</w:t>
      </w:r>
      <w:r w:rsidR="00743FF0">
        <w:rPr>
          <w:rFonts w:asciiTheme="minorHAnsi" w:hAnsiTheme="minorHAnsi" w:cstheme="minorHAnsi"/>
          <w:sz w:val="24"/>
          <w:szCs w:val="24"/>
        </w:rPr>
        <w:tab/>
      </w:r>
      <w:r w:rsidR="00743FF0">
        <w:rPr>
          <w:rFonts w:asciiTheme="minorHAnsi" w:hAnsiTheme="minorHAnsi" w:cstheme="minorHAnsi"/>
          <w:sz w:val="24"/>
          <w:szCs w:val="24"/>
        </w:rPr>
        <w:tab/>
      </w:r>
      <w:r w:rsidR="00743FF0">
        <w:rPr>
          <w:rFonts w:asciiTheme="minorHAnsi" w:hAnsiTheme="minorHAnsi" w:cstheme="minorHAnsi"/>
          <w:sz w:val="24"/>
          <w:szCs w:val="24"/>
        </w:rPr>
        <w:tab/>
      </w:r>
      <w:r w:rsidR="00743FF0">
        <w:rPr>
          <w:rFonts w:asciiTheme="minorHAnsi" w:hAnsiTheme="minorHAnsi" w:cstheme="minorHAnsi"/>
          <w:sz w:val="24"/>
          <w:szCs w:val="24"/>
        </w:rPr>
        <w:tab/>
      </w:r>
      <w:r w:rsidR="00743FF0">
        <w:rPr>
          <w:rFonts w:asciiTheme="minorHAnsi" w:hAnsiTheme="minorHAnsi" w:cstheme="minorHAnsi"/>
          <w:sz w:val="24"/>
          <w:szCs w:val="24"/>
        </w:rPr>
        <w:tab/>
      </w:r>
      <w:r w:rsidR="00135F5F" w:rsidRPr="001152E2">
        <w:rPr>
          <w:rFonts w:asciiTheme="minorHAnsi" w:hAnsiTheme="minorHAnsi" w:cstheme="minorHAnsi"/>
          <w:sz w:val="24"/>
          <w:szCs w:val="24"/>
        </w:rPr>
        <w:t>V</w:t>
      </w:r>
      <w:r w:rsid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743FF0">
        <w:rPr>
          <w:rFonts w:asciiTheme="minorHAnsi" w:hAnsiTheme="minorHAnsi" w:cstheme="minorHAnsi"/>
          <w:sz w:val="24"/>
          <w:szCs w:val="24"/>
        </w:rPr>
        <w:t>Brně</w:t>
      </w:r>
      <w:r w:rsidR="00135F5F" w:rsidRPr="001152E2">
        <w:rPr>
          <w:rFonts w:asciiTheme="minorHAnsi" w:hAnsiTheme="minorHAnsi" w:cstheme="minorHAnsi"/>
          <w:sz w:val="24"/>
          <w:szCs w:val="24"/>
        </w:rPr>
        <w:t xml:space="preserve"> </w:t>
      </w:r>
      <w:r w:rsidR="00F31C6F" w:rsidRPr="001152E2">
        <w:rPr>
          <w:rFonts w:asciiTheme="minorHAnsi" w:hAnsiTheme="minorHAnsi" w:cstheme="minorHAnsi"/>
          <w:sz w:val="24"/>
          <w:szCs w:val="24"/>
        </w:rPr>
        <w:t>dne</w:t>
      </w:r>
      <w:r w:rsidR="00743FF0">
        <w:rPr>
          <w:rFonts w:asciiTheme="minorHAnsi" w:hAnsiTheme="minorHAnsi" w:cstheme="minorHAnsi"/>
          <w:sz w:val="24"/>
          <w:szCs w:val="24"/>
        </w:rPr>
        <w:t xml:space="preserve"> </w:t>
      </w:r>
      <w:r w:rsidR="009B5206">
        <w:rPr>
          <w:rFonts w:asciiTheme="minorHAnsi" w:hAnsiTheme="minorHAnsi" w:cstheme="minorHAnsi"/>
          <w:sz w:val="24"/>
          <w:szCs w:val="24"/>
        </w:rPr>
        <w:t>28</w:t>
      </w:r>
      <w:r w:rsidR="00743FF0">
        <w:rPr>
          <w:rFonts w:asciiTheme="minorHAnsi" w:hAnsiTheme="minorHAnsi" w:cstheme="minorHAnsi"/>
          <w:sz w:val="24"/>
          <w:szCs w:val="24"/>
        </w:rPr>
        <w:t>.</w:t>
      </w:r>
      <w:r w:rsidR="0011736E">
        <w:rPr>
          <w:rFonts w:asciiTheme="minorHAnsi" w:hAnsiTheme="minorHAnsi" w:cstheme="minorHAnsi"/>
          <w:sz w:val="24"/>
          <w:szCs w:val="24"/>
        </w:rPr>
        <w:t xml:space="preserve"> </w:t>
      </w:r>
      <w:r w:rsidR="00743FF0">
        <w:rPr>
          <w:rFonts w:asciiTheme="minorHAnsi" w:hAnsiTheme="minorHAnsi" w:cstheme="minorHAnsi"/>
          <w:sz w:val="24"/>
          <w:szCs w:val="24"/>
        </w:rPr>
        <w:t>1.</w:t>
      </w:r>
      <w:r w:rsidR="0011736E">
        <w:rPr>
          <w:rFonts w:asciiTheme="minorHAnsi" w:hAnsiTheme="minorHAnsi" w:cstheme="minorHAnsi"/>
          <w:sz w:val="24"/>
          <w:szCs w:val="24"/>
        </w:rPr>
        <w:t xml:space="preserve"> </w:t>
      </w:r>
      <w:r w:rsidR="00743FF0">
        <w:rPr>
          <w:rFonts w:asciiTheme="minorHAnsi" w:hAnsiTheme="minorHAnsi" w:cstheme="minorHAnsi"/>
          <w:sz w:val="24"/>
          <w:szCs w:val="24"/>
        </w:rPr>
        <w:t>202</w:t>
      </w:r>
      <w:r w:rsidR="009B5206">
        <w:rPr>
          <w:rFonts w:asciiTheme="minorHAnsi" w:hAnsiTheme="minorHAnsi" w:cstheme="minorHAnsi"/>
          <w:sz w:val="24"/>
          <w:szCs w:val="24"/>
        </w:rPr>
        <w:t>2</w:t>
      </w:r>
    </w:p>
    <w:p w14:paraId="75128857" w14:textId="77777777" w:rsidR="00B23B7F" w:rsidRPr="001152E2" w:rsidRDefault="00B23B7F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p w14:paraId="63056B36" w14:textId="77777777" w:rsidR="00F31C6F" w:rsidRPr="001152E2" w:rsidRDefault="00767A21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  <w:r w:rsidRP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</w:t>
      </w:r>
      <w:r w:rsidR="0011736E">
        <w:rPr>
          <w:rFonts w:asciiTheme="minorHAnsi" w:hAnsiTheme="minorHAnsi" w:cstheme="minorHAnsi"/>
          <w:sz w:val="24"/>
          <w:szCs w:val="24"/>
        </w:rPr>
        <w:t>…….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715265"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F31C6F" w:rsidRPr="001152E2">
        <w:rPr>
          <w:rFonts w:asciiTheme="minorHAnsi" w:hAnsiTheme="minorHAnsi" w:cstheme="minorHAnsi"/>
          <w:sz w:val="24"/>
          <w:szCs w:val="24"/>
        </w:rPr>
        <w:t>…………………………</w:t>
      </w:r>
      <w:r w:rsidR="0011736E">
        <w:rPr>
          <w:rFonts w:asciiTheme="minorHAnsi" w:hAnsiTheme="minorHAnsi" w:cstheme="minorHAnsi"/>
          <w:sz w:val="24"/>
          <w:szCs w:val="24"/>
        </w:rPr>
        <w:t>…………</w:t>
      </w:r>
    </w:p>
    <w:p w14:paraId="61EEEF53" w14:textId="3F6F336C" w:rsidR="00767A21" w:rsidRPr="001152E2" w:rsidRDefault="001152E2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1C6F" w:rsidRPr="001152E2">
        <w:rPr>
          <w:rFonts w:asciiTheme="minorHAnsi" w:hAnsiTheme="minorHAnsi" w:cstheme="minorHAnsi"/>
          <w:sz w:val="24"/>
          <w:szCs w:val="24"/>
        </w:rPr>
        <w:t xml:space="preserve">PhDr. Zdeněk Vácha </w:t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7421AA" w:rsidRPr="001152E2">
        <w:rPr>
          <w:rFonts w:asciiTheme="minorHAnsi" w:hAnsiTheme="minorHAnsi" w:cstheme="minorHAnsi"/>
          <w:sz w:val="24"/>
          <w:szCs w:val="24"/>
        </w:rPr>
        <w:tab/>
      </w:r>
      <w:r w:rsidR="0020563B">
        <w:rPr>
          <w:rFonts w:asciiTheme="minorHAnsi" w:hAnsiTheme="minorHAnsi" w:cstheme="minorHAnsi"/>
          <w:sz w:val="24"/>
          <w:szCs w:val="24"/>
        </w:rPr>
        <w:tab/>
      </w:r>
      <w:r w:rsidR="00380431">
        <w:rPr>
          <w:rFonts w:asciiTheme="minorHAnsi" w:hAnsiTheme="minorHAnsi" w:cstheme="minorHAnsi"/>
          <w:sz w:val="24"/>
          <w:szCs w:val="24"/>
        </w:rPr>
        <w:t>xxxxxxxxxxxxx</w:t>
      </w:r>
    </w:p>
    <w:p w14:paraId="266034E5" w14:textId="77777777" w:rsidR="00767A21" w:rsidRPr="001152E2" w:rsidRDefault="007421AA" w:rsidP="00767A21">
      <w:pPr>
        <w:pStyle w:val="Zkladntext"/>
        <w:shd w:val="clear" w:color="auto" w:fill="auto"/>
        <w:tabs>
          <w:tab w:val="left" w:pos="447"/>
        </w:tabs>
        <w:spacing w:after="120" w:line="240" w:lineRule="auto"/>
        <w:ind w:left="357"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767A21" w:rsidRPr="001152E2" w:rsidSect="00B82E43">
          <w:headerReference w:type="even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5" w:h="16837" w:code="9"/>
          <w:pgMar w:top="1418" w:right="1418" w:bottom="1134" w:left="1418" w:header="1134" w:footer="567" w:gutter="0"/>
          <w:cols w:space="720"/>
          <w:noEndnote/>
          <w:titlePg/>
          <w:docGrid w:linePitch="360"/>
        </w:sectPr>
      </w:pPr>
      <w:r w:rsidRPr="001152E2">
        <w:rPr>
          <w:rFonts w:asciiTheme="minorHAnsi" w:hAnsiTheme="minorHAnsi" w:cstheme="minorHAnsi"/>
          <w:sz w:val="24"/>
          <w:szCs w:val="24"/>
        </w:rPr>
        <w:t xml:space="preserve">          Objednatel</w:t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ab/>
      </w:r>
      <w:r w:rsidR="001152E2">
        <w:rPr>
          <w:rFonts w:asciiTheme="minorHAnsi" w:hAnsiTheme="minorHAnsi" w:cstheme="minorHAnsi"/>
          <w:sz w:val="24"/>
          <w:szCs w:val="24"/>
        </w:rPr>
        <w:tab/>
      </w:r>
      <w:r w:rsidR="0011736E">
        <w:rPr>
          <w:rFonts w:asciiTheme="minorHAnsi" w:hAnsiTheme="minorHAnsi" w:cstheme="minorHAnsi"/>
          <w:sz w:val="24"/>
          <w:szCs w:val="24"/>
        </w:rPr>
        <w:tab/>
      </w:r>
      <w:r w:rsidRPr="001152E2">
        <w:rPr>
          <w:rFonts w:asciiTheme="minorHAnsi" w:hAnsiTheme="minorHAnsi" w:cstheme="minorHAnsi"/>
          <w:sz w:val="24"/>
          <w:szCs w:val="24"/>
        </w:rPr>
        <w:t>Dodavatel</w:t>
      </w:r>
    </w:p>
    <w:p w14:paraId="53DA04B0" w14:textId="77777777" w:rsidR="00F31C6F" w:rsidRPr="001152E2" w:rsidRDefault="00F31C6F" w:rsidP="00F31C6F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  <w:sectPr w:rsidR="00F31C6F" w:rsidRPr="001152E2" w:rsidSect="00832183">
          <w:headerReference w:type="even" r:id="rId15"/>
          <w:footerReference w:type="even" r:id="rId16"/>
          <w:footerReference w:type="default" r:id="rId17"/>
          <w:type w:val="continuous"/>
          <w:pgSz w:w="11905" w:h="16837" w:code="9"/>
          <w:pgMar w:top="1134" w:right="1134" w:bottom="1134" w:left="1418" w:header="1134" w:footer="567" w:gutter="0"/>
          <w:cols w:space="720"/>
          <w:noEndnote/>
          <w:docGrid w:linePitch="360"/>
        </w:sectPr>
      </w:pPr>
    </w:p>
    <w:p w14:paraId="6DF2C96C" w14:textId="77777777" w:rsidR="003D2F55" w:rsidRPr="001152E2" w:rsidRDefault="003D2F55" w:rsidP="00715265">
      <w:pPr>
        <w:pStyle w:val="Zkladntext"/>
        <w:shd w:val="clear" w:color="auto" w:fill="auto"/>
        <w:tabs>
          <w:tab w:val="left" w:pos="447"/>
        </w:tabs>
        <w:spacing w:after="120" w:line="240" w:lineRule="auto"/>
        <w:ind w:right="20" w:firstLine="0"/>
        <w:jc w:val="both"/>
        <w:rPr>
          <w:rFonts w:asciiTheme="minorHAnsi" w:hAnsiTheme="minorHAnsi" w:cstheme="minorHAnsi"/>
          <w:sz w:val="24"/>
          <w:szCs w:val="24"/>
        </w:rPr>
      </w:pPr>
    </w:p>
    <w:sectPr w:rsidR="003D2F55" w:rsidRPr="001152E2" w:rsidSect="0071526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5" w:h="16837" w:code="9"/>
      <w:pgMar w:top="1134" w:right="1134" w:bottom="1134" w:left="1418" w:header="1134" w:footer="56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9BAEA" w14:textId="77777777" w:rsidR="00E015FB" w:rsidRDefault="00E015FB">
      <w:r>
        <w:separator/>
      </w:r>
    </w:p>
  </w:endnote>
  <w:endnote w:type="continuationSeparator" w:id="0">
    <w:p w14:paraId="7EF75B42" w14:textId="77777777" w:rsidR="00E015FB" w:rsidRDefault="00E0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8D26C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012D4C2F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41D05D7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719EBFD9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737624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8C2C8D" w14:textId="77777777" w:rsidR="00531805" w:rsidRPr="00531805" w:rsidRDefault="00BE5200">
        <w:pPr>
          <w:pStyle w:val="Zpat"/>
          <w:jc w:val="center"/>
          <w:rPr>
            <w:sz w:val="20"/>
            <w:szCs w:val="20"/>
          </w:rPr>
        </w:pPr>
        <w:r w:rsidRPr="00531805">
          <w:rPr>
            <w:sz w:val="20"/>
            <w:szCs w:val="20"/>
          </w:rPr>
          <w:fldChar w:fldCharType="begin"/>
        </w:r>
        <w:r w:rsidR="00531805" w:rsidRPr="00531805">
          <w:rPr>
            <w:sz w:val="20"/>
            <w:szCs w:val="20"/>
          </w:rPr>
          <w:instrText>PAGE   \* MERGEFORMAT</w:instrText>
        </w:r>
        <w:r w:rsidRPr="00531805">
          <w:rPr>
            <w:sz w:val="20"/>
            <w:szCs w:val="20"/>
          </w:rPr>
          <w:fldChar w:fldCharType="separate"/>
        </w:r>
        <w:r w:rsidR="00431A84">
          <w:rPr>
            <w:noProof/>
            <w:sz w:val="20"/>
            <w:szCs w:val="20"/>
          </w:rPr>
          <w:t>2</w:t>
        </w:r>
        <w:r w:rsidRPr="00531805">
          <w:rPr>
            <w:sz w:val="20"/>
            <w:szCs w:val="20"/>
          </w:rPr>
          <w:fldChar w:fldCharType="end"/>
        </w:r>
      </w:p>
    </w:sdtContent>
  </w:sdt>
  <w:p w14:paraId="6A95EF6B" w14:textId="77777777" w:rsidR="00F31C6F" w:rsidRDefault="00531805" w:rsidP="00531805">
    <w:pPr>
      <w:pStyle w:val="Zpat"/>
      <w:tabs>
        <w:tab w:val="clear" w:pos="4536"/>
        <w:tab w:val="clear" w:pos="9072"/>
        <w:tab w:val="left" w:pos="63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3247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4FC8861A" w14:textId="77777777" w:rsidR="00531805" w:rsidRPr="00531805" w:rsidRDefault="00BE5200">
        <w:pPr>
          <w:pStyle w:val="Zpat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53180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531805" w:rsidRPr="00531805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431A84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53180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ACD6CD5" w14:textId="77777777" w:rsidR="00531805" w:rsidRDefault="00531805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DA14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Technologická</w:t>
    </w:r>
    <w:r>
      <w:rPr>
        <w:rStyle w:val="ZhlavneboZpatMicrosoftSansSerif"/>
        <w:noProof w:val="0"/>
      </w:rPr>
      <w:tab/>
    </w:r>
    <w:r>
      <w:rPr>
        <w:rStyle w:val="ZhlavneboZpatMicrosoftSansSerif3"/>
      </w:rPr>
      <w:t>Evropská 1692/37, 160 00 Praha 6</w:t>
    </w:r>
  </w:p>
  <w:p w14:paraId="68042C25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agentura</w:t>
    </w:r>
    <w:r>
      <w:rPr>
        <w:rStyle w:val="ZhlavneboZpatTrebuchetMS"/>
        <w:noProof w:val="0"/>
      </w:rPr>
      <w:tab/>
    </w:r>
    <w:r>
      <w:rPr>
        <w:rStyle w:val="ZhlavneboZpatTrebuchetMS1"/>
      </w:rPr>
      <w:t>&gt;¿,20</w:t>
    </w:r>
    <w:r>
      <w:rPr>
        <w:rStyle w:val="ZhlavneboZpatBookAntiqua4"/>
      </w:rPr>
      <w:t xml:space="preserve"> 234 </w:t>
    </w:r>
    <w:r>
      <w:rPr>
        <w:rStyle w:val="ZhlavneboZpatBookAntiqua3"/>
      </w:rPr>
      <w:t>611 111</w:t>
    </w:r>
  </w:p>
  <w:p w14:paraId="031E8374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tabs>
        <w:tab w:val="left" w:pos="1109"/>
      </w:tabs>
      <w:ind w:left="1109"/>
    </w:pPr>
    <w:r>
      <w:rPr>
        <w:rStyle w:val="ZhlavneboZpatBookAntiqua5"/>
      </w:rPr>
      <w:t>České republiky</w:t>
    </w:r>
    <w:r>
      <w:rPr>
        <w:rStyle w:val="ZhlavneboZpatMicrosoftSansSerif"/>
        <w:noProof w:val="0"/>
      </w:rPr>
      <w:tab/>
    </w:r>
    <w:r w:rsidRPr="00E93CC3">
      <w:rPr>
        <w:rStyle w:val="ZhlavneboZpatMicrosoftSansSerif3"/>
        <w:lang w:val="fr-FR" w:eastAsia="en-US"/>
      </w:rPr>
      <w:t>info@tacr.cz, www.tacr.cz</w:t>
    </w:r>
  </w:p>
  <w:p w14:paraId="44A59DDB" w14:textId="77777777" w:rsidR="00F31C6F" w:rsidRDefault="00F31C6F">
    <w:pPr>
      <w:pStyle w:val="ZhlavneboZpat0"/>
      <w:framePr w:w="11923" w:h="538" w:wrap="none" w:vAnchor="text" w:hAnchor="page" w:x="1" w:y="-1055"/>
      <w:shd w:val="clear" w:color="auto" w:fill="auto"/>
      <w:ind w:left="1109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>
      <w:rPr>
        <w:rStyle w:val="ZhlavneboZpatBookAntiqua1"/>
      </w:rPr>
      <w:t>1</w:t>
    </w:r>
    <w:r w:rsidR="00BE5200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C5579" w14:textId="77777777" w:rsidR="00F31C6F" w:rsidRPr="00832183" w:rsidRDefault="00BE5200">
    <w:pPr>
      <w:pStyle w:val="Zpat"/>
      <w:jc w:val="center"/>
      <w:rPr>
        <w:rFonts w:ascii="Times New Roman" w:hAnsi="Times New Roman" w:cs="Times New Roman"/>
        <w:sz w:val="20"/>
        <w:szCs w:val="20"/>
      </w:rPr>
    </w:pPr>
    <w:r w:rsidRPr="00832183">
      <w:rPr>
        <w:rFonts w:ascii="Times New Roman" w:hAnsi="Times New Roman" w:cs="Times New Roman"/>
        <w:sz w:val="20"/>
        <w:szCs w:val="20"/>
      </w:rPr>
      <w:fldChar w:fldCharType="begin"/>
    </w:r>
    <w:r w:rsidR="00F31C6F" w:rsidRPr="00832183">
      <w:rPr>
        <w:rFonts w:ascii="Times New Roman" w:hAnsi="Times New Roman" w:cs="Times New Roman"/>
        <w:sz w:val="20"/>
        <w:szCs w:val="20"/>
      </w:rPr>
      <w:instrText>PAGE   \* MERGEFORMAT</w:instrText>
    </w:r>
    <w:r w:rsidRPr="00832183">
      <w:rPr>
        <w:rFonts w:ascii="Times New Roman" w:hAnsi="Times New Roman" w:cs="Times New Roman"/>
        <w:sz w:val="20"/>
        <w:szCs w:val="20"/>
      </w:rPr>
      <w:fldChar w:fldCharType="separate"/>
    </w:r>
    <w:r w:rsidR="00F31C6F">
      <w:rPr>
        <w:rFonts w:ascii="Times New Roman" w:hAnsi="Times New Roman" w:cs="Times New Roman"/>
        <w:noProof/>
        <w:sz w:val="20"/>
        <w:szCs w:val="20"/>
      </w:rPr>
      <w:t>4</w:t>
    </w:r>
    <w:r w:rsidRPr="00832183">
      <w:rPr>
        <w:rFonts w:ascii="Times New Roman" w:hAnsi="Times New Roman" w:cs="Times New Roman"/>
        <w:sz w:val="20"/>
        <w:szCs w:val="20"/>
      </w:rPr>
      <w:fldChar w:fldCharType="end"/>
    </w:r>
  </w:p>
  <w:p w14:paraId="4437CB0A" w14:textId="77777777" w:rsidR="00F31C6F" w:rsidRDefault="00F31C6F">
    <w:pPr>
      <w:pStyle w:val="Zpa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37391" w14:textId="77777777" w:rsidR="003C26FA" w:rsidRDefault="003D2F55" w:rsidP="00150B6F">
    <w:pPr>
      <w:pStyle w:val="ZhlavneboZpat0"/>
      <w:framePr w:h="206" w:wrap="none" w:vAnchor="text" w:hAnchor="page" w:x="10144" w:y="-1055"/>
      <w:shd w:val="clear" w:color="auto" w:fill="auto"/>
      <w:ind w:left="1417" w:right="1077"/>
      <w:jc w:val="both"/>
    </w:pPr>
    <w:r>
      <w:rPr>
        <w:rStyle w:val="ZhlavneboZpatBookAntiqua2"/>
      </w:rPr>
      <w:t>Strana</w:t>
    </w:r>
    <w:r>
      <w:rPr>
        <w:rStyle w:val="ZhlavneboZpatBookAntiqua1"/>
      </w:rPr>
      <w:t xml:space="preserve"> </w:t>
    </w:r>
    <w:r w:rsidR="00BE5200">
      <w:fldChar w:fldCharType="begin"/>
    </w:r>
    <w:r>
      <w:instrText xml:space="preserve"> PAGE \* MERGEFORMAT </w:instrText>
    </w:r>
    <w:r w:rsidR="00BE5200">
      <w:fldChar w:fldCharType="separate"/>
    </w:r>
    <w:r w:rsidR="00150B6F" w:rsidRPr="00150B6F">
      <w:rPr>
        <w:rStyle w:val="ZhlavneboZpatBookAntiqua1"/>
        <w:noProof/>
      </w:rPr>
      <w:t>4</w:t>
    </w:r>
    <w:r w:rsidR="00BE5200">
      <w:fldChar w:fldCharType="end"/>
    </w:r>
  </w:p>
  <w:p w14:paraId="4425275D" w14:textId="77777777" w:rsidR="003C26FA" w:rsidRDefault="003C26FA">
    <w:pPr>
      <w:rPr>
        <w:color w:val="auto"/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5F79C" w14:textId="77777777" w:rsidR="003C26FA" w:rsidRPr="00150B6F" w:rsidRDefault="003C26FA" w:rsidP="00150B6F">
    <w:pPr>
      <w:pStyle w:val="Zpa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DD819" w14:textId="77777777" w:rsidR="003C26FA" w:rsidRPr="00150B6F" w:rsidRDefault="003C26FA" w:rsidP="00150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62D3F" w14:textId="77777777" w:rsidR="00E015FB" w:rsidRDefault="00E015FB">
      <w:r>
        <w:separator/>
      </w:r>
    </w:p>
  </w:footnote>
  <w:footnote w:type="continuationSeparator" w:id="0">
    <w:p w14:paraId="63B5932D" w14:textId="77777777" w:rsidR="00E015FB" w:rsidRDefault="00E01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9BF46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C2796" w14:textId="372E5839" w:rsidR="00CF0364" w:rsidRDefault="00CF0364" w:rsidP="00CF0364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ESS:</w:t>
    </w:r>
    <w:r w:rsidR="00C076A0">
      <w:rPr>
        <w:rFonts w:ascii="Calibri" w:hAnsi="Calibri"/>
        <w:bCs/>
      </w:rPr>
      <w:t xml:space="preserve"> NPU-371/</w:t>
    </w:r>
    <w:r w:rsidR="005B0AAF">
      <w:rPr>
        <w:rFonts w:ascii="Calibri" w:hAnsi="Calibri"/>
        <w:bCs/>
      </w:rPr>
      <w:t>7362</w:t>
    </w:r>
    <w:r w:rsidR="00C076A0">
      <w:rPr>
        <w:rFonts w:ascii="Calibri" w:hAnsi="Calibri"/>
        <w:bCs/>
      </w:rPr>
      <w:t>/20</w:t>
    </w:r>
    <w:r w:rsidR="00D11109">
      <w:rPr>
        <w:rFonts w:ascii="Calibri" w:hAnsi="Calibri"/>
        <w:bCs/>
      </w:rPr>
      <w:t>2</w:t>
    </w:r>
    <w:r w:rsidR="005B0AAF">
      <w:rPr>
        <w:rFonts w:ascii="Calibri" w:hAnsi="Calibri"/>
        <w:bCs/>
      </w:rPr>
      <w:t>2</w:t>
    </w:r>
  </w:p>
  <w:p w14:paraId="25E79A3B" w14:textId="29727102" w:rsidR="00CF0364" w:rsidRPr="00AB6728" w:rsidRDefault="00CF0364" w:rsidP="00AB6728">
    <w:pPr>
      <w:jc w:val="right"/>
      <w:rPr>
        <w:rFonts w:ascii="Calibri" w:hAnsi="Calibri"/>
        <w:bCs/>
      </w:rPr>
    </w:pPr>
    <w:r>
      <w:rPr>
        <w:rFonts w:ascii="Calibri" w:hAnsi="Calibri"/>
        <w:bCs/>
      </w:rPr>
      <w:t>NAK:</w:t>
    </w:r>
    <w:r w:rsidR="00743FF0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3666845" wp14:editId="5ABADB28">
              <wp:simplePos x="0" y="0"/>
              <wp:positionH relativeFrom="column">
                <wp:posOffset>-352425</wp:posOffset>
              </wp:positionH>
              <wp:positionV relativeFrom="paragraph">
                <wp:posOffset>335915</wp:posOffset>
              </wp:positionV>
              <wp:extent cx="2438400" cy="342900"/>
              <wp:effectExtent l="0" t="0" r="0" b="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76814C" w14:textId="77777777" w:rsidR="00CF0364" w:rsidRDefault="00CF0364" w:rsidP="00CF0364">
                          <w:pPr>
                            <w:rPr>
                              <w:rFonts w:ascii="Arial" w:hAnsi="Arial" w:cs="Arial"/>
                              <w:b/>
                              <w:color w:val="5D5D5D"/>
                              <w:sz w:val="20"/>
                              <w:szCs w:val="20"/>
                            </w:rPr>
                          </w:pPr>
                        </w:p>
                        <w:p w14:paraId="564B0C70" w14:textId="77777777" w:rsidR="00CF0364" w:rsidRDefault="00CF0364" w:rsidP="00CF036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66845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6" type="#_x0000_t202" style="position:absolute;left:0;text-align:left;margin-left:-27.75pt;margin-top:26.45pt;width:192pt;height:2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" filled="f" stroked="f">
              <v:textbox inset="0,0,0,0">
                <w:txbxContent>
                  <w:p w14:paraId="4D76814C" w14:textId="77777777" w:rsidR="00CF0364" w:rsidRDefault="00CF0364" w:rsidP="00CF0364">
                    <w:pPr>
                      <w:rPr>
                        <w:rFonts w:ascii="Arial" w:hAnsi="Arial" w:cs="Arial"/>
                        <w:b/>
                        <w:color w:val="5D5D5D"/>
                        <w:sz w:val="20"/>
                        <w:szCs w:val="20"/>
                      </w:rPr>
                    </w:pPr>
                  </w:p>
                  <w:p w14:paraId="564B0C70" w14:textId="77777777" w:rsidR="00CF0364" w:rsidRDefault="00CF0364" w:rsidP="00CF0364"/>
                </w:txbxContent>
              </v:textbox>
            </v:shape>
          </w:pict>
        </mc:Fallback>
      </mc:AlternateContent>
    </w:r>
    <w:r w:rsidR="00C076A0">
      <w:rPr>
        <w:rFonts w:ascii="Calibri" w:hAnsi="Calibri"/>
        <w:bCs/>
      </w:rPr>
      <w:t xml:space="preserve"> </w:t>
    </w:r>
    <w:r w:rsidR="00D11109">
      <w:rPr>
        <w:rFonts w:ascii="Calibri" w:hAnsi="Calibri"/>
        <w:bCs/>
      </w:rPr>
      <w:t>7100H12</w:t>
    </w:r>
    <w:r w:rsidR="00AB6728">
      <w:rPr>
        <w:rFonts w:ascii="Calibri" w:hAnsi="Calibri"/>
        <w:bCs/>
      </w:rPr>
      <w:t>2</w:t>
    </w:r>
    <w:r w:rsidR="00C076A0" w:rsidRPr="00C076A0">
      <w:rPr>
        <w:rFonts w:ascii="Calibri" w:hAnsi="Calibri"/>
        <w:bCs/>
      </w:rPr>
      <w:t>00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C4D9" w14:textId="77777777" w:rsidR="00F31C6F" w:rsidRDefault="00F31C6F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>T 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77CF5" w14:textId="77777777" w:rsidR="003C26FA" w:rsidRDefault="003D2F55">
    <w:pPr>
      <w:pStyle w:val="ZhlavneboZpat0"/>
      <w:framePr w:w="11923" w:h="283" w:wrap="none" w:vAnchor="text" w:hAnchor="page" w:x="1" w:y="1057"/>
      <w:shd w:val="clear" w:color="auto" w:fill="auto"/>
      <w:ind w:left="1104"/>
    </w:pPr>
    <w:r>
      <w:rPr>
        <w:rStyle w:val="ZhlavneboZpatBookAntiqua"/>
      </w:rPr>
      <w:t xml:space="preserve">T </w:t>
    </w:r>
    <w:r>
      <w:rPr>
        <w:rStyle w:val="ZhlavneboZpatBookAntiqua"/>
        <w:lang w:val="en-US" w:eastAsia="en-US"/>
      </w:rPr>
      <w:t>A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E42CB" w14:textId="77777777" w:rsidR="003C26FA" w:rsidRPr="00150B6F" w:rsidRDefault="003C26FA" w:rsidP="00150B6F">
    <w:pPr>
      <w:pStyle w:val="Zhlav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C98A4" w14:textId="77777777" w:rsidR="003C26FA" w:rsidRPr="00150B6F" w:rsidRDefault="003C26FA" w:rsidP="00150B6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25E7630"/>
    <w:multiLevelType w:val="hybridMultilevel"/>
    <w:tmpl w:val="D7708944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63E1D"/>
    <w:multiLevelType w:val="hybridMultilevel"/>
    <w:tmpl w:val="8FC4FF46"/>
    <w:lvl w:ilvl="0" w:tplc="AC98B09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745221"/>
    <w:multiLevelType w:val="multilevel"/>
    <w:tmpl w:val="06987726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DC67A5"/>
    <w:multiLevelType w:val="hybridMultilevel"/>
    <w:tmpl w:val="09AA1D3E"/>
    <w:lvl w:ilvl="0" w:tplc="525E5422">
      <w:start w:val="1"/>
      <w:numFmt w:val="decimal"/>
      <w:lvlText w:val="%1."/>
      <w:lvlJc w:val="left"/>
      <w:pPr>
        <w:ind w:left="720" w:hanging="360"/>
      </w:pPr>
      <w:rPr>
        <w:strike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374D0"/>
    <w:multiLevelType w:val="hybridMultilevel"/>
    <w:tmpl w:val="55C83AC0"/>
    <w:lvl w:ilvl="0" w:tplc="2FDEC31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05F4C"/>
    <w:multiLevelType w:val="hybridMultilevel"/>
    <w:tmpl w:val="98A8D25E"/>
    <w:lvl w:ilvl="0" w:tplc="EA927D2E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525586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86BF1"/>
    <w:multiLevelType w:val="multilevel"/>
    <w:tmpl w:val="3AF06C44"/>
    <w:lvl w:ilvl="0">
      <w:start w:val="1"/>
      <w:numFmt w:val="upperRoman"/>
      <w:lvlText w:val="%1."/>
      <w:lvlJc w:val="center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BCF18CD"/>
    <w:multiLevelType w:val="multilevel"/>
    <w:tmpl w:val="77EC34CE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1"/>
      <w:numFmt w:val="decimal"/>
      <w:lvlText w:val="%3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11" w15:restartNumberingAfterBreak="0">
    <w:nsid w:val="21D35F7D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B6137"/>
    <w:multiLevelType w:val="multilevel"/>
    <w:tmpl w:val="94586A4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936E9"/>
    <w:multiLevelType w:val="multilevel"/>
    <w:tmpl w:val="885A8392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C96F29"/>
    <w:multiLevelType w:val="hybridMultilevel"/>
    <w:tmpl w:val="C56A2C8E"/>
    <w:lvl w:ilvl="0" w:tplc="C4B61B0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EC7EF0"/>
    <w:multiLevelType w:val="hybridMultilevel"/>
    <w:tmpl w:val="0B589198"/>
    <w:lvl w:ilvl="0" w:tplc="7DBC1AF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33EC25CE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5297B"/>
    <w:multiLevelType w:val="hybridMultilevel"/>
    <w:tmpl w:val="0596B856"/>
    <w:lvl w:ilvl="0" w:tplc="746A63B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45F4639B"/>
    <w:multiLevelType w:val="hybridMultilevel"/>
    <w:tmpl w:val="D68677B8"/>
    <w:lvl w:ilvl="0" w:tplc="071ACEA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9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20" w15:restartNumberingAfterBreak="0">
    <w:nsid w:val="49AA4498"/>
    <w:multiLevelType w:val="hybridMultilevel"/>
    <w:tmpl w:val="808029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8A125C"/>
    <w:multiLevelType w:val="hybridMultilevel"/>
    <w:tmpl w:val="5F4437CA"/>
    <w:lvl w:ilvl="0" w:tplc="CE66B02E">
      <w:numFmt w:val="bullet"/>
      <w:lvlText w:val=""/>
      <w:lvlJc w:val="left"/>
      <w:pPr>
        <w:ind w:left="3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22" w15:restartNumberingAfterBreak="0">
    <w:nsid w:val="4CCC65ED"/>
    <w:multiLevelType w:val="hybridMultilevel"/>
    <w:tmpl w:val="B112985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B7EDF"/>
    <w:multiLevelType w:val="hybridMultilevel"/>
    <w:tmpl w:val="2FA058C6"/>
    <w:lvl w:ilvl="0" w:tplc="04050011">
      <w:start w:val="1"/>
      <w:numFmt w:val="decimal"/>
      <w:lvlText w:val="%1)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4" w15:restartNumberingAfterBreak="0">
    <w:nsid w:val="514A5295"/>
    <w:multiLevelType w:val="hybridMultilevel"/>
    <w:tmpl w:val="D9EAA60E"/>
    <w:lvl w:ilvl="0" w:tplc="04050011">
      <w:start w:val="1"/>
      <w:numFmt w:val="decimal"/>
      <w:lvlText w:val="%1)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5" w15:restartNumberingAfterBreak="0">
    <w:nsid w:val="56971AB7"/>
    <w:multiLevelType w:val="hybridMultilevel"/>
    <w:tmpl w:val="374A7D2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226BA2"/>
    <w:multiLevelType w:val="multilevel"/>
    <w:tmpl w:val="EF28557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" w15:restartNumberingAfterBreak="0">
    <w:nsid w:val="63F907FF"/>
    <w:multiLevelType w:val="hybridMultilevel"/>
    <w:tmpl w:val="C9F40974"/>
    <w:lvl w:ilvl="0" w:tplc="AFAA8D94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30" w15:restartNumberingAfterBreak="0">
    <w:nsid w:val="686A06EB"/>
    <w:multiLevelType w:val="multilevel"/>
    <w:tmpl w:val="10144216"/>
    <w:lvl w:ilvl="0">
      <w:start w:val="3"/>
      <w:numFmt w:val="decimal"/>
      <w:lvlText w:val="%1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1">
      <w:start w:val="1"/>
      <w:numFmt w:val="decimal"/>
      <w:lvlText w:val="%2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2">
      <w:start w:val="1"/>
      <w:numFmt w:val="decimal"/>
      <w:lvlText w:val="%3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3">
      <w:start w:val="1"/>
      <w:numFmt w:val="decimal"/>
      <w:lvlText w:val="%4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4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5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6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7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  <w:lvl w:ilvl="8">
      <w:start w:val="1"/>
      <w:numFmt w:val="decimal"/>
      <w:lvlText w:val="%5."/>
      <w:lvlJc w:val="left"/>
      <w:rPr>
        <w:rFonts w:ascii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</w:rPr>
    </w:lvl>
  </w:abstractNum>
  <w:abstractNum w:abstractNumId="31" w15:restartNumberingAfterBreak="0">
    <w:nsid w:val="6AE50FF1"/>
    <w:multiLevelType w:val="hybridMultilevel"/>
    <w:tmpl w:val="13A04F8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BD72D1"/>
    <w:multiLevelType w:val="hybridMultilevel"/>
    <w:tmpl w:val="186407E2"/>
    <w:lvl w:ilvl="0" w:tplc="684CB278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74F77947"/>
    <w:multiLevelType w:val="hybridMultilevel"/>
    <w:tmpl w:val="1FAA1D04"/>
    <w:lvl w:ilvl="0" w:tplc="0405000F">
      <w:start w:val="1"/>
      <w:numFmt w:val="decimal"/>
      <w:lvlText w:val="%1."/>
      <w:lvlJc w:val="left"/>
      <w:pPr>
        <w:ind w:left="426" w:hanging="360"/>
      </w:p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 w:tentative="1">
      <w:start w:val="1"/>
      <w:numFmt w:val="lowerRoman"/>
      <w:lvlText w:val="%3."/>
      <w:lvlJc w:val="right"/>
      <w:pPr>
        <w:ind w:left="1866" w:hanging="180"/>
      </w:pPr>
    </w:lvl>
    <w:lvl w:ilvl="3" w:tplc="0405000F" w:tentative="1">
      <w:start w:val="1"/>
      <w:numFmt w:val="decimal"/>
      <w:lvlText w:val="%4."/>
      <w:lvlJc w:val="left"/>
      <w:pPr>
        <w:ind w:left="2586" w:hanging="360"/>
      </w:pPr>
    </w:lvl>
    <w:lvl w:ilvl="4" w:tplc="04050019" w:tentative="1">
      <w:start w:val="1"/>
      <w:numFmt w:val="lowerLetter"/>
      <w:lvlText w:val="%5."/>
      <w:lvlJc w:val="left"/>
      <w:pPr>
        <w:ind w:left="3306" w:hanging="360"/>
      </w:pPr>
    </w:lvl>
    <w:lvl w:ilvl="5" w:tplc="0405001B" w:tentative="1">
      <w:start w:val="1"/>
      <w:numFmt w:val="lowerRoman"/>
      <w:lvlText w:val="%6."/>
      <w:lvlJc w:val="right"/>
      <w:pPr>
        <w:ind w:left="4026" w:hanging="180"/>
      </w:pPr>
    </w:lvl>
    <w:lvl w:ilvl="6" w:tplc="0405000F" w:tentative="1">
      <w:start w:val="1"/>
      <w:numFmt w:val="decimal"/>
      <w:lvlText w:val="%7."/>
      <w:lvlJc w:val="left"/>
      <w:pPr>
        <w:ind w:left="4746" w:hanging="360"/>
      </w:pPr>
    </w:lvl>
    <w:lvl w:ilvl="7" w:tplc="04050019" w:tentative="1">
      <w:start w:val="1"/>
      <w:numFmt w:val="lowerLetter"/>
      <w:lvlText w:val="%8."/>
      <w:lvlJc w:val="left"/>
      <w:pPr>
        <w:ind w:left="5466" w:hanging="360"/>
      </w:pPr>
    </w:lvl>
    <w:lvl w:ilvl="8" w:tplc="0405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4" w15:restartNumberingAfterBreak="0">
    <w:nsid w:val="77391F54"/>
    <w:multiLevelType w:val="hybridMultilevel"/>
    <w:tmpl w:val="CF743C10"/>
    <w:lvl w:ilvl="0" w:tplc="0C3CDE10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75D78B7"/>
    <w:multiLevelType w:val="hybridMultilevel"/>
    <w:tmpl w:val="75F82B6A"/>
    <w:lvl w:ilvl="0" w:tplc="899C951A">
      <w:start w:val="1"/>
      <w:numFmt w:val="upperRoman"/>
      <w:lvlText w:val="%1."/>
      <w:lvlJc w:val="left"/>
      <w:pPr>
        <w:ind w:left="720" w:hanging="380"/>
      </w:pPr>
      <w:rPr>
        <w:rFonts w:asciiTheme="minorHAnsi" w:eastAsia="Times New Roman" w:hAnsiTheme="minorHAnsi" w:cs="Times New Roman" w:hint="default"/>
        <w:b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F2257"/>
    <w:multiLevelType w:val="hybridMultilevel"/>
    <w:tmpl w:val="EEB896A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7"/>
  </w:num>
  <w:num w:numId="4">
    <w:abstractNumId w:val="16"/>
  </w:num>
  <w:num w:numId="5">
    <w:abstractNumId w:val="10"/>
  </w:num>
  <w:num w:numId="6">
    <w:abstractNumId w:val="30"/>
  </w:num>
  <w:num w:numId="7">
    <w:abstractNumId w:val="25"/>
  </w:num>
  <w:num w:numId="8">
    <w:abstractNumId w:val="20"/>
  </w:num>
  <w:num w:numId="9">
    <w:abstractNumId w:val="2"/>
  </w:num>
  <w:num w:numId="10">
    <w:abstractNumId w:val="21"/>
  </w:num>
  <w:num w:numId="11">
    <w:abstractNumId w:val="32"/>
  </w:num>
  <w:num w:numId="12">
    <w:abstractNumId w:val="28"/>
  </w:num>
  <w:num w:numId="13">
    <w:abstractNumId w:val="18"/>
  </w:num>
  <w:num w:numId="14">
    <w:abstractNumId w:val="1"/>
  </w:num>
  <w:num w:numId="15">
    <w:abstractNumId w:val="27"/>
  </w:num>
  <w:num w:numId="16">
    <w:abstractNumId w:val="9"/>
  </w:num>
  <w:num w:numId="17">
    <w:abstractNumId w:val="11"/>
  </w:num>
  <w:num w:numId="18">
    <w:abstractNumId w:val="5"/>
  </w:num>
  <w:num w:numId="19">
    <w:abstractNumId w:val="26"/>
  </w:num>
  <w:num w:numId="20">
    <w:abstractNumId w:val="3"/>
  </w:num>
  <w:num w:numId="21">
    <w:abstractNumId w:val="36"/>
  </w:num>
  <w:num w:numId="22">
    <w:abstractNumId w:val="6"/>
  </w:num>
  <w:num w:numId="23">
    <w:abstractNumId w:val="4"/>
  </w:num>
  <w:num w:numId="24">
    <w:abstractNumId w:val="13"/>
  </w:num>
  <w:num w:numId="25">
    <w:abstractNumId w:val="12"/>
  </w:num>
  <w:num w:numId="26">
    <w:abstractNumId w:val="22"/>
  </w:num>
  <w:num w:numId="27">
    <w:abstractNumId w:val="35"/>
  </w:num>
  <w:num w:numId="28">
    <w:abstractNumId w:val="33"/>
  </w:num>
  <w:num w:numId="29">
    <w:abstractNumId w:val="23"/>
  </w:num>
  <w:num w:numId="30">
    <w:abstractNumId w:val="29"/>
  </w:num>
  <w:num w:numId="31">
    <w:abstractNumId w:val="24"/>
  </w:num>
  <w:num w:numId="32">
    <w:abstractNumId w:val="17"/>
  </w:num>
  <w:num w:numId="33">
    <w:abstractNumId w:val="19"/>
  </w:num>
  <w:num w:numId="34">
    <w:abstractNumId w:val="34"/>
  </w:num>
  <w:num w:numId="35">
    <w:abstractNumId w:val="15"/>
  </w:num>
  <w:num w:numId="36">
    <w:abstractNumId w:val="8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425"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A3sTQ2NjI2NzJQ0lEKTi0uzszPAykwqgUACyDVTiwAAAA="/>
  </w:docVars>
  <w:rsids>
    <w:rsidRoot w:val="00150B6F"/>
    <w:rsid w:val="000724F8"/>
    <w:rsid w:val="00075AA0"/>
    <w:rsid w:val="00077CDF"/>
    <w:rsid w:val="00085AA1"/>
    <w:rsid w:val="000B336C"/>
    <w:rsid w:val="000C39BF"/>
    <w:rsid w:val="001152E2"/>
    <w:rsid w:val="0011562F"/>
    <w:rsid w:val="0011736E"/>
    <w:rsid w:val="00135F5F"/>
    <w:rsid w:val="00150B6F"/>
    <w:rsid w:val="00167D0C"/>
    <w:rsid w:val="00173C95"/>
    <w:rsid w:val="001C7887"/>
    <w:rsid w:val="0020563B"/>
    <w:rsid w:val="00242A02"/>
    <w:rsid w:val="00285279"/>
    <w:rsid w:val="002A2EB0"/>
    <w:rsid w:val="002C0D40"/>
    <w:rsid w:val="002E3884"/>
    <w:rsid w:val="003017E3"/>
    <w:rsid w:val="00344D62"/>
    <w:rsid w:val="003541B0"/>
    <w:rsid w:val="0037029B"/>
    <w:rsid w:val="00376A9C"/>
    <w:rsid w:val="00380431"/>
    <w:rsid w:val="003C26FA"/>
    <w:rsid w:val="003D2F55"/>
    <w:rsid w:val="003F4E0A"/>
    <w:rsid w:val="00416CC1"/>
    <w:rsid w:val="00431A84"/>
    <w:rsid w:val="004342EF"/>
    <w:rsid w:val="00444DDD"/>
    <w:rsid w:val="0046064E"/>
    <w:rsid w:val="00473211"/>
    <w:rsid w:val="004F1C0C"/>
    <w:rsid w:val="00531805"/>
    <w:rsid w:val="005436C0"/>
    <w:rsid w:val="005956EE"/>
    <w:rsid w:val="005B0AAF"/>
    <w:rsid w:val="00611750"/>
    <w:rsid w:val="00631833"/>
    <w:rsid w:val="00646A5C"/>
    <w:rsid w:val="00652600"/>
    <w:rsid w:val="00670BC5"/>
    <w:rsid w:val="006D41F0"/>
    <w:rsid w:val="006E0E46"/>
    <w:rsid w:val="00714DF0"/>
    <w:rsid w:val="00715265"/>
    <w:rsid w:val="007153E0"/>
    <w:rsid w:val="007421AA"/>
    <w:rsid w:val="00743FF0"/>
    <w:rsid w:val="00746A34"/>
    <w:rsid w:val="007513CB"/>
    <w:rsid w:val="0075244A"/>
    <w:rsid w:val="00762935"/>
    <w:rsid w:val="00767A21"/>
    <w:rsid w:val="00780C4B"/>
    <w:rsid w:val="00790762"/>
    <w:rsid w:val="007A2E6D"/>
    <w:rsid w:val="00810A5E"/>
    <w:rsid w:val="00832183"/>
    <w:rsid w:val="00866865"/>
    <w:rsid w:val="008B1BAF"/>
    <w:rsid w:val="008D3614"/>
    <w:rsid w:val="008E24AE"/>
    <w:rsid w:val="00930BDE"/>
    <w:rsid w:val="0095495A"/>
    <w:rsid w:val="00976F88"/>
    <w:rsid w:val="009B5206"/>
    <w:rsid w:val="009F637E"/>
    <w:rsid w:val="00A06EFB"/>
    <w:rsid w:val="00A1140D"/>
    <w:rsid w:val="00A55C31"/>
    <w:rsid w:val="00AB6728"/>
    <w:rsid w:val="00AC7668"/>
    <w:rsid w:val="00B14580"/>
    <w:rsid w:val="00B2003F"/>
    <w:rsid w:val="00B20D92"/>
    <w:rsid w:val="00B23B7F"/>
    <w:rsid w:val="00B52122"/>
    <w:rsid w:val="00B62204"/>
    <w:rsid w:val="00B81105"/>
    <w:rsid w:val="00B82E43"/>
    <w:rsid w:val="00B957AD"/>
    <w:rsid w:val="00BC7BD9"/>
    <w:rsid w:val="00BD08D6"/>
    <w:rsid w:val="00BE5200"/>
    <w:rsid w:val="00C076A0"/>
    <w:rsid w:val="00C279CD"/>
    <w:rsid w:val="00C54015"/>
    <w:rsid w:val="00C761D0"/>
    <w:rsid w:val="00CC77F2"/>
    <w:rsid w:val="00CF0364"/>
    <w:rsid w:val="00D0656F"/>
    <w:rsid w:val="00D11109"/>
    <w:rsid w:val="00D15C24"/>
    <w:rsid w:val="00D4412B"/>
    <w:rsid w:val="00D66545"/>
    <w:rsid w:val="00D95E70"/>
    <w:rsid w:val="00DA2CDB"/>
    <w:rsid w:val="00DE55DC"/>
    <w:rsid w:val="00E015FB"/>
    <w:rsid w:val="00E06D93"/>
    <w:rsid w:val="00E07D65"/>
    <w:rsid w:val="00E93CC3"/>
    <w:rsid w:val="00EA6E6B"/>
    <w:rsid w:val="00EE409F"/>
    <w:rsid w:val="00F134A8"/>
    <w:rsid w:val="00F31C6F"/>
    <w:rsid w:val="00F95D51"/>
    <w:rsid w:val="00FA56B4"/>
    <w:rsid w:val="00FF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43ABD9A8"/>
  <w15:docId w15:val="{DE4DF6A9-AC5F-43B0-9096-442ED2AFF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imes New Roman" w:hAnsi="Tahoma" w:cs="Times New Roman"/>
        <w:sz w:val="24"/>
        <w:szCs w:val="24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5200"/>
    <w:rPr>
      <w:rFonts w:cs="Tahoma"/>
      <w:color w:val="00000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CC77F2"/>
    <w:pPr>
      <w:keepNext/>
      <w:keepLines/>
      <w:spacing w:before="240" w:after="240"/>
      <w:ind w:left="284" w:hanging="284"/>
      <w:jc w:val="center"/>
      <w:outlineLvl w:val="0"/>
    </w:pPr>
    <w:rPr>
      <w:rFonts w:ascii="Times New Roman" w:hAnsi="Times New Roman" w:cs="Times New Roman"/>
      <w:b/>
      <w:bCs/>
      <w:color w:val="auto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7A2E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rsid w:val="00BE5200"/>
    <w:rPr>
      <w:color w:val="0066CC"/>
      <w:u w:val="single"/>
    </w:rPr>
  </w:style>
  <w:style w:type="character" w:customStyle="1" w:styleId="ZkladntextChar1">
    <w:name w:val="Základní text Char1"/>
    <w:basedOn w:val="Standardnpsmoodstavce"/>
    <w:link w:val="Zkladntext"/>
    <w:uiPriority w:val="99"/>
    <w:rsid w:val="00BE5200"/>
    <w:rPr>
      <w:rFonts w:ascii="Book Antiqua" w:hAnsi="Book Antiqua" w:cs="Book Antiqua"/>
      <w:spacing w:val="0"/>
      <w:sz w:val="20"/>
      <w:szCs w:val="20"/>
    </w:rPr>
  </w:style>
  <w:style w:type="paragraph" w:styleId="Zkladntext">
    <w:name w:val="Body Text"/>
    <w:basedOn w:val="Normln"/>
    <w:link w:val="ZkladntextChar1"/>
    <w:uiPriority w:val="99"/>
    <w:rsid w:val="00BE5200"/>
    <w:pPr>
      <w:shd w:val="clear" w:color="auto" w:fill="FFFFFF"/>
      <w:spacing w:line="240" w:lineRule="atLeast"/>
      <w:ind w:hanging="420"/>
    </w:pPr>
    <w:rPr>
      <w:rFonts w:ascii="Book Antiqua" w:hAnsi="Book Antiqua" w:cs="Book Antiqua"/>
      <w:color w:val="auto"/>
      <w:sz w:val="20"/>
      <w:szCs w:val="20"/>
    </w:rPr>
  </w:style>
  <w:style w:type="character" w:customStyle="1" w:styleId="ZkladntextChar">
    <w:name w:val="Základní text Char"/>
    <w:basedOn w:val="Standardnpsmoodstavce"/>
    <w:uiPriority w:val="99"/>
    <w:semiHidden/>
    <w:rsid w:val="00BE5200"/>
    <w:rPr>
      <w:rFonts w:cs="Tahoma"/>
      <w:color w:val="000000"/>
    </w:rPr>
  </w:style>
  <w:style w:type="character" w:customStyle="1" w:styleId="Zkladntext4">
    <w:name w:val="Základní text (4)_"/>
    <w:basedOn w:val="Standardnpsmoodstavce"/>
    <w:link w:val="Zkladntext40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0">
    <w:name w:val="Nadpis #1_"/>
    <w:basedOn w:val="Standardnpsmoodstavce"/>
    <w:link w:val="Nadpis11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12">
    <w:name w:val="Nadpis #1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">
    <w:name w:val="Záhlaví nebo Zápatí_"/>
    <w:basedOn w:val="Standardnpsmoodstavce"/>
    <w:link w:val="ZhlavneboZpat0"/>
    <w:uiPriority w:val="99"/>
    <w:rsid w:val="00BE5200"/>
    <w:rPr>
      <w:rFonts w:ascii="Times New Roman" w:hAnsi="Times New Roman" w:cs="Times New Roman"/>
      <w:sz w:val="20"/>
      <w:szCs w:val="20"/>
    </w:rPr>
  </w:style>
  <w:style w:type="character" w:customStyle="1" w:styleId="ZhlavneboZpatBookAntiqua">
    <w:name w:val="Záhlaví nebo Zápatí + Book Antiqua"/>
    <w:aliases w:val="19,5 pt,Tučné"/>
    <w:basedOn w:val="ZhlavneboZpat"/>
    <w:uiPriority w:val="99"/>
    <w:rsid w:val="00BE5200"/>
    <w:rPr>
      <w:rFonts w:ascii="Book Antiqua" w:hAnsi="Book Antiqua" w:cs="Book Antiqua"/>
      <w:b/>
      <w:bCs/>
      <w:sz w:val="39"/>
      <w:szCs w:val="39"/>
    </w:rPr>
  </w:style>
  <w:style w:type="character" w:customStyle="1" w:styleId="ZhlavneboZpatBookAntiqua5">
    <w:name w:val="Záhlaví nebo Zápatí + Book Antiqua5"/>
    <w:aliases w:val="8 pt,Tučné1"/>
    <w:basedOn w:val="ZhlavneboZpat"/>
    <w:uiPriority w:val="99"/>
    <w:rsid w:val="00BE5200"/>
    <w:rPr>
      <w:rFonts w:ascii="Book Antiqua" w:hAnsi="Book Antiqua" w:cs="Book Antiqua"/>
      <w:b/>
      <w:bCs/>
      <w:spacing w:val="0"/>
      <w:sz w:val="16"/>
      <w:szCs w:val="16"/>
    </w:rPr>
  </w:style>
  <w:style w:type="character" w:customStyle="1" w:styleId="ZhlavneboZpatMicrosoftSansSerif">
    <w:name w:val="Záhlaví nebo Zápatí + Microsoft Sans Serif"/>
    <w:aliases w:val="7,5 pt7"/>
    <w:basedOn w:val="ZhlavneboZpat"/>
    <w:uiPriority w:val="99"/>
    <w:rsid w:val="00BE5200"/>
    <w:rPr>
      <w:rFonts w:ascii="Microsoft Sans Serif" w:hAnsi="Microsoft Sans Serif" w:cs="Microsoft Sans Serif"/>
      <w:noProof/>
      <w:spacing w:val="0"/>
      <w:sz w:val="15"/>
      <w:szCs w:val="15"/>
    </w:rPr>
  </w:style>
  <w:style w:type="character" w:customStyle="1" w:styleId="ZhlavneboZpatMicrosoftSansSerif3">
    <w:name w:val="Záhlaví nebo Zápatí + Microsoft Sans Serif3"/>
    <w:aliases w:val="73,5 pt6"/>
    <w:basedOn w:val="ZhlavneboZpat"/>
    <w:uiPriority w:val="99"/>
    <w:rsid w:val="00BE5200"/>
    <w:rPr>
      <w:rFonts w:ascii="Microsoft Sans Serif" w:hAnsi="Microsoft Sans Serif" w:cs="Microsoft Sans Serif"/>
      <w:spacing w:val="0"/>
      <w:sz w:val="15"/>
      <w:szCs w:val="15"/>
    </w:rPr>
  </w:style>
  <w:style w:type="character" w:customStyle="1" w:styleId="ZhlavneboZpatTrebuchetMS">
    <w:name w:val="Záhlaví nebo Zápatí + Trebuchet MS"/>
    <w:aliases w:val="8,5 pt5,Kurzíva,Řádkování -1 pt"/>
    <w:basedOn w:val="ZhlavneboZpat"/>
    <w:uiPriority w:val="99"/>
    <w:rsid w:val="00BE5200"/>
    <w:rPr>
      <w:rFonts w:ascii="Trebuchet MS" w:hAnsi="Trebuchet MS" w:cs="Trebuchet MS"/>
      <w:i/>
      <w:iCs/>
      <w:noProof/>
      <w:spacing w:val="-20"/>
      <w:sz w:val="17"/>
      <w:szCs w:val="17"/>
    </w:rPr>
  </w:style>
  <w:style w:type="character" w:customStyle="1" w:styleId="ZhlavneboZpatTrebuchetMS1">
    <w:name w:val="Záhlaví nebo Zápatí + Trebuchet MS1"/>
    <w:aliases w:val="81,5 pt4,Kurzíva1,Řádkování -1 pt3"/>
    <w:basedOn w:val="ZhlavneboZpat"/>
    <w:uiPriority w:val="99"/>
    <w:rsid w:val="00BE5200"/>
    <w:rPr>
      <w:rFonts w:ascii="Trebuchet MS" w:hAnsi="Trebuchet MS" w:cs="Trebuchet MS"/>
      <w:i/>
      <w:iCs/>
      <w:spacing w:val="-20"/>
      <w:sz w:val="17"/>
      <w:szCs w:val="17"/>
    </w:rPr>
  </w:style>
  <w:style w:type="character" w:customStyle="1" w:styleId="ZhlavneboZpatBookAntiqua4">
    <w:name w:val="Záhlaví nebo Zápatí + Book Antiqua4"/>
    <w:aliases w:val="7 pt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3">
    <w:name w:val="Záhlaví nebo Zápatí + Book Antiqua3"/>
    <w:aliases w:val="7 pt2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2">
    <w:name w:val="Záhlaví nebo Zápatí + Book Antiqua2"/>
    <w:aliases w:val="7 pt1"/>
    <w:basedOn w:val="ZhlavneboZpat"/>
    <w:uiPriority w:val="99"/>
    <w:rsid w:val="00BE5200"/>
    <w:rPr>
      <w:rFonts w:ascii="Book Antiqua" w:hAnsi="Book Antiqua" w:cs="Book Antiqua"/>
      <w:spacing w:val="0"/>
      <w:sz w:val="14"/>
      <w:szCs w:val="14"/>
    </w:rPr>
  </w:style>
  <w:style w:type="character" w:customStyle="1" w:styleId="ZhlavneboZpatBookAntiqua1">
    <w:name w:val="Záhlaví nebo Zápatí + Book Antiqua1"/>
    <w:aliases w:val="9,5 pt3"/>
    <w:basedOn w:val="ZhlavneboZpat"/>
    <w:uiPriority w:val="99"/>
    <w:rsid w:val="00BE5200"/>
    <w:rPr>
      <w:rFonts w:ascii="Book Antiqua" w:hAnsi="Book Antiqua" w:cs="Book Antiqua"/>
      <w:sz w:val="19"/>
      <w:szCs w:val="19"/>
    </w:rPr>
  </w:style>
  <w:style w:type="character" w:customStyle="1" w:styleId="Nadpis15">
    <w:name w:val="Nadpis #15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kladntext2">
    <w:name w:val="Základní text (2)_"/>
    <w:basedOn w:val="Standardnpsmoodstavce"/>
    <w:link w:val="Zkladntext20"/>
    <w:uiPriority w:val="99"/>
    <w:rsid w:val="00BE5200"/>
    <w:rPr>
      <w:rFonts w:ascii="Book Antiqua" w:hAnsi="Book Antiqua" w:cs="Book Antiqua"/>
      <w:b/>
      <w:bCs/>
      <w:spacing w:val="0"/>
      <w:sz w:val="30"/>
      <w:szCs w:val="30"/>
    </w:rPr>
  </w:style>
  <w:style w:type="character" w:customStyle="1" w:styleId="Zkladntext3">
    <w:name w:val="Základní text (3)_"/>
    <w:basedOn w:val="Standardnpsmoodstavce"/>
    <w:link w:val="Zkladntext30"/>
    <w:uiPriority w:val="99"/>
    <w:rsid w:val="00BE5200"/>
    <w:rPr>
      <w:rFonts w:ascii="Book Antiqua" w:hAnsi="Book Antiqua" w:cs="Book Antiqua"/>
      <w:i/>
      <w:iCs/>
      <w:spacing w:val="0"/>
      <w:sz w:val="21"/>
      <w:szCs w:val="21"/>
    </w:rPr>
  </w:style>
  <w:style w:type="character" w:customStyle="1" w:styleId="Zkladntext4Netun">
    <w:name w:val="Základní text (4) + Ne tučné"/>
    <w:basedOn w:val="Zkladntext4"/>
    <w:uiPriority w:val="99"/>
    <w:rsid w:val="00BE5200"/>
    <w:rPr>
      <w:rFonts w:ascii="Book Antiqua" w:hAnsi="Book Antiqua" w:cs="Book Antiqua"/>
      <w:b w:val="0"/>
      <w:bCs w:val="0"/>
      <w:spacing w:val="0"/>
      <w:sz w:val="20"/>
      <w:szCs w:val="20"/>
    </w:rPr>
  </w:style>
  <w:style w:type="character" w:customStyle="1" w:styleId="ZkladntextTun">
    <w:name w:val="Základní text + Tučné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hlavneboZpatMicrosoftSansSerif2">
    <w:name w:val="Záhlaví nebo Zápatí + Microsoft Sans Serif2"/>
    <w:aliases w:val="72,5 pt2,Řádkování -1 pt2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4">
    <w:name w:val="Nadpis #14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Nadpis20">
    <w:name w:val="Nadpis #2_"/>
    <w:basedOn w:val="Standardnpsmoodstavce"/>
    <w:link w:val="Nadpis2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2">
    <w:name w:val="Základní text + Tučné2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ZkladntextTun1">
    <w:name w:val="Základní text + Tučné1"/>
    <w:basedOn w:val="ZkladntextChar1"/>
    <w:uiPriority w:val="99"/>
    <w:rsid w:val="00BE5200"/>
    <w:rPr>
      <w:rFonts w:ascii="Book Antiqua" w:hAnsi="Book Antiqua" w:cs="Book Antiqua"/>
      <w:b/>
      <w:bCs/>
      <w:spacing w:val="0"/>
      <w:sz w:val="20"/>
      <w:szCs w:val="20"/>
    </w:rPr>
  </w:style>
  <w:style w:type="character" w:customStyle="1" w:styleId="Nadpis13">
    <w:name w:val="Nadpis #13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character" w:customStyle="1" w:styleId="ZhlavneboZpatMicrosoftSansSerif1">
    <w:name w:val="Záhlaví nebo Zápatí + Microsoft Sans Serif1"/>
    <w:aliases w:val="71,5 pt1,Řádkování -1 pt1"/>
    <w:basedOn w:val="ZhlavneboZpat"/>
    <w:uiPriority w:val="99"/>
    <w:rsid w:val="00BE5200"/>
    <w:rPr>
      <w:rFonts w:ascii="Microsoft Sans Serif" w:hAnsi="Microsoft Sans Serif" w:cs="Microsoft Sans Serif"/>
      <w:spacing w:val="-20"/>
      <w:sz w:val="15"/>
      <w:szCs w:val="15"/>
    </w:rPr>
  </w:style>
  <w:style w:type="character" w:customStyle="1" w:styleId="Nadpis120">
    <w:name w:val="Nadpis #12"/>
    <w:basedOn w:val="Nadpis10"/>
    <w:uiPriority w:val="99"/>
    <w:rsid w:val="00BE5200"/>
    <w:rPr>
      <w:rFonts w:ascii="Microsoft Sans Serif" w:hAnsi="Microsoft Sans Serif" w:cs="Microsoft Sans Serif"/>
      <w:b/>
      <w:bCs/>
      <w:sz w:val="39"/>
      <w:szCs w:val="39"/>
    </w:rPr>
  </w:style>
  <w:style w:type="paragraph" w:customStyle="1" w:styleId="Zkladntext40">
    <w:name w:val="Základní text (4)"/>
    <w:basedOn w:val="Normln"/>
    <w:link w:val="Zkladntext4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customStyle="1" w:styleId="Nadpis11">
    <w:name w:val="Nadpis #11"/>
    <w:basedOn w:val="Normln"/>
    <w:link w:val="Nadpis10"/>
    <w:uiPriority w:val="99"/>
    <w:rsid w:val="00BE5200"/>
    <w:pPr>
      <w:shd w:val="clear" w:color="auto" w:fill="FFFFFF"/>
      <w:spacing w:after="660" w:line="240" w:lineRule="atLeast"/>
      <w:ind w:hanging="420"/>
      <w:outlineLvl w:val="0"/>
    </w:pPr>
    <w:rPr>
      <w:rFonts w:ascii="Microsoft Sans Serif" w:hAnsi="Microsoft Sans Serif" w:cs="Microsoft Sans Serif"/>
      <w:b/>
      <w:bCs/>
      <w:color w:val="auto"/>
      <w:sz w:val="39"/>
      <w:szCs w:val="39"/>
    </w:rPr>
  </w:style>
  <w:style w:type="paragraph" w:customStyle="1" w:styleId="ZhlavneboZpat0">
    <w:name w:val="Záhlaví nebo Zápatí"/>
    <w:basedOn w:val="Normln"/>
    <w:link w:val="ZhlavneboZpat"/>
    <w:uiPriority w:val="99"/>
    <w:rsid w:val="00BE5200"/>
    <w:pPr>
      <w:shd w:val="clear" w:color="auto" w:fill="FFFFFF"/>
    </w:pPr>
    <w:rPr>
      <w:rFonts w:ascii="Times New Roman" w:hAnsi="Times New Roman" w:cs="Times New Roman"/>
      <w:color w:val="auto"/>
      <w:sz w:val="20"/>
      <w:szCs w:val="20"/>
    </w:rPr>
  </w:style>
  <w:style w:type="paragraph" w:customStyle="1" w:styleId="Zkladntext20">
    <w:name w:val="Základní text (2)"/>
    <w:basedOn w:val="Normln"/>
    <w:link w:val="Zkladntext2"/>
    <w:uiPriority w:val="99"/>
    <w:rsid w:val="00BE5200"/>
    <w:pPr>
      <w:shd w:val="clear" w:color="auto" w:fill="FFFFFF"/>
      <w:spacing w:before="660" w:after="180" w:line="240" w:lineRule="atLeast"/>
    </w:pPr>
    <w:rPr>
      <w:rFonts w:ascii="Book Antiqua" w:hAnsi="Book Antiqua" w:cs="Book Antiqua"/>
      <w:b/>
      <w:bCs/>
      <w:color w:val="auto"/>
      <w:sz w:val="30"/>
      <w:szCs w:val="30"/>
    </w:rPr>
  </w:style>
  <w:style w:type="paragraph" w:customStyle="1" w:styleId="Zkladntext30">
    <w:name w:val="Základní text (3)"/>
    <w:basedOn w:val="Normln"/>
    <w:link w:val="Zkladntext3"/>
    <w:uiPriority w:val="99"/>
    <w:rsid w:val="00BE5200"/>
    <w:pPr>
      <w:shd w:val="clear" w:color="auto" w:fill="FFFFFF"/>
      <w:spacing w:before="180" w:after="660" w:line="240" w:lineRule="atLeast"/>
    </w:pPr>
    <w:rPr>
      <w:rFonts w:ascii="Book Antiqua" w:hAnsi="Book Antiqua" w:cs="Book Antiqua"/>
      <w:i/>
      <w:iCs/>
      <w:color w:val="auto"/>
      <w:sz w:val="21"/>
      <w:szCs w:val="21"/>
    </w:rPr>
  </w:style>
  <w:style w:type="paragraph" w:customStyle="1" w:styleId="Nadpis21">
    <w:name w:val="Nadpis #2"/>
    <w:basedOn w:val="Normln"/>
    <w:link w:val="Nadpis20"/>
    <w:uiPriority w:val="99"/>
    <w:rsid w:val="00BE5200"/>
    <w:pPr>
      <w:shd w:val="clear" w:color="auto" w:fill="FFFFFF"/>
      <w:spacing w:before="720" w:after="60" w:line="240" w:lineRule="atLeast"/>
      <w:ind w:hanging="400"/>
      <w:outlineLvl w:val="1"/>
    </w:pPr>
    <w:rPr>
      <w:rFonts w:ascii="Book Antiqua" w:hAnsi="Book Antiqua" w:cs="Book Antiqua"/>
      <w:b/>
      <w:bCs/>
      <w:color w:val="auto"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50B6F"/>
    <w:rPr>
      <w:rFonts w:cs="Tahoma"/>
      <w:color w:val="000000"/>
    </w:rPr>
  </w:style>
  <w:style w:type="paragraph" w:styleId="Zpat">
    <w:name w:val="footer"/>
    <w:basedOn w:val="Normln"/>
    <w:link w:val="ZpatChar"/>
    <w:uiPriority w:val="99"/>
    <w:unhideWhenUsed/>
    <w:rsid w:val="00150B6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50B6F"/>
    <w:rPr>
      <w:rFonts w:cs="Tahoma"/>
      <w:color w:val="000000"/>
    </w:rPr>
  </w:style>
  <w:style w:type="paragraph" w:customStyle="1" w:styleId="cotext">
    <w:name w:val="co_text"/>
    <w:basedOn w:val="Normln"/>
    <w:rsid w:val="00285279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paragraph" w:styleId="Normlnweb">
    <w:name w:val="Normal (Web)"/>
    <w:basedOn w:val="Normln"/>
    <w:uiPriority w:val="99"/>
    <w:unhideWhenUsed/>
    <w:rsid w:val="00285279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Default">
    <w:name w:val="Default"/>
    <w:rsid w:val="00285279"/>
    <w:pPr>
      <w:autoSpaceDE w:val="0"/>
      <w:autoSpaceDN w:val="0"/>
      <w:adjustRightInd w:val="0"/>
    </w:pPr>
    <w:rPr>
      <w:rFonts w:ascii="Times New Roman" w:eastAsia="Calibri" w:hAnsi="Times New Roman"/>
      <w:color w:val="000000"/>
      <w:lang w:eastAsia="en-US"/>
    </w:rPr>
  </w:style>
  <w:style w:type="character" w:customStyle="1" w:styleId="Zkladntext8Tun">
    <w:name w:val="Základní text (8) + Tučné"/>
    <w:rsid w:val="00285279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cs-CZ"/>
    </w:rPr>
  </w:style>
  <w:style w:type="character" w:styleId="Siln">
    <w:name w:val="Strong"/>
    <w:qFormat/>
    <w:rsid w:val="00285279"/>
    <w:rPr>
      <w:b/>
      <w:bCs/>
    </w:rPr>
  </w:style>
  <w:style w:type="paragraph" w:styleId="Odstavecseseznamem">
    <w:name w:val="List Paragraph"/>
    <w:basedOn w:val="Normln"/>
    <w:uiPriority w:val="34"/>
    <w:qFormat/>
    <w:rsid w:val="00285279"/>
    <w:pPr>
      <w:ind w:left="720"/>
      <w:contextualSpacing/>
    </w:pPr>
    <w:rPr>
      <w:rFonts w:ascii="Times New Roman" w:hAnsi="Times New Roman" w:cs="Times New Roman"/>
      <w:color w:val="auto"/>
      <w:sz w:val="20"/>
      <w:szCs w:val="20"/>
      <w:lang w:val="en-US"/>
    </w:rPr>
  </w:style>
  <w:style w:type="paragraph" w:customStyle="1" w:styleId="psm">
    <w:name w:val="písm"/>
    <w:basedOn w:val="Normln"/>
    <w:rsid w:val="004F1C0C"/>
    <w:pPr>
      <w:tabs>
        <w:tab w:val="left" w:pos="360"/>
        <w:tab w:val="left" w:pos="2160"/>
      </w:tabs>
      <w:suppressAutoHyphens/>
      <w:spacing w:after="60"/>
      <w:ind w:left="2160" w:hanging="180"/>
      <w:jc w:val="both"/>
    </w:pPr>
    <w:rPr>
      <w:rFonts w:ascii="Calibri" w:hAnsi="Calibri" w:cs="Calibri"/>
      <w:color w:val="00000A"/>
      <w:kern w:val="1"/>
      <w:sz w:val="22"/>
      <w:szCs w:val="22"/>
    </w:rPr>
  </w:style>
  <w:style w:type="character" w:customStyle="1" w:styleId="Nadpis1Char">
    <w:name w:val="Nadpis 1 Char"/>
    <w:basedOn w:val="Standardnpsmoodstavce"/>
    <w:link w:val="Nadpis1"/>
    <w:uiPriority w:val="9"/>
    <w:rsid w:val="00CC77F2"/>
    <w:rPr>
      <w:rFonts w:ascii="Times New Roman" w:hAnsi="Times New Roman"/>
      <w:b/>
      <w:bCs/>
      <w:sz w:val="28"/>
      <w:szCs w:val="28"/>
      <w:lang w:eastAsia="en-US"/>
    </w:rPr>
  </w:style>
  <w:style w:type="paragraph" w:customStyle="1" w:styleId="Pododstavec">
    <w:name w:val="Pododstavec"/>
    <w:basedOn w:val="Normln"/>
    <w:qFormat/>
    <w:rsid w:val="00CC77F2"/>
    <w:pPr>
      <w:spacing w:after="120"/>
      <w:ind w:left="851" w:hanging="284"/>
      <w:contextualSpacing/>
      <w:jc w:val="both"/>
    </w:pPr>
    <w:rPr>
      <w:rFonts w:ascii="Times New Roman" w:eastAsia="Calibri" w:hAnsi="Times New Roman" w:cs="Times New Roman"/>
      <w:color w:val="auto"/>
      <w:szCs w:val="22"/>
      <w:lang w:eastAsia="en-US"/>
    </w:rPr>
  </w:style>
  <w:style w:type="paragraph" w:customStyle="1" w:styleId="Style10">
    <w:name w:val="Style10"/>
    <w:basedOn w:val="Normln"/>
    <w:uiPriority w:val="99"/>
    <w:rsid w:val="00CC77F2"/>
    <w:pPr>
      <w:widowControl w:val="0"/>
      <w:autoSpaceDE w:val="0"/>
      <w:autoSpaceDN w:val="0"/>
      <w:adjustRightInd w:val="0"/>
      <w:spacing w:line="274" w:lineRule="exact"/>
    </w:pPr>
    <w:rPr>
      <w:rFonts w:ascii="Times New Roman" w:hAnsi="Times New Roman" w:cs="Times New Roman"/>
      <w:color w:val="auto"/>
    </w:rPr>
  </w:style>
  <w:style w:type="character" w:customStyle="1" w:styleId="FontStyle20">
    <w:name w:val="Font Style20"/>
    <w:uiPriority w:val="99"/>
    <w:rsid w:val="00CC77F2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CC77F2"/>
    <w:pPr>
      <w:widowControl w:val="0"/>
      <w:autoSpaceDE w:val="0"/>
      <w:autoSpaceDN w:val="0"/>
      <w:adjustRightInd w:val="0"/>
      <w:spacing w:line="278" w:lineRule="exact"/>
      <w:jc w:val="both"/>
    </w:pPr>
    <w:rPr>
      <w:rFonts w:ascii="Times New Roman" w:hAnsi="Times New Roman" w:cs="Times New Roman"/>
      <w:color w:val="auto"/>
    </w:rPr>
  </w:style>
  <w:style w:type="character" w:customStyle="1" w:styleId="Zvraznn1">
    <w:name w:val="Zvýraznění1"/>
    <w:qFormat/>
    <w:rsid w:val="00CF0364"/>
    <w:rPr>
      <w:i/>
      <w:iCs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A2E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81105"/>
    <w:rPr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81105"/>
    <w:rPr>
      <w:rFonts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/index.php?title=Stabilita_syst%C3%A9mu&amp;action=edit&amp;redlink=1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7" Type="http://schemas.openxmlformats.org/officeDocument/2006/relationships/hyperlink" Target="https://cs.wikipedia.org/wiki/Ud%C3%A1lost" TargetMode="Externa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yperlink" Target="http://www.npu.cz" TargetMode="External"/><Relationship Id="rId14" Type="http://schemas.openxmlformats.org/officeDocument/2006/relationships/footer" Target="footer3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895</Words>
  <Characters>11283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 Kusáková</dc:creator>
  <cp:lastModifiedBy>Martin Šildberger</cp:lastModifiedBy>
  <cp:revision>9</cp:revision>
  <cp:lastPrinted>2018-01-11T07:50:00Z</cp:lastPrinted>
  <dcterms:created xsi:type="dcterms:W3CDTF">2021-01-25T10:31:00Z</dcterms:created>
  <dcterms:modified xsi:type="dcterms:W3CDTF">2022-01-28T13:41:00Z</dcterms:modified>
</cp:coreProperties>
</file>